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894B8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65E4CEE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ABA2A7D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2FCEA0E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BAC039C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113606D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F66E686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9A693F9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6878382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7CCFA14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1DA2A1D1" w14:textId="77777777" w:rsidR="000D593D" w:rsidRPr="000C2B8F" w:rsidRDefault="00B778B2">
      <w:pPr>
        <w:spacing w:line="216" w:lineRule="auto"/>
        <w:ind w:left="3132" w:right="3121" w:hanging="3132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color w:val="21618B"/>
          <w:sz w:val="52"/>
          <w:szCs w:val="20"/>
        </w:rPr>
        <w:t xml:space="preserve">Heuristic Evaluation  </w:t>
      </w:r>
    </w:p>
    <w:p w14:paraId="03268C85" w14:textId="77777777" w:rsidR="000D593D" w:rsidRPr="000C2B8F" w:rsidRDefault="00B778B2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217548A4" wp14:editId="2B7092B9">
                <wp:extent cx="6894576" cy="6096"/>
                <wp:effectExtent l="0" t="0" r="0" b="0"/>
                <wp:docPr id="102131" name="Group 1021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6"/>
                          <a:chOff x="0" y="0"/>
                          <a:chExt cx="6894576" cy="6096"/>
                        </a:xfrm>
                      </wpg:grpSpPr>
                      <wps:wsp>
                        <wps:cNvPr id="137382" name="Shape 137382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9C1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2131" style="width:542.88pt;height:0.47998pt;mso-position-horizontal-relative:char;mso-position-vertical-relative:line" coordsize="68945,60">
                <v:shape id="Shape 137383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9c12"/>
                </v:shape>
              </v:group>
            </w:pict>
          </mc:Fallback>
        </mc:AlternateContent>
      </w:r>
    </w:p>
    <w:p w14:paraId="78E989A1" w14:textId="77777777" w:rsidR="000D593D" w:rsidRPr="000C2B8F" w:rsidRDefault="00B778B2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251D1FD" w14:textId="77777777" w:rsidR="000D593D" w:rsidRPr="000C2B8F" w:rsidRDefault="00B778B2">
      <w:pPr>
        <w:spacing w:line="259" w:lineRule="auto"/>
        <w:ind w:left="0" w:right="3045" w:firstLine="0"/>
        <w:jc w:val="right"/>
        <w:rPr>
          <w:sz w:val="22"/>
          <w:szCs w:val="20"/>
        </w:rPr>
      </w:pPr>
      <w:r w:rsidRPr="000C2B8F">
        <w:rPr>
          <w:color w:val="F39C12"/>
          <w:sz w:val="32"/>
          <w:szCs w:val="20"/>
        </w:rPr>
        <w:t xml:space="preserve">Assessment Guide and Checklist </w:t>
      </w:r>
    </w:p>
    <w:p w14:paraId="07F1A211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5BE320C5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336D010E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7CE479B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3F9DF720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2A1E5D2B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9E90C97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2C94F21F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9194D00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0AABEC9E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00A1274B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416D1D12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1201178E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4EF163A0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1D87BE14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B93CDA5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0451E9C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26B447A0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D2C8FD3" w14:textId="77777777" w:rsidR="000D593D" w:rsidRPr="000C2B8F" w:rsidRDefault="00B778B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1969586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8F329E4" w14:textId="77777777" w:rsidR="000D593D" w:rsidRPr="000C2B8F" w:rsidRDefault="00B778B2">
      <w:pPr>
        <w:spacing w:line="259" w:lineRule="auto"/>
        <w:ind w:left="0" w:right="3879" w:firstLine="0"/>
        <w:jc w:val="right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18B98034" wp14:editId="1F77F8D3">
            <wp:extent cx="1627632" cy="332232"/>
            <wp:effectExtent l="0" t="0" r="0" b="0"/>
            <wp:docPr id="132220" name="Picture 1322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0" name="Picture 13222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27632" cy="33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2B8F">
        <w:rPr>
          <w:szCs w:val="20"/>
        </w:rPr>
        <w:t xml:space="preserve"> </w:t>
      </w:r>
    </w:p>
    <w:p w14:paraId="539B0577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D2D86CF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5699B892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rFonts w:ascii="Arial" w:eastAsia="Arial" w:hAnsi="Arial" w:cs="Arial"/>
          <w:i/>
          <w:color w:val="306A8E"/>
          <w:sz w:val="22"/>
          <w:szCs w:val="20"/>
        </w:rPr>
        <w:t xml:space="preserve"> </w:t>
      </w:r>
    </w:p>
    <w:sdt>
      <w:sdtPr>
        <w:rPr>
          <w:sz w:val="22"/>
          <w:szCs w:val="20"/>
        </w:rPr>
        <w:id w:val="1309592054"/>
        <w:docPartObj>
          <w:docPartGallery w:val="Table of Contents"/>
        </w:docPartObj>
      </w:sdtPr>
      <w:sdtEndPr/>
      <w:sdtContent>
        <w:p w14:paraId="624A9F2A" w14:textId="77777777" w:rsidR="000D593D" w:rsidRPr="000C2B8F" w:rsidRDefault="00B778B2">
          <w:pPr>
            <w:tabs>
              <w:tab w:val="center" w:pos="9913"/>
            </w:tabs>
            <w:spacing w:after="68" w:line="259" w:lineRule="auto"/>
            <w:ind w:left="0" w:firstLine="0"/>
            <w:rPr>
              <w:sz w:val="22"/>
              <w:szCs w:val="20"/>
            </w:rPr>
          </w:pPr>
          <w:r w:rsidRPr="000C2B8F">
            <w:rPr>
              <w:color w:val="2E5496"/>
              <w:sz w:val="32"/>
              <w:szCs w:val="20"/>
            </w:rPr>
            <w:t xml:space="preserve">Table of Contents </w:t>
          </w:r>
          <w:r w:rsidRPr="000C2B8F">
            <w:rPr>
              <w:color w:val="2E5496"/>
              <w:sz w:val="32"/>
              <w:szCs w:val="20"/>
            </w:rPr>
            <w:tab/>
            <w:t xml:space="preserve"> </w:t>
          </w:r>
        </w:p>
        <w:p w14:paraId="63C8FE33" w14:textId="77777777" w:rsidR="000D593D" w:rsidRPr="000C2B8F" w:rsidRDefault="00B778B2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r w:rsidRPr="000C2B8F">
            <w:rPr>
              <w:sz w:val="22"/>
              <w:szCs w:val="20"/>
            </w:rPr>
            <w:fldChar w:fldCharType="begin"/>
          </w:r>
          <w:r w:rsidRPr="000C2B8F">
            <w:rPr>
              <w:sz w:val="22"/>
              <w:szCs w:val="20"/>
            </w:rPr>
            <w:instrText xml:space="preserve"> TOC \o "1-2" \h \z \u </w:instrText>
          </w:r>
          <w:r w:rsidRPr="000C2B8F">
            <w:rPr>
              <w:sz w:val="22"/>
              <w:szCs w:val="20"/>
            </w:rPr>
            <w:fldChar w:fldCharType="separate"/>
          </w:r>
          <w:hyperlink w:anchor="_Toc136783">
            <w:r w:rsidRPr="000C2B8F">
              <w:rPr>
                <w:sz w:val="22"/>
                <w:szCs w:val="20"/>
              </w:rPr>
              <w:t>Introduction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83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</w:rPr>
              <w:t xml:space="preserve">3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30CCD29B" w14:textId="77777777" w:rsidR="000D593D" w:rsidRPr="000C2B8F" w:rsidRDefault="00A76FA5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4">
            <w:r w:rsidR="00B778B2" w:rsidRPr="000C2B8F">
              <w:rPr>
                <w:sz w:val="20"/>
                <w:szCs w:val="20"/>
              </w:rPr>
              <w:t>Summary of heuristics</w:t>
            </w:r>
            <w:r w:rsidR="00B778B2" w:rsidRPr="000C2B8F">
              <w:rPr>
                <w:sz w:val="20"/>
                <w:szCs w:val="20"/>
              </w:rPr>
              <w:tab/>
            </w:r>
            <w:r w:rsidR="00B778B2" w:rsidRPr="000C2B8F">
              <w:rPr>
                <w:sz w:val="20"/>
                <w:szCs w:val="20"/>
              </w:rPr>
              <w:fldChar w:fldCharType="begin"/>
            </w:r>
            <w:r w:rsidR="00B778B2" w:rsidRPr="000C2B8F">
              <w:rPr>
                <w:sz w:val="20"/>
                <w:szCs w:val="20"/>
              </w:rPr>
              <w:instrText>PAGEREF _Toc136784 \h</w:instrText>
            </w:r>
            <w:r w:rsidR="00B778B2" w:rsidRPr="000C2B8F">
              <w:rPr>
                <w:sz w:val="20"/>
                <w:szCs w:val="20"/>
              </w:rPr>
            </w:r>
            <w:r w:rsidR="00B778B2" w:rsidRPr="000C2B8F">
              <w:rPr>
                <w:sz w:val="20"/>
                <w:szCs w:val="20"/>
              </w:rPr>
              <w:fldChar w:fldCharType="separate"/>
            </w:r>
            <w:r w:rsidR="00B778B2" w:rsidRPr="000C2B8F">
              <w:rPr>
                <w:sz w:val="20"/>
                <w:szCs w:val="20"/>
              </w:rPr>
              <w:t xml:space="preserve">3 </w:t>
            </w:r>
            <w:r w:rsidR="00B778B2" w:rsidRPr="000C2B8F">
              <w:rPr>
                <w:sz w:val="20"/>
                <w:szCs w:val="20"/>
              </w:rPr>
              <w:fldChar w:fldCharType="end"/>
            </w:r>
          </w:hyperlink>
        </w:p>
        <w:p w14:paraId="3CB84340" w14:textId="77777777" w:rsidR="000D593D" w:rsidRPr="000C2B8F" w:rsidRDefault="00A76FA5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5">
            <w:r w:rsidR="00B778B2" w:rsidRPr="000C2B8F">
              <w:rPr>
                <w:sz w:val="20"/>
                <w:szCs w:val="20"/>
              </w:rPr>
              <w:t>Important notes</w:t>
            </w:r>
            <w:r w:rsidR="00B778B2" w:rsidRPr="000C2B8F">
              <w:rPr>
                <w:sz w:val="20"/>
                <w:szCs w:val="20"/>
              </w:rPr>
              <w:tab/>
            </w:r>
            <w:r w:rsidR="00B778B2" w:rsidRPr="000C2B8F">
              <w:rPr>
                <w:sz w:val="20"/>
                <w:szCs w:val="20"/>
              </w:rPr>
              <w:fldChar w:fldCharType="begin"/>
            </w:r>
            <w:r w:rsidR="00B778B2" w:rsidRPr="000C2B8F">
              <w:rPr>
                <w:sz w:val="20"/>
                <w:szCs w:val="20"/>
              </w:rPr>
              <w:instrText>PAGEREF _Toc136785 \h</w:instrText>
            </w:r>
            <w:r w:rsidR="00B778B2" w:rsidRPr="000C2B8F">
              <w:rPr>
                <w:sz w:val="20"/>
                <w:szCs w:val="20"/>
              </w:rPr>
            </w:r>
            <w:r w:rsidR="00B778B2" w:rsidRPr="000C2B8F">
              <w:rPr>
                <w:sz w:val="20"/>
                <w:szCs w:val="20"/>
              </w:rPr>
              <w:fldChar w:fldCharType="separate"/>
            </w:r>
            <w:r w:rsidR="00B778B2" w:rsidRPr="000C2B8F">
              <w:rPr>
                <w:sz w:val="20"/>
                <w:szCs w:val="20"/>
                <w:vertAlign w:val="superscript"/>
              </w:rPr>
              <w:t xml:space="preserve">5 </w:t>
            </w:r>
            <w:r w:rsidR="00B778B2" w:rsidRPr="000C2B8F">
              <w:rPr>
                <w:sz w:val="20"/>
                <w:szCs w:val="20"/>
              </w:rPr>
              <w:fldChar w:fldCharType="end"/>
            </w:r>
          </w:hyperlink>
        </w:p>
        <w:p w14:paraId="03F8B7E9" w14:textId="77777777" w:rsidR="000D593D" w:rsidRPr="000C2B8F" w:rsidRDefault="00A76FA5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86">
            <w:r w:rsidR="00B778B2" w:rsidRPr="000C2B8F">
              <w:rPr>
                <w:sz w:val="22"/>
                <w:szCs w:val="20"/>
              </w:rPr>
              <w:t>Results Summary</w:t>
            </w:r>
            <w:r w:rsidR="00B778B2" w:rsidRPr="000C2B8F">
              <w:rPr>
                <w:sz w:val="22"/>
                <w:szCs w:val="20"/>
              </w:rPr>
              <w:tab/>
            </w:r>
            <w:r w:rsidR="00B778B2" w:rsidRPr="000C2B8F">
              <w:rPr>
                <w:sz w:val="22"/>
                <w:szCs w:val="20"/>
              </w:rPr>
              <w:fldChar w:fldCharType="begin"/>
            </w:r>
            <w:r w:rsidR="00B778B2" w:rsidRPr="000C2B8F">
              <w:rPr>
                <w:sz w:val="22"/>
                <w:szCs w:val="20"/>
              </w:rPr>
              <w:instrText>PAGEREF _Toc136786 \h</w:instrText>
            </w:r>
            <w:r w:rsidR="00B778B2" w:rsidRPr="000C2B8F">
              <w:rPr>
                <w:sz w:val="22"/>
                <w:szCs w:val="20"/>
              </w:rPr>
            </w:r>
            <w:r w:rsidR="00B778B2" w:rsidRPr="000C2B8F">
              <w:rPr>
                <w:sz w:val="22"/>
                <w:szCs w:val="20"/>
              </w:rPr>
              <w:fldChar w:fldCharType="separate"/>
            </w:r>
            <w:r w:rsidR="00B778B2" w:rsidRPr="000C2B8F">
              <w:rPr>
                <w:sz w:val="22"/>
                <w:szCs w:val="20"/>
                <w:vertAlign w:val="superscript"/>
              </w:rPr>
              <w:t xml:space="preserve">6 </w:t>
            </w:r>
            <w:r w:rsidR="00B778B2" w:rsidRPr="000C2B8F">
              <w:rPr>
                <w:sz w:val="22"/>
                <w:szCs w:val="20"/>
              </w:rPr>
              <w:fldChar w:fldCharType="end"/>
            </w:r>
          </w:hyperlink>
        </w:p>
        <w:p w14:paraId="77B407F5" w14:textId="77777777" w:rsidR="000D593D" w:rsidRPr="000C2B8F" w:rsidRDefault="00A76FA5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7">
            <w:r w:rsidR="00B778B2" w:rsidRPr="000C2B8F">
              <w:rPr>
                <w:sz w:val="20"/>
                <w:szCs w:val="20"/>
              </w:rPr>
              <w:t>Passed/Failed – by heuristic</w:t>
            </w:r>
            <w:r w:rsidR="00B778B2" w:rsidRPr="000C2B8F">
              <w:rPr>
                <w:sz w:val="20"/>
                <w:szCs w:val="20"/>
              </w:rPr>
              <w:tab/>
            </w:r>
            <w:r w:rsidR="00B778B2" w:rsidRPr="000C2B8F">
              <w:rPr>
                <w:sz w:val="20"/>
                <w:szCs w:val="20"/>
              </w:rPr>
              <w:fldChar w:fldCharType="begin"/>
            </w:r>
            <w:r w:rsidR="00B778B2" w:rsidRPr="000C2B8F">
              <w:rPr>
                <w:sz w:val="20"/>
                <w:szCs w:val="20"/>
              </w:rPr>
              <w:instrText>PAGEREF _Toc136787 \h</w:instrText>
            </w:r>
            <w:r w:rsidR="00B778B2" w:rsidRPr="000C2B8F">
              <w:rPr>
                <w:sz w:val="20"/>
                <w:szCs w:val="20"/>
              </w:rPr>
            </w:r>
            <w:r w:rsidR="00B778B2" w:rsidRPr="000C2B8F">
              <w:rPr>
                <w:sz w:val="20"/>
                <w:szCs w:val="20"/>
              </w:rPr>
              <w:fldChar w:fldCharType="separate"/>
            </w:r>
            <w:r w:rsidR="00B778B2" w:rsidRPr="000C2B8F">
              <w:rPr>
                <w:sz w:val="20"/>
                <w:szCs w:val="20"/>
              </w:rPr>
              <w:t xml:space="preserve">6 </w:t>
            </w:r>
            <w:r w:rsidR="00B778B2" w:rsidRPr="000C2B8F">
              <w:rPr>
                <w:sz w:val="20"/>
                <w:szCs w:val="20"/>
              </w:rPr>
              <w:fldChar w:fldCharType="end"/>
            </w:r>
          </w:hyperlink>
        </w:p>
        <w:p w14:paraId="50A2498C" w14:textId="77777777" w:rsidR="000D593D" w:rsidRPr="000C2B8F" w:rsidRDefault="00A76FA5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8">
            <w:r w:rsidR="00B778B2" w:rsidRPr="000C2B8F">
              <w:rPr>
                <w:sz w:val="20"/>
                <w:szCs w:val="20"/>
              </w:rPr>
              <w:t>nielsons rating scale – By Heuristic</w:t>
            </w:r>
            <w:r w:rsidR="00B778B2" w:rsidRPr="000C2B8F">
              <w:rPr>
                <w:sz w:val="20"/>
                <w:szCs w:val="20"/>
              </w:rPr>
              <w:tab/>
            </w:r>
            <w:r w:rsidR="00B778B2" w:rsidRPr="000C2B8F">
              <w:rPr>
                <w:sz w:val="20"/>
                <w:szCs w:val="20"/>
              </w:rPr>
              <w:fldChar w:fldCharType="begin"/>
            </w:r>
            <w:r w:rsidR="00B778B2" w:rsidRPr="000C2B8F">
              <w:rPr>
                <w:sz w:val="20"/>
                <w:szCs w:val="20"/>
              </w:rPr>
              <w:instrText>PAGEREF _Toc136788 \h</w:instrText>
            </w:r>
            <w:r w:rsidR="00B778B2" w:rsidRPr="000C2B8F">
              <w:rPr>
                <w:sz w:val="20"/>
                <w:szCs w:val="20"/>
              </w:rPr>
            </w:r>
            <w:r w:rsidR="00B778B2" w:rsidRPr="000C2B8F">
              <w:rPr>
                <w:sz w:val="20"/>
                <w:szCs w:val="20"/>
              </w:rPr>
              <w:fldChar w:fldCharType="separate"/>
            </w:r>
            <w:r w:rsidR="00B778B2" w:rsidRPr="000C2B8F">
              <w:rPr>
                <w:sz w:val="20"/>
                <w:szCs w:val="20"/>
                <w:vertAlign w:val="superscript"/>
              </w:rPr>
              <w:t xml:space="preserve">7 </w:t>
            </w:r>
            <w:r w:rsidR="00B778B2" w:rsidRPr="000C2B8F">
              <w:rPr>
                <w:sz w:val="20"/>
                <w:szCs w:val="20"/>
              </w:rPr>
              <w:fldChar w:fldCharType="end"/>
            </w:r>
          </w:hyperlink>
        </w:p>
        <w:p w14:paraId="7CEC7053" w14:textId="77777777" w:rsidR="000D593D" w:rsidRPr="000C2B8F" w:rsidRDefault="00A76FA5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89">
            <w:r w:rsidR="00B778B2" w:rsidRPr="000C2B8F">
              <w:rPr>
                <w:sz w:val="22"/>
                <w:szCs w:val="20"/>
              </w:rPr>
              <w:t>1. Visibility of system status</w:t>
            </w:r>
            <w:r w:rsidR="00B778B2" w:rsidRPr="000C2B8F">
              <w:rPr>
                <w:sz w:val="22"/>
                <w:szCs w:val="20"/>
              </w:rPr>
              <w:tab/>
            </w:r>
            <w:r w:rsidR="00B778B2" w:rsidRPr="000C2B8F">
              <w:rPr>
                <w:sz w:val="22"/>
                <w:szCs w:val="20"/>
              </w:rPr>
              <w:fldChar w:fldCharType="begin"/>
            </w:r>
            <w:r w:rsidR="00B778B2" w:rsidRPr="000C2B8F">
              <w:rPr>
                <w:sz w:val="22"/>
                <w:szCs w:val="20"/>
              </w:rPr>
              <w:instrText>PAGEREF _Toc136789 \h</w:instrText>
            </w:r>
            <w:r w:rsidR="00B778B2" w:rsidRPr="000C2B8F">
              <w:rPr>
                <w:sz w:val="22"/>
                <w:szCs w:val="20"/>
              </w:rPr>
            </w:r>
            <w:r w:rsidR="00B778B2" w:rsidRPr="000C2B8F">
              <w:rPr>
                <w:sz w:val="22"/>
                <w:szCs w:val="20"/>
              </w:rPr>
              <w:fldChar w:fldCharType="separate"/>
            </w:r>
            <w:r w:rsidR="00B778B2" w:rsidRPr="000C2B8F">
              <w:rPr>
                <w:sz w:val="22"/>
                <w:szCs w:val="20"/>
                <w:vertAlign w:val="superscript"/>
              </w:rPr>
              <w:t xml:space="preserve">8 </w:t>
            </w:r>
            <w:r w:rsidR="00B778B2" w:rsidRPr="000C2B8F">
              <w:rPr>
                <w:sz w:val="22"/>
                <w:szCs w:val="20"/>
              </w:rPr>
              <w:fldChar w:fldCharType="end"/>
            </w:r>
          </w:hyperlink>
        </w:p>
        <w:p w14:paraId="159E12A5" w14:textId="77777777" w:rsidR="000D593D" w:rsidRPr="000C2B8F" w:rsidRDefault="00A76FA5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90">
            <w:r w:rsidR="00B778B2" w:rsidRPr="000C2B8F">
              <w:rPr>
                <w:sz w:val="22"/>
                <w:szCs w:val="20"/>
              </w:rPr>
              <w:t>2. Match between system and the real world</w:t>
            </w:r>
            <w:r w:rsidR="00B778B2" w:rsidRPr="000C2B8F">
              <w:rPr>
                <w:sz w:val="22"/>
                <w:szCs w:val="20"/>
              </w:rPr>
              <w:tab/>
            </w:r>
            <w:r w:rsidR="00B778B2" w:rsidRPr="000C2B8F">
              <w:rPr>
                <w:sz w:val="22"/>
                <w:szCs w:val="20"/>
              </w:rPr>
              <w:fldChar w:fldCharType="begin"/>
            </w:r>
            <w:r w:rsidR="00B778B2" w:rsidRPr="000C2B8F">
              <w:rPr>
                <w:sz w:val="22"/>
                <w:szCs w:val="20"/>
              </w:rPr>
              <w:instrText>PAGEREF _Toc136790 \h</w:instrText>
            </w:r>
            <w:r w:rsidR="00B778B2" w:rsidRPr="000C2B8F">
              <w:rPr>
                <w:sz w:val="22"/>
                <w:szCs w:val="20"/>
              </w:rPr>
            </w:r>
            <w:r w:rsidR="00B778B2" w:rsidRPr="000C2B8F">
              <w:rPr>
                <w:sz w:val="22"/>
                <w:szCs w:val="20"/>
              </w:rPr>
              <w:fldChar w:fldCharType="separate"/>
            </w:r>
            <w:r w:rsidR="00B778B2" w:rsidRPr="000C2B8F">
              <w:rPr>
                <w:sz w:val="22"/>
                <w:szCs w:val="20"/>
                <w:vertAlign w:val="superscript"/>
              </w:rPr>
              <w:t xml:space="preserve">10 </w:t>
            </w:r>
            <w:r w:rsidR="00B778B2" w:rsidRPr="000C2B8F">
              <w:rPr>
                <w:sz w:val="22"/>
                <w:szCs w:val="20"/>
              </w:rPr>
              <w:fldChar w:fldCharType="end"/>
            </w:r>
          </w:hyperlink>
        </w:p>
        <w:p w14:paraId="6C3E0C65" w14:textId="77777777" w:rsidR="000D593D" w:rsidRPr="000C2B8F" w:rsidRDefault="00A76FA5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91">
            <w:r w:rsidR="00B778B2" w:rsidRPr="000C2B8F">
              <w:rPr>
                <w:sz w:val="22"/>
                <w:szCs w:val="20"/>
              </w:rPr>
              <w:t>3. User control and freedom</w:t>
            </w:r>
            <w:r w:rsidR="00B778B2" w:rsidRPr="000C2B8F">
              <w:rPr>
                <w:sz w:val="22"/>
                <w:szCs w:val="20"/>
              </w:rPr>
              <w:tab/>
            </w:r>
            <w:r w:rsidR="00B778B2" w:rsidRPr="000C2B8F">
              <w:rPr>
                <w:sz w:val="22"/>
                <w:szCs w:val="20"/>
              </w:rPr>
              <w:fldChar w:fldCharType="begin"/>
            </w:r>
            <w:r w:rsidR="00B778B2" w:rsidRPr="000C2B8F">
              <w:rPr>
                <w:sz w:val="22"/>
                <w:szCs w:val="20"/>
              </w:rPr>
              <w:instrText>PAGEREF _Toc136791 \h</w:instrText>
            </w:r>
            <w:r w:rsidR="00B778B2" w:rsidRPr="000C2B8F">
              <w:rPr>
                <w:sz w:val="22"/>
                <w:szCs w:val="20"/>
              </w:rPr>
            </w:r>
            <w:r w:rsidR="00B778B2" w:rsidRPr="000C2B8F">
              <w:rPr>
                <w:sz w:val="22"/>
                <w:szCs w:val="20"/>
              </w:rPr>
              <w:fldChar w:fldCharType="separate"/>
            </w:r>
            <w:r w:rsidR="00B778B2" w:rsidRPr="000C2B8F">
              <w:rPr>
                <w:sz w:val="22"/>
                <w:szCs w:val="20"/>
                <w:vertAlign w:val="superscript"/>
              </w:rPr>
              <w:t xml:space="preserve">12 </w:t>
            </w:r>
            <w:r w:rsidR="00B778B2" w:rsidRPr="000C2B8F">
              <w:rPr>
                <w:sz w:val="22"/>
                <w:szCs w:val="20"/>
              </w:rPr>
              <w:fldChar w:fldCharType="end"/>
            </w:r>
          </w:hyperlink>
        </w:p>
        <w:p w14:paraId="236E7155" w14:textId="77777777" w:rsidR="000D593D" w:rsidRPr="000C2B8F" w:rsidRDefault="00A76FA5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92">
            <w:r w:rsidR="00B778B2" w:rsidRPr="000C2B8F">
              <w:rPr>
                <w:sz w:val="22"/>
                <w:szCs w:val="20"/>
              </w:rPr>
              <w:t>4. Consistency and standards</w:t>
            </w:r>
            <w:r w:rsidR="00B778B2" w:rsidRPr="000C2B8F">
              <w:rPr>
                <w:sz w:val="22"/>
                <w:szCs w:val="20"/>
              </w:rPr>
              <w:tab/>
            </w:r>
            <w:r w:rsidR="00B778B2" w:rsidRPr="000C2B8F">
              <w:rPr>
                <w:sz w:val="22"/>
                <w:szCs w:val="20"/>
              </w:rPr>
              <w:fldChar w:fldCharType="begin"/>
            </w:r>
            <w:r w:rsidR="00B778B2" w:rsidRPr="000C2B8F">
              <w:rPr>
                <w:sz w:val="22"/>
                <w:szCs w:val="20"/>
              </w:rPr>
              <w:instrText>PAGEREF _Toc136792 \h</w:instrText>
            </w:r>
            <w:r w:rsidR="00B778B2" w:rsidRPr="000C2B8F">
              <w:rPr>
                <w:sz w:val="22"/>
                <w:szCs w:val="20"/>
              </w:rPr>
            </w:r>
            <w:r w:rsidR="00B778B2" w:rsidRPr="000C2B8F">
              <w:rPr>
                <w:sz w:val="22"/>
                <w:szCs w:val="20"/>
              </w:rPr>
              <w:fldChar w:fldCharType="separate"/>
            </w:r>
            <w:r w:rsidR="00B778B2" w:rsidRPr="000C2B8F">
              <w:rPr>
                <w:sz w:val="22"/>
                <w:szCs w:val="20"/>
              </w:rPr>
              <w:t xml:space="preserve">14 </w:t>
            </w:r>
            <w:r w:rsidR="00B778B2" w:rsidRPr="000C2B8F">
              <w:rPr>
                <w:sz w:val="22"/>
                <w:szCs w:val="20"/>
              </w:rPr>
              <w:fldChar w:fldCharType="end"/>
            </w:r>
          </w:hyperlink>
        </w:p>
        <w:p w14:paraId="5EFEA06B" w14:textId="77777777" w:rsidR="000D593D" w:rsidRPr="000C2B8F" w:rsidRDefault="00B778B2">
          <w:pPr>
            <w:rPr>
              <w:sz w:val="22"/>
              <w:szCs w:val="20"/>
            </w:rPr>
          </w:pPr>
          <w:r w:rsidRPr="000C2B8F">
            <w:rPr>
              <w:sz w:val="22"/>
              <w:szCs w:val="20"/>
            </w:rPr>
            <w:fldChar w:fldCharType="end"/>
          </w:r>
        </w:p>
      </w:sdtContent>
    </w:sdt>
    <w:p w14:paraId="695D2134" w14:textId="77777777" w:rsidR="000D593D" w:rsidRPr="000C2B8F" w:rsidRDefault="00B778B2">
      <w:pPr>
        <w:spacing w:after="94" w:line="338" w:lineRule="auto"/>
        <w:ind w:left="-5" w:right="-15"/>
        <w:rPr>
          <w:sz w:val="22"/>
          <w:szCs w:val="20"/>
        </w:rPr>
      </w:pPr>
      <w:r w:rsidRPr="000C2B8F">
        <w:rPr>
          <w:sz w:val="22"/>
          <w:szCs w:val="20"/>
        </w:rPr>
        <w:br w:type="page"/>
      </w:r>
    </w:p>
    <w:p w14:paraId="34CFBD28" w14:textId="77777777" w:rsidR="000D593D" w:rsidRPr="000C2B8F" w:rsidRDefault="00B778B2">
      <w:pPr>
        <w:pStyle w:val="Heading1"/>
        <w:numPr>
          <w:ilvl w:val="0"/>
          <w:numId w:val="0"/>
        </w:numPr>
        <w:ind w:left="-5"/>
        <w:rPr>
          <w:sz w:val="32"/>
          <w:szCs w:val="20"/>
        </w:rPr>
      </w:pPr>
      <w:bookmarkStart w:id="0" w:name="_Toc136783"/>
      <w:r w:rsidRPr="000C2B8F">
        <w:rPr>
          <w:sz w:val="32"/>
          <w:szCs w:val="20"/>
        </w:rPr>
        <w:lastRenderedPageBreak/>
        <w:t xml:space="preserve">Introduction </w:t>
      </w:r>
      <w:bookmarkEnd w:id="0"/>
    </w:p>
    <w:p w14:paraId="20986546" w14:textId="77777777" w:rsidR="000D593D" w:rsidRPr="000C2B8F" w:rsidRDefault="00B778B2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8917764" wp14:editId="5F9E0EC5">
                <wp:extent cx="6894576" cy="6097"/>
                <wp:effectExtent l="0" t="0" r="0" b="0"/>
                <wp:docPr id="109475" name="Group 1094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53" name="Shape 13755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9475" style="width:542.88pt;height:0.480042pt;mso-position-horizontal-relative:char;mso-position-vertical-relative:line" coordsize="68945,60">
                <v:shape id="Shape 13755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1171FBAF" w14:textId="77777777" w:rsidR="000D593D" w:rsidRPr="000C2B8F" w:rsidRDefault="00B778B2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CD12677" w14:textId="77777777" w:rsidR="000D593D" w:rsidRPr="000C2B8F" w:rsidRDefault="00B778B2">
      <w:pPr>
        <w:pStyle w:val="Heading2"/>
        <w:ind w:left="-5"/>
        <w:rPr>
          <w:sz w:val="28"/>
          <w:szCs w:val="20"/>
        </w:rPr>
      </w:pPr>
      <w:bookmarkStart w:id="1" w:name="_Toc136784"/>
      <w:r w:rsidRPr="000C2B8F">
        <w:rPr>
          <w:sz w:val="28"/>
          <w:szCs w:val="20"/>
        </w:rPr>
        <w:t xml:space="preserve">SUMMARY OF HEURISTICS  </w:t>
      </w:r>
      <w:bookmarkEnd w:id="1"/>
    </w:p>
    <w:p w14:paraId="5EBD7E6B" w14:textId="77777777" w:rsidR="000D593D" w:rsidRPr="000C2B8F" w:rsidRDefault="00B778B2">
      <w:pPr>
        <w:spacing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4DA9746E" wp14:editId="78E48A22">
            <wp:extent cx="6912864" cy="12192"/>
            <wp:effectExtent l="0" t="0" r="0" b="0"/>
            <wp:docPr id="132221" name="Picture 1322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1" name="Picture 13222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1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7AAE3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88" w:type="dxa"/>
          <w:left w:w="109" w:type="dxa"/>
          <w:right w:w="103" w:type="dxa"/>
        </w:tblCellMar>
        <w:tblLook w:val="04A0" w:firstRow="1" w:lastRow="0" w:firstColumn="1" w:lastColumn="0" w:noHBand="0" w:noVBand="1"/>
      </w:tblPr>
      <w:tblGrid>
        <w:gridCol w:w="493"/>
        <w:gridCol w:w="2194"/>
        <w:gridCol w:w="8101"/>
      </w:tblGrid>
      <w:tr w:rsidR="000D593D" w:rsidRPr="000C2B8F" w14:paraId="08E8CD0A" w14:textId="77777777">
        <w:trPr>
          <w:trHeight w:val="431"/>
        </w:trPr>
        <w:tc>
          <w:tcPr>
            <w:tcW w:w="2687" w:type="dxa"/>
            <w:gridSpan w:val="2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09537C0B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62CA609A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Description </w:t>
            </w:r>
          </w:p>
        </w:tc>
      </w:tr>
      <w:tr w:rsidR="000D593D" w:rsidRPr="000C2B8F" w14:paraId="27A17706" w14:textId="77777777">
        <w:trPr>
          <w:trHeight w:val="1080"/>
        </w:trPr>
        <w:tc>
          <w:tcPr>
            <w:tcW w:w="493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0EAAFC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 </w:t>
            </w:r>
          </w:p>
        </w:tc>
        <w:tc>
          <w:tcPr>
            <w:tcW w:w="2194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C261C8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Visibility of system status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2E267F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always keep users informed about what is going on, through appropriate feedback within reasonable time. </w:t>
            </w:r>
          </w:p>
          <w:p w14:paraId="4487C51B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B5C3260" w14:textId="77777777">
        <w:trPr>
          <w:trHeight w:val="190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5FEF5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6D54AB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Match between system and the real world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55CE01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speak the user's language, with words, </w:t>
            </w:r>
            <w:proofErr w:type="gramStart"/>
            <w:r w:rsidRPr="000C2B8F">
              <w:rPr>
                <w:sz w:val="22"/>
                <w:szCs w:val="20"/>
              </w:rPr>
              <w:t>phrases</w:t>
            </w:r>
            <w:proofErr w:type="gramEnd"/>
            <w:r w:rsidRPr="000C2B8F">
              <w:rPr>
                <w:sz w:val="22"/>
                <w:szCs w:val="20"/>
              </w:rPr>
              <w:t xml:space="preserve"> and concepts familiar to the user, rather than system-oriented terms.  </w:t>
            </w:r>
          </w:p>
          <w:p w14:paraId="4ACCEACF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3258D700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llow real-world conventions, making information appear in a natural and logical order. </w:t>
            </w:r>
          </w:p>
          <w:p w14:paraId="153CDFA3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5052770" w14:textId="77777777">
        <w:trPr>
          <w:trHeight w:val="335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05759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7E526B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 control and freedom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2C9DE0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should be free to select and sequence tasks (when appropriate), rather than having the system do this for them.  </w:t>
            </w:r>
          </w:p>
          <w:p w14:paraId="42B16D65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2BBE9F6C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often choose system functions by mistake and will need a clearly marked "emergency exit" to leave the unwanted state without having to go through an extended dialogue.  </w:t>
            </w:r>
          </w:p>
          <w:p w14:paraId="4AF6C302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7A3F638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should make their own decisions (with clear information) regarding the costs of exiting current work. The system should support undo and redo. </w:t>
            </w:r>
          </w:p>
          <w:p w14:paraId="6829C205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B2386D7" w14:textId="77777777">
        <w:trPr>
          <w:trHeight w:val="104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C6C38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4936EA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nsistency and standards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CC936A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should not have to wonder whether different words, situations, or actions mean the same thing. Follow </w:t>
            </w:r>
            <w:r w:rsidRPr="000C2B8F">
              <w:rPr>
                <w:color w:val="0463C1"/>
                <w:sz w:val="22"/>
                <w:szCs w:val="20"/>
                <w:u w:val="single" w:color="0463C1"/>
              </w:rPr>
              <w:t>platform conventions</w:t>
            </w:r>
            <w:r w:rsidRPr="000C2B8F">
              <w:rPr>
                <w:sz w:val="22"/>
                <w:szCs w:val="20"/>
              </w:rPr>
              <w:t xml:space="preserve">. </w:t>
            </w:r>
          </w:p>
          <w:p w14:paraId="43400C45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684CD1" w14:textId="77777777">
        <w:trPr>
          <w:trHeight w:val="2198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F8A7E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5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4DC21A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users recognize, diagnose, and recover from errors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1C250E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n better than good error messages </w:t>
            </w:r>
            <w:proofErr w:type="gramStart"/>
            <w:r w:rsidRPr="000C2B8F">
              <w:rPr>
                <w:sz w:val="22"/>
                <w:szCs w:val="20"/>
              </w:rPr>
              <w:t>is</w:t>
            </w:r>
            <w:proofErr w:type="gramEnd"/>
            <w:r w:rsidRPr="000C2B8F">
              <w:rPr>
                <w:sz w:val="22"/>
                <w:szCs w:val="20"/>
              </w:rPr>
              <w:t xml:space="preserve"> a careful design which prevents a problem from occurring in the first place.  </w:t>
            </w:r>
          </w:p>
          <w:p w14:paraId="36C65A1C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27BBDB5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ither eliminate error-prone conditions or check for them and present users with a confirmation option before they commit to the action. (Read full article on </w:t>
            </w:r>
            <w:r w:rsidRPr="000C2B8F">
              <w:rPr>
                <w:color w:val="0463C1"/>
                <w:sz w:val="22"/>
                <w:szCs w:val="20"/>
                <w:u w:val="single" w:color="0463C1"/>
              </w:rPr>
              <w:t>preventing user errors</w:t>
            </w:r>
            <w:r w:rsidRPr="000C2B8F">
              <w:rPr>
                <w:sz w:val="22"/>
                <w:szCs w:val="20"/>
              </w:rPr>
              <w:t xml:space="preserve">.) </w:t>
            </w:r>
          </w:p>
          <w:p w14:paraId="1029CB48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D0DECAA" w14:textId="77777777">
        <w:trPr>
          <w:trHeight w:val="104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57C896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B71A74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rror prevention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EA6A4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n better than good error messages </w:t>
            </w:r>
            <w:proofErr w:type="gramStart"/>
            <w:r w:rsidRPr="000C2B8F">
              <w:rPr>
                <w:sz w:val="22"/>
                <w:szCs w:val="20"/>
              </w:rPr>
              <w:t>is</w:t>
            </w:r>
            <w:proofErr w:type="gramEnd"/>
            <w:r w:rsidRPr="000C2B8F">
              <w:rPr>
                <w:sz w:val="22"/>
                <w:szCs w:val="20"/>
              </w:rPr>
              <w:t xml:space="preserve"> a careful design which prevents a problem from occurring in the first place. </w:t>
            </w:r>
          </w:p>
          <w:p w14:paraId="20CB9488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A3D05A1" w14:textId="77777777" w:rsidR="000D593D" w:rsidRPr="000C2B8F" w:rsidRDefault="000D593D">
      <w:pPr>
        <w:spacing w:line="259" w:lineRule="auto"/>
        <w:ind w:left="-729" w:right="11520" w:firstLine="0"/>
        <w:rPr>
          <w:sz w:val="22"/>
          <w:szCs w:val="20"/>
        </w:rPr>
      </w:pPr>
    </w:p>
    <w:tbl>
      <w:tblPr>
        <w:tblStyle w:val="TableGrid"/>
        <w:tblW w:w="10788" w:type="dxa"/>
        <w:tblInd w:w="6" w:type="dxa"/>
        <w:tblCellMar>
          <w:top w:w="85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493"/>
        <w:gridCol w:w="2194"/>
        <w:gridCol w:w="8101"/>
      </w:tblGrid>
      <w:tr w:rsidR="000D593D" w:rsidRPr="000C2B8F" w14:paraId="1E03669F" w14:textId="77777777">
        <w:trPr>
          <w:trHeight w:val="436"/>
        </w:trPr>
        <w:tc>
          <w:tcPr>
            <w:tcW w:w="2687" w:type="dxa"/>
            <w:gridSpan w:val="2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720DE37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19DBBD8C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Description </w:t>
            </w:r>
          </w:p>
        </w:tc>
      </w:tr>
      <w:tr w:rsidR="000D593D" w:rsidRPr="000C2B8F" w14:paraId="3A3A648B" w14:textId="77777777">
        <w:trPr>
          <w:trHeight w:val="2803"/>
        </w:trPr>
        <w:tc>
          <w:tcPr>
            <w:tcW w:w="493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84B58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 </w:t>
            </w:r>
          </w:p>
        </w:tc>
        <w:tc>
          <w:tcPr>
            <w:tcW w:w="2194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34FF18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Recognition rather than recall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2B09A5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Minimize the user's memory load by making objects, actions, and options visible.  </w:t>
            </w:r>
          </w:p>
          <w:p w14:paraId="671DD52F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E884888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user should not have to remember information from one part of the dialogue to another. Instructions for use of the system should be visible or easily retrievable whenever appropriate. </w:t>
            </w:r>
          </w:p>
          <w:p w14:paraId="4D538F27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19A7ADDA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Read full article on </w:t>
            </w:r>
            <w:r w:rsidRPr="000C2B8F">
              <w:rPr>
                <w:color w:val="954E71"/>
                <w:sz w:val="22"/>
                <w:szCs w:val="20"/>
                <w:u w:val="single" w:color="954E71"/>
              </w:rPr>
              <w:t>recognition vs. recall in UX</w:t>
            </w:r>
            <w:r w:rsidRPr="000C2B8F">
              <w:rPr>
                <w:sz w:val="22"/>
                <w:szCs w:val="20"/>
              </w:rPr>
              <w:t xml:space="preserve">.) </w:t>
            </w:r>
          </w:p>
          <w:p w14:paraId="50C54023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B1C7364" w14:textId="77777777">
        <w:trPr>
          <w:trHeight w:val="162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2FFC90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F918DF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lexibility and efficiency of use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3C06E4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ccelerators — unseen by the novice user — may often speed up the interaction for the expert user such that the system can cater to both inexperienced and experienced users. Allow users to tailor frequent actions. </w:t>
            </w:r>
          </w:p>
          <w:p w14:paraId="70E13789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B8CE2D9" w14:textId="77777777">
        <w:trPr>
          <w:trHeight w:val="190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83771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7D0DFE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esthetic and minimalist design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8E922E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ialogues should not contain information which is irrelevant or rarely needed.  </w:t>
            </w:r>
          </w:p>
          <w:p w14:paraId="7F8ABE6E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08B88C5B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ry extra unit of information in a dialogue competes with the relevant units of information and diminishes their relative visibility. </w:t>
            </w:r>
          </w:p>
          <w:p w14:paraId="2AED456B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C549C8A" w14:textId="77777777">
        <w:trPr>
          <w:trHeight w:val="191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E79BE4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0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543373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and documentation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469068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n though it is better if the system can be used without documentation, it may be necessary to provide help and documentation.  </w:t>
            </w:r>
          </w:p>
          <w:p w14:paraId="211EA027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2EF2BEC0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ny such information should be easy to search, focused on the user's task, list concrete steps to be carried out, and not be too large. </w:t>
            </w:r>
          </w:p>
          <w:p w14:paraId="318CA9A3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E3F7C47" w14:textId="77777777">
        <w:trPr>
          <w:trHeight w:val="104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066187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D85A92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kills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178DC6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support, extend, supplement, or enhance the user's skills, background knowledge, and expertise - not replace them. </w:t>
            </w:r>
          </w:p>
          <w:p w14:paraId="1DA6ACCA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B4486D8" w14:textId="77777777">
        <w:trPr>
          <w:trHeight w:val="191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8F80CB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4CACC9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leasurable and respectful interaction with the user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8D67F8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user's interactions with the system should enhance the quality of her or his work-life. The user should be treated with respect.  </w:t>
            </w:r>
          </w:p>
          <w:p w14:paraId="13DA83D7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4100946A" w14:textId="77777777" w:rsidR="000D593D" w:rsidRPr="000C2B8F" w:rsidRDefault="00B778B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design should be aesthetically pleasing- with artistic as well as functional value. </w:t>
            </w:r>
          </w:p>
          <w:p w14:paraId="4E4A8105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759A254" w14:textId="77777777">
        <w:trPr>
          <w:trHeight w:val="104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F5C0C5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F1172A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ivacy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1278AE" w14:textId="77777777" w:rsidR="000D593D" w:rsidRPr="000C2B8F" w:rsidRDefault="00B778B2">
            <w:pPr>
              <w:spacing w:line="236" w:lineRule="auto"/>
              <w:ind w:left="1" w:right="8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help the user to protect personal or private information- belonging to the user or </w:t>
            </w:r>
            <w:proofErr w:type="gramStart"/>
            <w:r w:rsidRPr="000C2B8F">
              <w:rPr>
                <w:sz w:val="22"/>
                <w:szCs w:val="20"/>
              </w:rPr>
              <w:t>the his</w:t>
            </w:r>
            <w:proofErr w:type="gramEnd"/>
            <w:r w:rsidRPr="000C2B8F">
              <w:rPr>
                <w:sz w:val="22"/>
                <w:szCs w:val="20"/>
              </w:rPr>
              <w:t xml:space="preserve">/her clients. </w:t>
            </w:r>
          </w:p>
          <w:p w14:paraId="6FAC7D8E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4B5402A" w14:textId="77777777" w:rsidR="000D593D" w:rsidRPr="000C2B8F" w:rsidRDefault="00B778B2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86B6852" w14:textId="77777777" w:rsidR="000D593D" w:rsidRPr="000C2B8F" w:rsidRDefault="00B778B2">
      <w:pPr>
        <w:pStyle w:val="Heading2"/>
        <w:ind w:left="-5"/>
        <w:rPr>
          <w:sz w:val="28"/>
          <w:szCs w:val="20"/>
        </w:rPr>
      </w:pPr>
      <w:bookmarkStart w:id="2" w:name="_Toc136785"/>
      <w:r w:rsidRPr="000C2B8F">
        <w:rPr>
          <w:sz w:val="28"/>
          <w:szCs w:val="20"/>
        </w:rPr>
        <w:t xml:space="preserve">IMPORTANT NOTES </w:t>
      </w:r>
      <w:bookmarkEnd w:id="2"/>
    </w:p>
    <w:p w14:paraId="5B8DDC31" w14:textId="77777777" w:rsidR="000D593D" w:rsidRPr="000C2B8F" w:rsidRDefault="00B778B2">
      <w:pPr>
        <w:spacing w:after="3"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729422F3" wp14:editId="380DB3FF">
            <wp:extent cx="6912864" cy="9144"/>
            <wp:effectExtent l="0" t="0" r="0" b="0"/>
            <wp:docPr id="132226" name="Picture 1322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6" name="Picture 13222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2BCD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4AE35CF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is assessment guide and checklist has been compiled and modified from: </w:t>
      </w:r>
    </w:p>
    <w:p w14:paraId="1A53140D" w14:textId="77777777" w:rsidR="000D593D" w:rsidRPr="000C2B8F" w:rsidRDefault="00B778B2">
      <w:pPr>
        <w:numPr>
          <w:ilvl w:val="0"/>
          <w:numId w:val="1"/>
        </w:numPr>
        <w:ind w:hanging="360"/>
        <w:rPr>
          <w:sz w:val="22"/>
          <w:szCs w:val="20"/>
        </w:rPr>
      </w:pPr>
      <w:r w:rsidRPr="000C2B8F">
        <w:rPr>
          <w:sz w:val="22"/>
          <w:szCs w:val="20"/>
        </w:rPr>
        <w:t xml:space="preserve">Neilson Norman 10 Heuristics  </w:t>
      </w:r>
    </w:p>
    <w:p w14:paraId="00350600" w14:textId="77777777" w:rsidR="000D593D" w:rsidRPr="000C2B8F" w:rsidRDefault="00B778B2">
      <w:pPr>
        <w:numPr>
          <w:ilvl w:val="0"/>
          <w:numId w:val="1"/>
        </w:numPr>
        <w:spacing w:line="259" w:lineRule="auto"/>
        <w:ind w:hanging="360"/>
        <w:rPr>
          <w:sz w:val="22"/>
          <w:szCs w:val="20"/>
        </w:rPr>
      </w:pPr>
      <w:r w:rsidRPr="000C2B8F">
        <w:rPr>
          <w:sz w:val="22"/>
          <w:szCs w:val="20"/>
        </w:rPr>
        <w:t xml:space="preserve">Making Computers-People Literate. © Copyright 1993. By Elaine Weiss ISBN: 0-471-01877-5 </w:t>
      </w:r>
    </w:p>
    <w:p w14:paraId="0D33E839" w14:textId="77777777" w:rsidR="000D593D" w:rsidRPr="000C2B8F" w:rsidRDefault="00B778B2">
      <w:pPr>
        <w:numPr>
          <w:ilvl w:val="0"/>
          <w:numId w:val="1"/>
        </w:numPr>
        <w:ind w:hanging="360"/>
        <w:rPr>
          <w:sz w:val="22"/>
          <w:szCs w:val="20"/>
        </w:rPr>
      </w:pPr>
      <w:r w:rsidRPr="000C2B8F">
        <w:rPr>
          <w:sz w:val="22"/>
          <w:szCs w:val="20"/>
        </w:rPr>
        <w:t xml:space="preserve">Usability Inspection Methods. © Copyright 1994.By Jakob Nielsen and Robert Mack ISBN: 155542-622-0 </w:t>
      </w:r>
    </w:p>
    <w:p w14:paraId="1B608B5B" w14:textId="77777777" w:rsidR="000D593D" w:rsidRPr="000C2B8F" w:rsidRDefault="00B778B2">
      <w:pPr>
        <w:numPr>
          <w:ilvl w:val="0"/>
          <w:numId w:val="1"/>
        </w:numPr>
        <w:spacing w:line="259" w:lineRule="auto"/>
        <w:ind w:hanging="360"/>
        <w:rPr>
          <w:sz w:val="22"/>
          <w:szCs w:val="20"/>
        </w:rPr>
      </w:pPr>
      <w:r w:rsidRPr="000C2B8F">
        <w:rPr>
          <w:color w:val="0463C1"/>
          <w:sz w:val="22"/>
          <w:szCs w:val="20"/>
          <w:u w:val="single" w:color="0463C1"/>
        </w:rPr>
        <w:t>http://www.stcsig.org/usability/topics/articles/he-checklist.html-</w:t>
      </w:r>
      <w:r w:rsidRPr="000C2B8F">
        <w:rPr>
          <w:sz w:val="22"/>
          <w:szCs w:val="20"/>
        </w:rPr>
        <w:t xml:space="preserve"> By Deniese Pierotti, Xerox </w:t>
      </w:r>
    </w:p>
    <w:p w14:paraId="61CEF033" w14:textId="77777777" w:rsidR="000D593D" w:rsidRPr="000C2B8F" w:rsidRDefault="00B778B2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Corporation </w:t>
      </w:r>
    </w:p>
    <w:p w14:paraId="5AE1B06D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1F3A2A4E" w14:textId="77777777" w:rsidR="000D593D" w:rsidRPr="000C2B8F" w:rsidRDefault="00B778B2">
      <w:pPr>
        <w:pStyle w:val="Heading1"/>
        <w:numPr>
          <w:ilvl w:val="0"/>
          <w:numId w:val="0"/>
        </w:numPr>
        <w:ind w:left="-5"/>
        <w:rPr>
          <w:sz w:val="32"/>
          <w:szCs w:val="20"/>
        </w:rPr>
      </w:pPr>
      <w:bookmarkStart w:id="3" w:name="_Toc136786"/>
      <w:bookmarkStart w:id="4" w:name="_Hlk101950069"/>
      <w:r w:rsidRPr="000C2B8F">
        <w:rPr>
          <w:sz w:val="32"/>
          <w:szCs w:val="20"/>
        </w:rPr>
        <w:lastRenderedPageBreak/>
        <w:t xml:space="preserve">Results Summary </w:t>
      </w:r>
      <w:bookmarkEnd w:id="3"/>
    </w:p>
    <w:p w14:paraId="1575AA9C" w14:textId="77777777" w:rsidR="000D593D" w:rsidRPr="000C2B8F" w:rsidRDefault="00B778B2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0BF10E3" wp14:editId="3CF78060">
                <wp:extent cx="6894576" cy="6097"/>
                <wp:effectExtent l="0" t="0" r="0" b="0"/>
                <wp:docPr id="111802" name="Group 1118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55" name="Shape 137555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1802" style="width:542.88pt;height:0.480042pt;mso-position-horizontal-relative:char;mso-position-vertical-relative:line" coordsize="68945,60">
                <v:shape id="Shape 137556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5E1EE5F5" w14:textId="77777777" w:rsidR="000D593D" w:rsidRPr="000C2B8F" w:rsidRDefault="00B778B2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268C630" w14:textId="77777777" w:rsidR="000D593D" w:rsidRPr="000C2B8F" w:rsidRDefault="00B778B2">
      <w:pPr>
        <w:pStyle w:val="Heading2"/>
        <w:ind w:left="-5"/>
        <w:rPr>
          <w:sz w:val="28"/>
          <w:szCs w:val="20"/>
        </w:rPr>
      </w:pPr>
      <w:bookmarkStart w:id="5" w:name="_Toc136787"/>
      <w:r w:rsidRPr="000C2B8F">
        <w:rPr>
          <w:sz w:val="28"/>
          <w:szCs w:val="20"/>
        </w:rPr>
        <w:t xml:space="preserve">PASSED/FAILED – BY HEURISTIC  </w:t>
      </w:r>
      <w:bookmarkEnd w:id="5"/>
    </w:p>
    <w:p w14:paraId="688805A3" w14:textId="77777777" w:rsidR="000D593D" w:rsidRPr="000C2B8F" w:rsidRDefault="00B778B2">
      <w:pPr>
        <w:spacing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7E04A748" wp14:editId="13927A9B">
            <wp:extent cx="6912864" cy="12192"/>
            <wp:effectExtent l="0" t="0" r="0" b="0"/>
            <wp:docPr id="132228" name="Picture 1322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8" name="Picture 13222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1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D3520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right w:w="43" w:type="dxa"/>
        </w:tblCellMar>
        <w:tblLook w:val="04A0" w:firstRow="1" w:lastRow="0" w:firstColumn="1" w:lastColumn="0" w:noHBand="0" w:noVBand="1"/>
      </w:tblPr>
      <w:tblGrid>
        <w:gridCol w:w="493"/>
        <w:gridCol w:w="5170"/>
        <w:gridCol w:w="1704"/>
        <w:gridCol w:w="1843"/>
        <w:gridCol w:w="1578"/>
      </w:tblGrid>
      <w:tr w:rsidR="000D593D" w:rsidRPr="000C2B8F" w14:paraId="45E6E9AA" w14:textId="77777777">
        <w:trPr>
          <w:trHeight w:val="398"/>
        </w:trPr>
        <w:tc>
          <w:tcPr>
            <w:tcW w:w="5663" w:type="dxa"/>
            <w:gridSpan w:val="2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DFBF09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bookmarkStart w:id="6" w:name="_Hlk101950041"/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170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5494372" w14:textId="77777777" w:rsidR="000D593D" w:rsidRPr="000C2B8F" w:rsidRDefault="00B778B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  <w:proofErr w:type="gramStart"/>
            <w:r w:rsidRPr="000C2B8F">
              <w:rPr>
                <w:color w:val="21618B"/>
                <w:sz w:val="22"/>
                <w:szCs w:val="20"/>
              </w:rPr>
              <w:t>passed</w:t>
            </w:r>
            <w:proofErr w:type="gramEnd"/>
            <w:r w:rsidRPr="000C2B8F">
              <w:rPr>
                <w:color w:val="21618B"/>
                <w:sz w:val="22"/>
                <w:szCs w:val="20"/>
              </w:rPr>
              <w:t xml:space="preserve"> </w:t>
            </w:r>
          </w:p>
        </w:tc>
        <w:tc>
          <w:tcPr>
            <w:tcW w:w="1843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6AD328B" w14:textId="77777777" w:rsidR="000D593D" w:rsidRPr="000C2B8F" w:rsidRDefault="00B778B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  <w:proofErr w:type="gramStart"/>
            <w:r w:rsidRPr="000C2B8F">
              <w:rPr>
                <w:color w:val="21618B"/>
                <w:sz w:val="22"/>
                <w:szCs w:val="20"/>
              </w:rPr>
              <w:t>failed</w:t>
            </w:r>
            <w:proofErr w:type="gramEnd"/>
            <w:r w:rsidRPr="000C2B8F">
              <w:rPr>
                <w:color w:val="21618B"/>
                <w:sz w:val="22"/>
                <w:szCs w:val="20"/>
              </w:rPr>
              <w:t xml:space="preserve"> </w:t>
            </w:r>
          </w:p>
        </w:tc>
        <w:tc>
          <w:tcPr>
            <w:tcW w:w="157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D78FF4D" w14:textId="77777777" w:rsidR="000D593D" w:rsidRPr="000C2B8F" w:rsidRDefault="00B778B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n/a </w:t>
            </w:r>
          </w:p>
        </w:tc>
      </w:tr>
      <w:tr w:rsidR="000D593D" w:rsidRPr="000C2B8F" w14:paraId="7873B679" w14:textId="77777777">
        <w:trPr>
          <w:trHeight w:val="504"/>
        </w:trPr>
        <w:tc>
          <w:tcPr>
            <w:tcW w:w="49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9EFD8B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 </w:t>
            </w:r>
          </w:p>
        </w:tc>
        <w:tc>
          <w:tcPr>
            <w:tcW w:w="51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718EB8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Visibility of system status </w:t>
            </w:r>
          </w:p>
        </w:tc>
        <w:tc>
          <w:tcPr>
            <w:tcW w:w="170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7CFECA" w14:textId="3FBFD8C6" w:rsidR="000D593D" w:rsidRPr="000C2B8F" w:rsidRDefault="00C663B0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2</w:t>
            </w:r>
            <w:r w:rsidR="00B778B2"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84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474BF8" w14:textId="4EB6B5DC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="00B778B2"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57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3A58F7" w14:textId="49EE07AE" w:rsidR="000D593D" w:rsidRPr="000C2B8F" w:rsidRDefault="00C663B0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B778B2" w:rsidRPr="000C2B8F">
              <w:rPr>
                <w:sz w:val="22"/>
                <w:szCs w:val="20"/>
              </w:rPr>
              <w:t xml:space="preserve">/14 </w:t>
            </w:r>
          </w:p>
        </w:tc>
      </w:tr>
      <w:tr w:rsidR="000D593D" w:rsidRPr="000C2B8F" w14:paraId="5980DAC5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2C2962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C5DF4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Match between system and the real world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ED532D" w14:textId="4F6D44BF" w:rsidR="000D593D" w:rsidRPr="000C2B8F" w:rsidRDefault="00BE2613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  <w:r w:rsidR="00B778B2" w:rsidRPr="000C2B8F">
              <w:rPr>
                <w:sz w:val="22"/>
                <w:szCs w:val="20"/>
              </w:rPr>
              <w:t xml:space="preserve">/15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9CB0A6" w14:textId="526B8D71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="00B778B2" w:rsidRPr="000C2B8F">
              <w:rPr>
                <w:sz w:val="22"/>
                <w:szCs w:val="20"/>
              </w:rPr>
              <w:t xml:space="preserve">/15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31BF33" w14:textId="2DF344FB" w:rsidR="000D593D" w:rsidRPr="000C2B8F" w:rsidRDefault="00BE2613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5</w:t>
            </w:r>
            <w:r w:rsidR="00B778B2" w:rsidRPr="000C2B8F">
              <w:rPr>
                <w:sz w:val="22"/>
                <w:szCs w:val="20"/>
              </w:rPr>
              <w:t xml:space="preserve">/15 </w:t>
            </w:r>
          </w:p>
        </w:tc>
      </w:tr>
      <w:tr w:rsidR="000D593D" w:rsidRPr="000C2B8F" w14:paraId="4F395CFB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55B03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557F4D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 control and freedom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18098" w14:textId="7D2926BD" w:rsidR="000D593D" w:rsidRPr="000C2B8F" w:rsidRDefault="003E45BC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  <w:r w:rsidR="00B778B2" w:rsidRPr="000C2B8F">
              <w:rPr>
                <w:sz w:val="22"/>
                <w:szCs w:val="20"/>
              </w:rPr>
              <w:t xml:space="preserve">/18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AF15F7" w14:textId="2EC01FBD" w:rsidR="000D593D" w:rsidRPr="000C2B8F" w:rsidRDefault="003E45BC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B778B2" w:rsidRPr="000C2B8F">
              <w:rPr>
                <w:sz w:val="22"/>
                <w:szCs w:val="20"/>
              </w:rPr>
              <w:t xml:space="preserve">/18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EAA144" w14:textId="1B8E71E6" w:rsidR="000D593D" w:rsidRPr="000C2B8F" w:rsidRDefault="003E45BC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</w:t>
            </w:r>
            <w:r w:rsidR="00B778B2" w:rsidRPr="000C2B8F">
              <w:rPr>
                <w:sz w:val="22"/>
                <w:szCs w:val="20"/>
              </w:rPr>
              <w:t xml:space="preserve">/18 </w:t>
            </w:r>
          </w:p>
        </w:tc>
      </w:tr>
      <w:tr w:rsidR="000D593D" w:rsidRPr="000C2B8F" w14:paraId="3FBEDD3D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B0FA9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BA61E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nsistency and standard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708625" w14:textId="017D17E3" w:rsidR="000D593D" w:rsidRPr="000C2B8F" w:rsidRDefault="004C2DC7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31</w:t>
            </w:r>
            <w:r w:rsidR="00B778B2" w:rsidRPr="000C2B8F">
              <w:rPr>
                <w:sz w:val="22"/>
                <w:szCs w:val="20"/>
              </w:rPr>
              <w:t xml:space="preserve">/39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D70A96" w14:textId="370A22E7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B778B2" w:rsidRPr="000C2B8F">
              <w:rPr>
                <w:sz w:val="22"/>
                <w:szCs w:val="20"/>
              </w:rPr>
              <w:t xml:space="preserve">/39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BE11D5" w14:textId="1AE9BDAE" w:rsidR="000D593D" w:rsidRPr="000C2B8F" w:rsidRDefault="004C2DC7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</w:t>
            </w:r>
            <w:r w:rsidR="00B778B2" w:rsidRPr="000C2B8F">
              <w:rPr>
                <w:sz w:val="22"/>
                <w:szCs w:val="20"/>
              </w:rPr>
              <w:t xml:space="preserve">/39 </w:t>
            </w:r>
          </w:p>
        </w:tc>
      </w:tr>
      <w:tr w:rsidR="000D593D" w:rsidRPr="000C2B8F" w14:paraId="62AEE456" w14:textId="77777777">
        <w:trPr>
          <w:trHeight w:val="758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3A443B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584176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users recognize, diagnose, and recover from error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D3FDEB" w14:textId="710569B5" w:rsidR="000D593D" w:rsidRPr="000C2B8F" w:rsidRDefault="004C2DC7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1</w:t>
            </w:r>
            <w:r w:rsidR="00B778B2" w:rsidRPr="000C2B8F">
              <w:rPr>
                <w:sz w:val="22"/>
                <w:szCs w:val="20"/>
              </w:rPr>
              <w:t xml:space="preserve">/17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C10719" w14:textId="77B53751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B778B2" w:rsidRPr="000C2B8F">
              <w:rPr>
                <w:sz w:val="22"/>
                <w:szCs w:val="20"/>
              </w:rPr>
              <w:t xml:space="preserve">/17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3A251F" w14:textId="7E181449" w:rsidR="000D593D" w:rsidRPr="000C2B8F" w:rsidRDefault="004C2DC7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/17 </w:t>
            </w:r>
          </w:p>
        </w:tc>
      </w:tr>
      <w:tr w:rsidR="000D593D" w:rsidRPr="000C2B8F" w14:paraId="5A0C2C6D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A9B6B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A95273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rror preventio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CD0C47" w14:textId="7CCF2A14" w:rsidR="000D593D" w:rsidRPr="000C2B8F" w:rsidRDefault="004C2DC7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="00B778B2" w:rsidRPr="000C2B8F">
              <w:rPr>
                <w:sz w:val="22"/>
                <w:szCs w:val="20"/>
              </w:rPr>
              <w:t xml:space="preserve">/10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CB512" w14:textId="031DFDB3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="00B778B2" w:rsidRPr="000C2B8F">
              <w:rPr>
                <w:sz w:val="22"/>
                <w:szCs w:val="20"/>
              </w:rPr>
              <w:t xml:space="preserve">/10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9B2CA3" w14:textId="328E4152" w:rsidR="000D593D" w:rsidRPr="000C2B8F" w:rsidRDefault="004C2DC7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/10 </w:t>
            </w:r>
          </w:p>
        </w:tc>
      </w:tr>
      <w:tr w:rsidR="000D593D" w:rsidRPr="000C2B8F" w14:paraId="394C45F8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1128D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579DE3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Recognition rather than recall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50DDA4" w14:textId="61D9982E" w:rsidR="000D593D" w:rsidRPr="000C2B8F" w:rsidRDefault="004C2DC7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5</w:t>
            </w:r>
            <w:r w:rsidR="00B778B2" w:rsidRPr="000C2B8F">
              <w:rPr>
                <w:sz w:val="22"/>
                <w:szCs w:val="20"/>
              </w:rPr>
              <w:t xml:space="preserve">/3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539DB0" w14:textId="309A60BE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="00B778B2" w:rsidRPr="000C2B8F">
              <w:rPr>
                <w:sz w:val="22"/>
                <w:szCs w:val="20"/>
              </w:rPr>
              <w:t xml:space="preserve">/3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D56338" w14:textId="73B00C6D" w:rsidR="000D593D" w:rsidRPr="000C2B8F" w:rsidRDefault="004C2DC7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="00B778B2" w:rsidRPr="000C2B8F">
              <w:rPr>
                <w:sz w:val="22"/>
                <w:szCs w:val="20"/>
              </w:rPr>
              <w:t xml:space="preserve">/31 </w:t>
            </w:r>
          </w:p>
        </w:tc>
      </w:tr>
      <w:tr w:rsidR="000D593D" w:rsidRPr="000C2B8F" w14:paraId="3F73CF57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2500D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9E8928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lexibility and efficiency of use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0094D4" w14:textId="108702CF" w:rsidR="000D593D" w:rsidRPr="000C2B8F" w:rsidRDefault="004C2DC7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1</w:t>
            </w:r>
            <w:r w:rsidR="00B778B2" w:rsidRPr="000C2B8F">
              <w:rPr>
                <w:sz w:val="22"/>
                <w:szCs w:val="20"/>
              </w:rPr>
              <w:t xml:space="preserve">/16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5A65EE" w14:textId="2D7E3304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="00B778B2" w:rsidRPr="000C2B8F">
              <w:rPr>
                <w:sz w:val="22"/>
                <w:szCs w:val="20"/>
              </w:rPr>
              <w:t xml:space="preserve">/16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0517ED" w14:textId="26836F4E" w:rsidR="000D593D" w:rsidRPr="000C2B8F" w:rsidRDefault="004C2DC7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5</w:t>
            </w:r>
            <w:r w:rsidR="00B778B2" w:rsidRPr="000C2B8F">
              <w:rPr>
                <w:sz w:val="22"/>
                <w:szCs w:val="20"/>
              </w:rPr>
              <w:t xml:space="preserve">/16 </w:t>
            </w:r>
          </w:p>
        </w:tc>
      </w:tr>
      <w:tr w:rsidR="000D593D" w:rsidRPr="000C2B8F" w14:paraId="7A4F85DD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E61A3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879E9F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esthetic and minimalist desig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DD04EB" w14:textId="2C65B2A1" w:rsidR="000D593D" w:rsidRPr="000C2B8F" w:rsidRDefault="004C2DC7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3</w:t>
            </w:r>
            <w:r w:rsidR="00B778B2"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1265F7" w14:textId="5D77F0B3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="00B778B2"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DE9038" w14:textId="548287DB" w:rsidR="000D593D" w:rsidRPr="000C2B8F" w:rsidRDefault="004C2DC7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B778B2" w:rsidRPr="000C2B8F">
              <w:rPr>
                <w:sz w:val="22"/>
                <w:szCs w:val="20"/>
              </w:rPr>
              <w:t xml:space="preserve">/14 </w:t>
            </w:r>
          </w:p>
        </w:tc>
      </w:tr>
      <w:tr w:rsidR="000D593D" w:rsidRPr="000C2B8F" w14:paraId="3C2AA10F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CF611A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CCF8FD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and documentatio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78D3E1" w14:textId="2EA2AD55" w:rsidR="000D593D" w:rsidRPr="000C2B8F" w:rsidRDefault="004C2DC7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9</w:t>
            </w:r>
            <w:r w:rsidR="00B778B2" w:rsidRPr="000C2B8F">
              <w:rPr>
                <w:sz w:val="22"/>
                <w:szCs w:val="20"/>
              </w:rPr>
              <w:t xml:space="preserve">/1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655400" w14:textId="5D59F178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="00B778B2" w:rsidRPr="000C2B8F">
              <w:rPr>
                <w:sz w:val="22"/>
                <w:szCs w:val="20"/>
              </w:rPr>
              <w:t xml:space="preserve">/1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54681B" w14:textId="31E06860" w:rsidR="000D593D" w:rsidRPr="000C2B8F" w:rsidRDefault="004C2DC7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B778B2" w:rsidRPr="000C2B8F">
              <w:rPr>
                <w:sz w:val="22"/>
                <w:szCs w:val="20"/>
              </w:rPr>
              <w:t xml:space="preserve">/11 </w:t>
            </w:r>
          </w:p>
        </w:tc>
      </w:tr>
      <w:tr w:rsidR="000D593D" w:rsidRPr="000C2B8F" w14:paraId="72B4C381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1A0B4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2EF495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kill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69ADC8" w14:textId="09110431" w:rsidR="000D593D" w:rsidRPr="000C2B8F" w:rsidRDefault="004C2DC7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="00B778B2"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3C873B" w14:textId="5E917EC1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="00B778B2"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1CB768" w14:textId="6CDA930E" w:rsidR="000D593D" w:rsidRPr="000C2B8F" w:rsidRDefault="004C2DC7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="00B778B2" w:rsidRPr="000C2B8F">
              <w:rPr>
                <w:sz w:val="22"/>
                <w:szCs w:val="20"/>
              </w:rPr>
              <w:t xml:space="preserve">/12 </w:t>
            </w:r>
          </w:p>
        </w:tc>
      </w:tr>
      <w:tr w:rsidR="000D593D" w:rsidRPr="000C2B8F" w14:paraId="7E6A5125" w14:textId="77777777" w:rsidTr="000C2B8F">
        <w:trPr>
          <w:trHeight w:val="38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BD2AF2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253BCA" w14:textId="77777777" w:rsidR="000D593D" w:rsidRPr="000C2B8F" w:rsidRDefault="00B778B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leasurable and respectful interaction with the user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737EDE" w14:textId="18487653" w:rsidR="000D593D" w:rsidRPr="000C2B8F" w:rsidRDefault="004C2DC7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8</w:t>
            </w:r>
            <w:r w:rsidR="00B778B2"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D6ACE5" w14:textId="0EB89D1D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="00B778B2"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B3810B" w14:textId="2EF019E8" w:rsidR="000D593D" w:rsidRPr="000C2B8F" w:rsidRDefault="004C2DC7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B778B2" w:rsidRPr="000C2B8F">
              <w:rPr>
                <w:sz w:val="22"/>
                <w:szCs w:val="20"/>
              </w:rPr>
              <w:t xml:space="preserve">/12 </w:t>
            </w:r>
          </w:p>
        </w:tc>
      </w:tr>
      <w:tr w:rsidR="000D593D" w:rsidRPr="000C2B8F" w14:paraId="3F716FA8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B7E397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A2E81A" w14:textId="77777777" w:rsidR="000D593D" w:rsidRPr="000C2B8F" w:rsidRDefault="00B778B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ivacy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AF1BE3" w14:textId="4C1EA542" w:rsidR="000D593D" w:rsidRPr="000C2B8F" w:rsidRDefault="004C2DC7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/4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CDC9A1" w14:textId="5B7023B2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="00B778B2" w:rsidRPr="000C2B8F">
              <w:rPr>
                <w:sz w:val="22"/>
                <w:szCs w:val="20"/>
              </w:rPr>
              <w:t xml:space="preserve">/4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BCEA32" w14:textId="78164C69" w:rsidR="000D593D" w:rsidRPr="000C2B8F" w:rsidRDefault="004C2DC7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0</w:t>
            </w:r>
            <w:r w:rsidR="00B778B2" w:rsidRPr="000C2B8F">
              <w:rPr>
                <w:sz w:val="22"/>
                <w:szCs w:val="20"/>
              </w:rPr>
              <w:t xml:space="preserve">/4 </w:t>
            </w:r>
          </w:p>
        </w:tc>
      </w:tr>
      <w:tr w:rsidR="000D593D" w:rsidRPr="000C2B8F" w14:paraId="5D143F8B" w14:textId="77777777">
        <w:trPr>
          <w:trHeight w:val="470"/>
        </w:trPr>
        <w:tc>
          <w:tcPr>
            <w:tcW w:w="5663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D564A8" w14:textId="77777777" w:rsidR="000D593D" w:rsidRPr="000C2B8F" w:rsidRDefault="00B778B2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s: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837F0F" w14:textId="5C516F57" w:rsidR="000D593D" w:rsidRPr="000C2B8F" w:rsidRDefault="004C2DC7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56</w:t>
            </w:r>
            <w:r w:rsidR="00B778B2" w:rsidRPr="000C2B8F">
              <w:rPr>
                <w:sz w:val="22"/>
                <w:szCs w:val="20"/>
              </w:rPr>
              <w:t xml:space="preserve">/21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AE505F" w14:textId="6BBF0FF2" w:rsidR="000D593D" w:rsidRPr="000C2B8F" w:rsidRDefault="004C2DC7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/21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4E11F8" w14:textId="3895F404" w:rsidR="000D593D" w:rsidRPr="000C2B8F" w:rsidRDefault="004C2DC7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51</w:t>
            </w:r>
            <w:r w:rsidR="00B778B2" w:rsidRPr="000C2B8F">
              <w:rPr>
                <w:sz w:val="22"/>
                <w:szCs w:val="20"/>
              </w:rPr>
              <w:t xml:space="preserve">/211 </w:t>
            </w:r>
          </w:p>
        </w:tc>
      </w:tr>
    </w:tbl>
    <w:bookmarkEnd w:id="4"/>
    <w:bookmarkEnd w:id="6"/>
    <w:p w14:paraId="6CD69946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b/>
          <w:sz w:val="22"/>
          <w:szCs w:val="20"/>
        </w:rPr>
        <w:t xml:space="preserve"> </w:t>
      </w:r>
    </w:p>
    <w:p w14:paraId="7FC31434" w14:textId="77777777" w:rsidR="000D593D" w:rsidRPr="000C2B8F" w:rsidRDefault="00B778B2">
      <w:pPr>
        <w:pStyle w:val="Heading2"/>
        <w:ind w:left="-5"/>
        <w:rPr>
          <w:sz w:val="28"/>
          <w:szCs w:val="20"/>
        </w:rPr>
      </w:pPr>
      <w:bookmarkStart w:id="7" w:name="_Toc136788"/>
      <w:r w:rsidRPr="000C2B8F">
        <w:rPr>
          <w:sz w:val="28"/>
          <w:szCs w:val="20"/>
        </w:rPr>
        <w:t xml:space="preserve">NIELSONS RATING SCALE – BY HEURISTIC </w:t>
      </w:r>
      <w:bookmarkEnd w:id="7"/>
    </w:p>
    <w:p w14:paraId="79EAFFCE" w14:textId="77777777" w:rsidR="000D593D" w:rsidRPr="000C2B8F" w:rsidRDefault="00B778B2">
      <w:pPr>
        <w:spacing w:after="3"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7576531D" wp14:editId="575F7253">
            <wp:extent cx="6912864" cy="9144"/>
            <wp:effectExtent l="0" t="0" r="0" b="0"/>
            <wp:docPr id="132230" name="Picture 1322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30" name="Picture 13223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477D9" w14:textId="77777777" w:rsidR="000D593D" w:rsidRPr="000C2B8F" w:rsidRDefault="00B778B2">
      <w:pPr>
        <w:spacing w:line="259" w:lineRule="auto"/>
        <w:ind w:left="72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4569CF7" w14:textId="77777777" w:rsidR="000D593D" w:rsidRPr="000C2B8F" w:rsidRDefault="00B778B2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4 = Usability blocker </w:t>
      </w:r>
    </w:p>
    <w:p w14:paraId="39D0A777" w14:textId="77777777" w:rsidR="000D593D" w:rsidRPr="000C2B8F" w:rsidRDefault="00B778B2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3 = Major usability problem </w:t>
      </w:r>
    </w:p>
    <w:p w14:paraId="14B56443" w14:textId="77777777" w:rsidR="000D593D" w:rsidRPr="000C2B8F" w:rsidRDefault="00B778B2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2 = Minor usability problem </w:t>
      </w:r>
    </w:p>
    <w:p w14:paraId="0DD424A0" w14:textId="77777777" w:rsidR="000D593D" w:rsidRPr="000C2B8F" w:rsidRDefault="00B778B2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lastRenderedPageBreak/>
        <w:t xml:space="preserve">1 = Cosmetic problem only </w:t>
      </w:r>
    </w:p>
    <w:p w14:paraId="1E8DD024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176A987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1165"/>
        <w:gridCol w:w="2515"/>
        <w:gridCol w:w="2429"/>
        <w:gridCol w:w="2256"/>
        <w:gridCol w:w="2423"/>
      </w:tblGrid>
      <w:tr w:rsidR="000D593D" w:rsidRPr="000C2B8F" w14:paraId="16467506" w14:textId="77777777">
        <w:trPr>
          <w:trHeight w:val="701"/>
        </w:trPr>
        <w:tc>
          <w:tcPr>
            <w:tcW w:w="1165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0527F95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2515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7F51AF1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usability blockers </w:t>
            </w:r>
          </w:p>
        </w:tc>
        <w:tc>
          <w:tcPr>
            <w:tcW w:w="24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1178904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major usability problems </w:t>
            </w:r>
          </w:p>
        </w:tc>
        <w:tc>
          <w:tcPr>
            <w:tcW w:w="225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EF00AE3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minor usability problems </w:t>
            </w:r>
          </w:p>
        </w:tc>
        <w:tc>
          <w:tcPr>
            <w:tcW w:w="2423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9DE754A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cosmetic problems </w:t>
            </w:r>
          </w:p>
        </w:tc>
      </w:tr>
      <w:tr w:rsidR="000D593D" w:rsidRPr="000C2B8F" w14:paraId="3DC87A1C" w14:textId="77777777">
        <w:trPr>
          <w:trHeight w:val="504"/>
        </w:trPr>
        <w:tc>
          <w:tcPr>
            <w:tcW w:w="1165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041231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 </w:t>
            </w:r>
          </w:p>
        </w:tc>
        <w:tc>
          <w:tcPr>
            <w:tcW w:w="2515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3A9F51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FEC523" w14:textId="77777777" w:rsidR="000D593D" w:rsidRPr="000C2B8F" w:rsidRDefault="00B778B2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DD99F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68992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9838FE7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015146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97C0C0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CA42D1" w14:textId="77777777" w:rsidR="000D593D" w:rsidRPr="000C2B8F" w:rsidRDefault="00B778B2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72273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564AE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0194C16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34558D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C2EABF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B48A24" w14:textId="77777777" w:rsidR="000D593D" w:rsidRPr="000C2B8F" w:rsidRDefault="00B778B2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24380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856FA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542E29A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88A97B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DAA414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D58FA6" w14:textId="77777777" w:rsidR="000D593D" w:rsidRPr="000C2B8F" w:rsidRDefault="00B778B2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F49ADC" w14:textId="59EE63CA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E5D5A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554DA06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FC13D9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9246DF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5A716" w14:textId="77777777" w:rsidR="000D593D" w:rsidRPr="000C2B8F" w:rsidRDefault="00B778B2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D7DB2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FFFB34" w14:textId="0C6D66A9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419C97C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3CF3BF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5F9884" w14:textId="77777777" w:rsidR="000D593D" w:rsidRPr="000C2B8F" w:rsidRDefault="00B778B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6AC74A" w14:textId="77777777" w:rsidR="000D593D" w:rsidRPr="000C2B8F" w:rsidRDefault="00B778B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C125C" w14:textId="77777777" w:rsidR="000D593D" w:rsidRPr="000C2B8F" w:rsidRDefault="00B778B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094145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5645ADD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537695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F9187C" w14:textId="77777777" w:rsidR="000D593D" w:rsidRPr="000C2B8F" w:rsidRDefault="00B778B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2D052B" w14:textId="77777777" w:rsidR="000D593D" w:rsidRPr="000C2B8F" w:rsidRDefault="00B778B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2C1E55" w14:textId="77777777" w:rsidR="000D593D" w:rsidRPr="000C2B8F" w:rsidRDefault="00B778B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94894F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F96BBC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FEAED8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867725" w14:textId="77777777" w:rsidR="000D593D" w:rsidRPr="000C2B8F" w:rsidRDefault="00B778B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95CF1D" w14:textId="77777777" w:rsidR="000D593D" w:rsidRPr="000C2B8F" w:rsidRDefault="00B778B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374B00" w14:textId="77777777" w:rsidR="000D593D" w:rsidRPr="000C2B8F" w:rsidRDefault="00B778B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451312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A9E409D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A6EF1A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2F902F" w14:textId="77777777" w:rsidR="000D593D" w:rsidRPr="000C2B8F" w:rsidRDefault="00B778B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BB4FCF" w14:textId="77777777" w:rsidR="000D593D" w:rsidRPr="000C2B8F" w:rsidRDefault="00B778B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F1B868" w14:textId="77777777" w:rsidR="000D593D" w:rsidRPr="000C2B8F" w:rsidRDefault="00B778B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3C1929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AF2AF4F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21B7A8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8F5BCF" w14:textId="77777777" w:rsidR="000D593D" w:rsidRPr="000C2B8F" w:rsidRDefault="00B778B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C1DB61" w14:textId="77777777" w:rsidR="000D593D" w:rsidRPr="000C2B8F" w:rsidRDefault="00B778B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0A0782" w14:textId="77777777" w:rsidR="000D593D" w:rsidRPr="000C2B8F" w:rsidRDefault="00B778B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CED5F4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7499D2F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3C2FFC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099890" w14:textId="77777777" w:rsidR="000D593D" w:rsidRPr="000C2B8F" w:rsidRDefault="00B778B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2E80C3" w14:textId="77777777" w:rsidR="000D593D" w:rsidRPr="000C2B8F" w:rsidRDefault="00B778B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0E985F" w14:textId="77777777" w:rsidR="000D593D" w:rsidRPr="000C2B8F" w:rsidRDefault="00B778B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F8650D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0704F65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1FD87C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C0E0AB" w14:textId="77777777" w:rsidR="000D593D" w:rsidRPr="000C2B8F" w:rsidRDefault="00B778B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7CEDF" w14:textId="77777777" w:rsidR="000D593D" w:rsidRPr="000C2B8F" w:rsidRDefault="00B778B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48172E" w14:textId="77777777" w:rsidR="000D593D" w:rsidRPr="000C2B8F" w:rsidRDefault="00B778B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AE1533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30D9B83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A2B7EC" w14:textId="77777777" w:rsidR="000D593D" w:rsidRPr="000C2B8F" w:rsidRDefault="00B778B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76B798" w14:textId="77777777" w:rsidR="000D593D" w:rsidRPr="000C2B8F" w:rsidRDefault="00B778B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E1A69" w14:textId="77777777" w:rsidR="000D593D" w:rsidRPr="000C2B8F" w:rsidRDefault="00B778B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F7FFF7" w14:textId="77777777" w:rsidR="000D593D" w:rsidRPr="000C2B8F" w:rsidRDefault="00B778B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238E0E" w14:textId="77777777" w:rsidR="000D593D" w:rsidRPr="000C2B8F" w:rsidRDefault="00B778B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0C139DC6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b/>
          <w:sz w:val="22"/>
          <w:szCs w:val="20"/>
        </w:rPr>
        <w:t xml:space="preserve"> </w:t>
      </w:r>
    </w:p>
    <w:p w14:paraId="67987CB5" w14:textId="77777777" w:rsidR="000D593D" w:rsidRPr="000C2B8F" w:rsidRDefault="00B778B2">
      <w:pPr>
        <w:pStyle w:val="Heading1"/>
        <w:ind w:left="340" w:hanging="355"/>
        <w:rPr>
          <w:sz w:val="32"/>
          <w:szCs w:val="20"/>
        </w:rPr>
      </w:pPr>
      <w:bookmarkStart w:id="8" w:name="_Toc136789"/>
      <w:bookmarkStart w:id="9" w:name="_Hlk101941195"/>
      <w:r w:rsidRPr="000C2B8F">
        <w:rPr>
          <w:sz w:val="32"/>
          <w:szCs w:val="20"/>
        </w:rPr>
        <w:t xml:space="preserve">Visibility of system status </w:t>
      </w:r>
      <w:bookmarkEnd w:id="8"/>
    </w:p>
    <w:p w14:paraId="5FF52C67" w14:textId="77777777" w:rsidR="000D593D" w:rsidRPr="000C2B8F" w:rsidRDefault="00B778B2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3B1BE7C" wp14:editId="54E556D7">
                <wp:extent cx="6894576" cy="6097"/>
                <wp:effectExtent l="0" t="0" r="0" b="0"/>
                <wp:docPr id="111582" name="Group 111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59" name="Shape 137559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1582" style="width:542.88pt;height:0.480042pt;mso-position-horizontal-relative:char;mso-position-vertical-relative:line" coordsize="68945,60">
                <v:shape id="Shape 137560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5BB566E6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9396C94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always keep users informed about what is going on, through appropriate feedback within reasonable time. </w:t>
      </w:r>
    </w:p>
    <w:p w14:paraId="0B07609B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right w:w="43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72"/>
        <w:gridCol w:w="710"/>
        <w:gridCol w:w="667"/>
        <w:gridCol w:w="888"/>
        <w:gridCol w:w="1967"/>
      </w:tblGrid>
      <w:tr w:rsidR="000D593D" w:rsidRPr="000C2B8F" w14:paraId="18F974AB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511D0EF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789244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340E419" w14:textId="77777777" w:rsidR="000D593D" w:rsidRPr="000C2B8F" w:rsidRDefault="00B778B2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B7B710A" w14:textId="77777777" w:rsidR="000D593D" w:rsidRPr="000C2B8F" w:rsidRDefault="00B778B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9AC844C" w14:textId="77777777" w:rsidR="000D593D" w:rsidRPr="000C2B8F" w:rsidRDefault="00B778B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A5C0E28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897F75D" w14:textId="77777777" w:rsidR="000D593D" w:rsidRPr="000C2B8F" w:rsidRDefault="00B778B2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67D3D17B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FD7B58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71B3C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very screen begin with a title or header that describes the page contents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0B1789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92C3CD" w14:textId="64402DA7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6E71EE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1584DD" w14:textId="0D245ADA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96DE1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042CAA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18387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3A424E" w14:textId="77777777" w:rsidR="000D593D" w:rsidRPr="000C2B8F" w:rsidRDefault="00B778B2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 multipage data entry screens, is each page titled uniquely to show its relation to others?  </w:t>
            </w:r>
          </w:p>
          <w:p w14:paraId="060EA2D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A892F1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multi-page flow, each page has a descriptive title </w:t>
            </w:r>
            <w:proofErr w:type="gramStart"/>
            <w:r w:rsidRPr="000C2B8F">
              <w:rPr>
                <w:sz w:val="22"/>
                <w:szCs w:val="20"/>
              </w:rPr>
              <w:t>i.e.</w:t>
            </w:r>
            <w:proofErr w:type="gramEnd"/>
            <w:r w:rsidRPr="000C2B8F">
              <w:rPr>
                <w:sz w:val="22"/>
                <w:szCs w:val="20"/>
              </w:rPr>
              <w:t xml:space="preserve"> Step 1 of 3 etc.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E1BA7C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BC1B90" w14:textId="1E9D555F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7A282C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63F70C" w14:textId="14E0EF09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098A1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C4D643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323D16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5E723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a consistent icon design scheme &amp; treatment across the system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4FD601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D1EF81" w14:textId="3278357A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DE0D8A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BA53A0" w14:textId="48A84DE1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2721E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E5BF3ED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0AEAD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F6DC1" w14:textId="77777777" w:rsidR="000D593D" w:rsidRPr="000C2B8F" w:rsidRDefault="00B778B2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</w:t>
            </w:r>
            <w:proofErr w:type="gramStart"/>
            <w:r w:rsidRPr="000C2B8F">
              <w:rPr>
                <w:sz w:val="22"/>
                <w:szCs w:val="20"/>
              </w:rPr>
              <w:t>current status</w:t>
            </w:r>
            <w:proofErr w:type="gramEnd"/>
            <w:r w:rsidRPr="000C2B8F">
              <w:rPr>
                <w:sz w:val="22"/>
                <w:szCs w:val="20"/>
              </w:rPr>
              <w:t xml:space="preserve"> of an icon clearly indicated?  </w:t>
            </w:r>
          </w:p>
          <w:p w14:paraId="3F825B6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06FA7C08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enabled/disabled; selected/not selected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74F60D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1044EF" w14:textId="7BC0924B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317A76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33E199" w14:textId="25B9341E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629786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1665F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A9BBDD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98F55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instructions, prompts (ex. confirmation messages), and error messages appear in the same place(s)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09AFBA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A73C3B" w14:textId="2065BB45" w:rsidR="000D593D" w:rsidRPr="000C2B8F" w:rsidRDefault="009759C3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BE5CC1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F9303B" w14:textId="79CE047A" w:rsidR="000D593D" w:rsidRPr="000C2B8F" w:rsidRDefault="009759C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C124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8664D8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52A0B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EBE96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Is there some form of system feedback for every important user action? (</w:t>
            </w:r>
            <w:proofErr w:type="gramStart"/>
            <w:r w:rsidRPr="000C2B8F">
              <w:rPr>
                <w:sz w:val="22"/>
                <w:szCs w:val="20"/>
              </w:rPr>
              <w:t>ex</w:t>
            </w:r>
            <w:proofErr w:type="gramEnd"/>
            <w:r w:rsidRPr="000C2B8F">
              <w:rPr>
                <w:sz w:val="22"/>
                <w:szCs w:val="20"/>
              </w:rPr>
              <w:t xml:space="preserve"> - success messages, error messages, new screen, visual/textual change, or visible selection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66610C" w14:textId="0F6845B9" w:rsidR="000D593D" w:rsidRPr="000C2B8F" w:rsidRDefault="000D593D">
            <w:pPr>
              <w:spacing w:line="259" w:lineRule="auto"/>
              <w:ind w:left="5" w:firstLine="0"/>
              <w:rPr>
                <w:sz w:val="22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A5E585" w14:textId="3CD032DC" w:rsidR="000D593D" w:rsidRPr="000C2B8F" w:rsidRDefault="00CD237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630931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646986" w14:textId="1441C158" w:rsidR="000D593D" w:rsidRPr="000C2B8F" w:rsidRDefault="00CD237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3139E1" w14:textId="3640CF2F" w:rsidR="000D593D" w:rsidRPr="000C2B8F" w:rsidRDefault="00CD237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 message when sign-</w:t>
            </w:r>
            <w:r w:rsidR="0067005C">
              <w:rPr>
                <w:sz w:val="22"/>
                <w:szCs w:val="20"/>
              </w:rPr>
              <w:t>in /</w:t>
            </w:r>
            <w:r>
              <w:rPr>
                <w:sz w:val="22"/>
                <w:szCs w:val="20"/>
              </w:rPr>
              <w:t>sign up success, sending invitation success</w:t>
            </w:r>
          </w:p>
        </w:tc>
      </w:tr>
      <w:tr w:rsidR="000D593D" w:rsidRPr="000C2B8F" w14:paraId="0810B0A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D7B931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E8570D" w14:textId="77777777" w:rsidR="000D593D" w:rsidRPr="000C2B8F" w:rsidRDefault="00B778B2">
            <w:pPr>
              <w:spacing w:line="259" w:lineRule="auto"/>
              <w:ind w:left="0" w:right="19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visual feedback about which elements or choices are selecta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608E26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3A2E87" w14:textId="353E70FF" w:rsidR="000D593D" w:rsidRPr="000C2B8F" w:rsidRDefault="009759C3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17F25E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B9EDC5" w14:textId="7BE50697" w:rsidR="000D593D" w:rsidRPr="000C2B8F" w:rsidRDefault="009759C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E36E71" w14:textId="305B3364" w:rsidR="000D593D" w:rsidRPr="000C2B8F" w:rsidRDefault="009759C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Color change when hovering through </w:t>
            </w:r>
            <w:r w:rsidR="0067005C">
              <w:rPr>
                <w:sz w:val="22"/>
                <w:szCs w:val="20"/>
              </w:rPr>
              <w:t xml:space="preserve">the </w:t>
            </w:r>
            <w:r>
              <w:rPr>
                <w:sz w:val="22"/>
                <w:szCs w:val="20"/>
              </w:rPr>
              <w:t>selectable object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BFAD30E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5DB13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C22AAB" w14:textId="77777777" w:rsidR="000D593D" w:rsidRPr="000C2B8F" w:rsidRDefault="00B778B2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multiple options can be selected, is there visual feedback about which options are already selected?  </w:t>
            </w:r>
          </w:p>
          <w:p w14:paraId="26EB8F88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35EE0ABB" w14:textId="790F30CD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</w:t>
            </w:r>
            <w:proofErr w:type="gramStart"/>
            <w:r w:rsidR="0067005C">
              <w:rPr>
                <w:sz w:val="22"/>
                <w:szCs w:val="20"/>
              </w:rPr>
              <w:t>Multi-select</w:t>
            </w:r>
            <w:proofErr w:type="gramEnd"/>
            <w:r w:rsidRPr="000C2B8F">
              <w:rPr>
                <w:sz w:val="22"/>
                <w:szCs w:val="20"/>
              </w:rPr>
              <w:t xml:space="preserve"> combo boxes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1E75DD" w14:textId="6DD17068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67005C">
              <w:rPr>
                <w:sz w:val="22"/>
                <w:szCs w:val="20"/>
              </w:rPr>
              <w:t>NA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9C4F2B" w14:textId="56D0138B" w:rsidR="000D593D" w:rsidRPr="000C2B8F" w:rsidRDefault="000D593D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95DAB8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F4A43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4D27C1" w14:textId="2E2E9B02" w:rsidR="000D593D" w:rsidRPr="000C2B8F" w:rsidRDefault="0067005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re is no multi-select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541B77" w14:textId="77777777" w:rsidTr="0067005C">
        <w:trPr>
          <w:trHeight w:val="1021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7FA5E9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0CD613" w14:textId="77777777" w:rsidR="000D593D" w:rsidRPr="000C2B8F" w:rsidRDefault="00B778B2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visual feedback when objects are selected or moved?  </w:t>
            </w:r>
          </w:p>
          <w:p w14:paraId="437D8F9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42FB457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drag &amp; drop; expand &amp; collapse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A5A2E1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665CBE" w14:textId="03F3C460" w:rsidR="000D593D" w:rsidRPr="000C2B8F" w:rsidRDefault="0067005C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00B80C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A161B9" w14:textId="521D4721" w:rsidR="000D593D" w:rsidRPr="000C2B8F" w:rsidRDefault="0067005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2EED59" w14:textId="62CC491A" w:rsidR="000D593D" w:rsidRPr="000C2B8F" w:rsidRDefault="0067005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he object in the project output </w:t>
            </w:r>
            <w:proofErr w:type="gramStart"/>
            <w:r>
              <w:rPr>
                <w:sz w:val="22"/>
                <w:szCs w:val="20"/>
              </w:rPr>
              <w:t>panel ,</w:t>
            </w:r>
            <w:proofErr w:type="gramEnd"/>
            <w:r>
              <w:rPr>
                <w:sz w:val="22"/>
                <w:szCs w:val="20"/>
              </w:rPr>
              <w:t xml:space="preserve"> project notes 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69E52A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BAE7D8B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0132B1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A69EDD9" w14:textId="77777777" w:rsidR="000D593D" w:rsidRPr="000C2B8F" w:rsidRDefault="00B778B2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CD67067" w14:textId="77777777" w:rsidR="000D593D" w:rsidRPr="000C2B8F" w:rsidRDefault="00B778B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9A2FFB3" w14:textId="77777777" w:rsidR="000D593D" w:rsidRPr="000C2B8F" w:rsidRDefault="00B778B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D385F99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6B86E3C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9C32960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894F5B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0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B61A65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re are observable delays in the system's response time, is the user kept informed of the system's progress?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1F6158" w14:textId="18493F75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67005C">
              <w:rPr>
                <w:sz w:val="22"/>
                <w:szCs w:val="20"/>
              </w:rPr>
              <w:t>NA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E63FD7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2BF0E6" w14:textId="77777777" w:rsidR="000D593D" w:rsidRPr="000C2B8F" w:rsidRDefault="00B778B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C5809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E232C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C50295A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173857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9542C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response times appropriate to the task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7EEB68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19E34D" w14:textId="0F3B08F6" w:rsidR="000D593D" w:rsidRPr="000C2B8F" w:rsidRDefault="0067005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31D7BE" w14:textId="77777777" w:rsidR="000D593D" w:rsidRPr="000C2B8F" w:rsidRDefault="00B778B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2E5489" w14:textId="66D38DE5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6DF4AC" w14:textId="540AA09F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 delay at all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8E33293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4F246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339067" w14:textId="77777777" w:rsidR="000D593D" w:rsidRPr="000C2B8F" w:rsidRDefault="00B778B2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</w:t>
            </w:r>
            <w:proofErr w:type="gramStart"/>
            <w:r w:rsidRPr="000C2B8F">
              <w:rPr>
                <w:sz w:val="22"/>
                <w:szCs w:val="20"/>
              </w:rPr>
              <w:t>all of</w:t>
            </w:r>
            <w:proofErr w:type="gramEnd"/>
            <w:r w:rsidRPr="000C2B8F">
              <w:rPr>
                <w:sz w:val="22"/>
                <w:szCs w:val="20"/>
              </w:rPr>
              <w:t xml:space="preserve"> the terminology consistent with the user's task domain?  </w:t>
            </w:r>
          </w:p>
          <w:p w14:paraId="7A37A03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430A9E9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common business vocabulary used throughout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74139B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20CC9E" w14:textId="6168957B" w:rsidR="000D593D" w:rsidRPr="000C2B8F" w:rsidRDefault="0067005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56A2CA" w14:textId="77777777" w:rsidR="000D593D" w:rsidRPr="000C2B8F" w:rsidRDefault="00B778B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AFED9C" w14:textId="043B6C00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3B456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F22BA43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181249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824F0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the user tell the status of the system/page and the alternatives for action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1F0847" w14:textId="5ACBE203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8D56E0" w14:textId="7BA72898" w:rsidR="000D593D" w:rsidRPr="000C2B8F" w:rsidRDefault="0067005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4A8301" w14:textId="77777777" w:rsidR="000D593D" w:rsidRPr="000C2B8F" w:rsidRDefault="00B778B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90769C" w14:textId="56CD56D7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230FD1" w14:textId="612CFF92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ages look active all the time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C9BCEA3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508769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67B6A3" w14:textId="77777777" w:rsidR="000D593D" w:rsidRPr="000C2B8F" w:rsidRDefault="00B778B2">
            <w:pPr>
              <w:spacing w:line="236" w:lineRule="auto"/>
              <w:ind w:left="0" w:right="3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make use of navigational aids?  </w:t>
            </w:r>
          </w:p>
          <w:p w14:paraId="03D66FD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548D8935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skipnav links, breadcrumbs, exit/cancel/close/go back buttons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D5AAFE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0DABF7" w14:textId="5C0DF752" w:rsidR="000D593D" w:rsidRPr="000C2B8F" w:rsidRDefault="00C663B0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AE677" w14:textId="77777777" w:rsidR="000D593D" w:rsidRPr="000C2B8F" w:rsidRDefault="00B778B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B844DC" w14:textId="1ED5E4A0" w:rsidR="000D593D" w:rsidRPr="000C2B8F" w:rsidRDefault="00C663B0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369FC2" w14:textId="3DEBFD05" w:rsidR="000D593D" w:rsidRPr="000C2B8F" w:rsidRDefault="00C663B0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All button is working and performing correct functionality 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EE7E7E8" w14:textId="77777777">
        <w:trPr>
          <w:trHeight w:val="470"/>
        </w:trPr>
        <w:tc>
          <w:tcPr>
            <w:tcW w:w="588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53120B" w14:textId="77777777" w:rsidR="000D593D" w:rsidRPr="000C2B8F" w:rsidRDefault="00B778B2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4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E7E6C4" w14:textId="11B45A29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C663B0">
              <w:rPr>
                <w:sz w:val="22"/>
                <w:szCs w:val="20"/>
              </w:rPr>
              <w:t>2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8CE4F1" w14:textId="6F5278B7" w:rsidR="000D593D" w:rsidRPr="000C2B8F" w:rsidRDefault="00C663B0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2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37AF11" w14:textId="77777777" w:rsidR="000D593D" w:rsidRPr="000C2B8F" w:rsidRDefault="00B778B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43FDE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6FB7B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bookmarkEnd w:id="9"/>
    <w:p w14:paraId="01B895DD" w14:textId="77777777" w:rsidR="000D593D" w:rsidRPr="000C2B8F" w:rsidRDefault="00B778B2">
      <w:pPr>
        <w:spacing w:after="256"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2159E5F3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10D76AA2" w14:textId="33B3D010" w:rsidR="000D593D" w:rsidRPr="000C2B8F" w:rsidRDefault="00CD237F">
      <w:pPr>
        <w:rPr>
          <w:sz w:val="22"/>
          <w:szCs w:val="20"/>
        </w:rPr>
        <w:sectPr w:rsidR="000D593D" w:rsidRPr="000C2B8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footnotePr>
            <w:numRestart w:val="eachPage"/>
          </w:footnotePr>
          <w:pgSz w:w="12240" w:h="15840"/>
          <w:pgMar w:top="992" w:right="720" w:bottom="1932" w:left="729" w:header="720" w:footer="720" w:gutter="0"/>
          <w:cols w:space="720"/>
          <w:titlePg/>
        </w:sectPr>
      </w:pPr>
      <w:r>
        <w:rPr>
          <w:sz w:val="22"/>
          <w:szCs w:val="20"/>
        </w:rPr>
        <w:t xml:space="preserve">Picture invalid </w:t>
      </w:r>
      <w:proofErr w:type="gramStart"/>
      <w:r>
        <w:rPr>
          <w:sz w:val="22"/>
          <w:szCs w:val="20"/>
        </w:rPr>
        <w:t>and  invitation</w:t>
      </w:r>
      <w:proofErr w:type="gramEnd"/>
      <w:r>
        <w:rPr>
          <w:sz w:val="22"/>
          <w:szCs w:val="20"/>
        </w:rPr>
        <w:t xml:space="preserve"> for section 1.6</w:t>
      </w:r>
    </w:p>
    <w:p w14:paraId="33227AAE" w14:textId="77777777" w:rsidR="000D593D" w:rsidRPr="000C2B8F" w:rsidRDefault="00B778B2">
      <w:pPr>
        <w:pStyle w:val="Heading1"/>
        <w:ind w:left="340" w:hanging="355"/>
        <w:rPr>
          <w:sz w:val="32"/>
          <w:szCs w:val="20"/>
        </w:rPr>
      </w:pPr>
      <w:bookmarkStart w:id="10" w:name="_Toc136790"/>
      <w:bookmarkStart w:id="11" w:name="_Hlk101941961"/>
      <w:r w:rsidRPr="000C2B8F">
        <w:rPr>
          <w:sz w:val="32"/>
          <w:szCs w:val="20"/>
        </w:rPr>
        <w:lastRenderedPageBreak/>
        <w:t xml:space="preserve">Match between system and the real world </w:t>
      </w:r>
      <w:bookmarkEnd w:id="10"/>
    </w:p>
    <w:p w14:paraId="4CC93708" w14:textId="77777777" w:rsidR="000D593D" w:rsidRPr="000C2B8F" w:rsidRDefault="00B778B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7D414DFE" wp14:editId="4D5A0BF3">
                <wp:extent cx="6894576" cy="6097"/>
                <wp:effectExtent l="0" t="0" r="0" b="0"/>
                <wp:docPr id="118698" name="Group 1186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63" name="Shape 13756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698" style="width:542.88pt;height:0.480042pt;mso-position-horizontal-relative:char;mso-position-vertical-relative:line" coordsize="68945,60">
                <v:shape id="Shape 13756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5E51153B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7A864C7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speak the user's language, with words, </w:t>
      </w:r>
      <w:proofErr w:type="gramStart"/>
      <w:r w:rsidRPr="000C2B8F">
        <w:rPr>
          <w:sz w:val="22"/>
          <w:szCs w:val="20"/>
        </w:rPr>
        <w:t>phrases</w:t>
      </w:r>
      <w:proofErr w:type="gramEnd"/>
      <w:r w:rsidRPr="000C2B8F">
        <w:rPr>
          <w:sz w:val="22"/>
          <w:szCs w:val="20"/>
        </w:rPr>
        <w:t xml:space="preserve"> and concepts familiar to the user, rather than system-oriented terms. Follow real-world conventions, making information appear in a natural and logical order. </w:t>
      </w:r>
    </w:p>
    <w:p w14:paraId="422F1929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687"/>
        <w:gridCol w:w="5134"/>
        <w:gridCol w:w="664"/>
        <w:gridCol w:w="708"/>
        <w:gridCol w:w="670"/>
        <w:gridCol w:w="885"/>
        <w:gridCol w:w="2040"/>
      </w:tblGrid>
      <w:tr w:rsidR="000D593D" w:rsidRPr="000C2B8F" w14:paraId="28BC5A49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3E4FED5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310E90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AC96FFD" w14:textId="77777777" w:rsidR="000D593D" w:rsidRPr="000C2B8F" w:rsidRDefault="00B778B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CDA15B2" w14:textId="77777777" w:rsidR="000D593D" w:rsidRPr="000C2B8F" w:rsidRDefault="00B778B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57F573B" w14:textId="77777777" w:rsidR="000D593D" w:rsidRPr="000C2B8F" w:rsidRDefault="00B778B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1425F28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A494A83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495982F7" w14:textId="77777777">
        <w:trPr>
          <w:trHeight w:val="5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E05C10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38BED6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cons concrete and familiar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FDD63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108201" w14:textId="4B3911C0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5841C4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E00180" w14:textId="4873D8B3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A66ABC" w14:textId="3AB4E2F6" w:rsidR="000D593D" w:rsidRPr="000C2B8F" w:rsidRDefault="006E2807" w:rsidP="006E2807">
            <w:pPr>
              <w:tabs>
                <w:tab w:val="center" w:pos="907"/>
                <w:tab w:val="right" w:pos="1815"/>
              </w:tabs>
              <w:spacing w:line="259" w:lineRule="auto"/>
              <w:ind w:left="0" w:right="1" w:firstLine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ab/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A57FA63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022150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C4BCE7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re is a natural sequence to menu choices, has it been used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8F9E4B" w14:textId="6D444D8D" w:rsidR="000D593D" w:rsidRPr="000C2B8F" w:rsidRDefault="006E2807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B87BD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72A8DC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C4F903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91899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6A015B0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2D791D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8C1C8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related and interdependent fields grouped logically on the pag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2E924D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AF5D1B" w14:textId="6D2FB1CA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939314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7E1792" w14:textId="23B87457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5B0372" w14:textId="29AECF4A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he font bar (see pics) 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4525586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6CE2A5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3FA86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shape is used as a visual cue (ex: stop sign, warning etc), does it match cultural conven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2BACA4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8ADEC6" w14:textId="16E95949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9151E7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00146A" w14:textId="11131279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1BE5F9" w14:textId="55D0F53B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Error is red, success is green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B6DF0F2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A7EE3E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6B7E0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the selected colors correspond to common expectations about color code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CF245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B20E39" w14:textId="5EB8F991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D87AC6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EABE24" w14:textId="794B0DEF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8D5E7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224E18A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C1351A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1F0156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When prompts imply a necessary action, are the words in the message consistent with that action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830062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B275A9" w14:textId="1E78E704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58A7DD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2CB077" w14:textId="1F433C21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7A7D47" w14:textId="77BE2BF4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hange name, add team, sign in…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D8055E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ED2F5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3D1B81" w14:textId="77777777" w:rsidR="000D593D" w:rsidRPr="000C2B8F" w:rsidRDefault="00B778B2">
            <w:pPr>
              <w:spacing w:line="259" w:lineRule="auto"/>
              <w:ind w:left="0" w:right="2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data entry screens, is the information stated in clear, simple languag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54FEF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C691DD" w14:textId="173A531E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D6AB57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782391" w14:textId="339351BC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F92801" w14:textId="2244E55C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proofErr w:type="gramStart"/>
            <w:r>
              <w:rPr>
                <w:sz w:val="22"/>
                <w:szCs w:val="20"/>
              </w:rPr>
              <w:t>Username,password</w:t>
            </w:r>
            <w:proofErr w:type="gramEnd"/>
            <w:r>
              <w:rPr>
                <w:sz w:val="22"/>
                <w:szCs w:val="20"/>
              </w:rPr>
              <w:t>, textfield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961FAC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6D3B57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8A5512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-level prompts provided for data entry scree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EE4C8F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FBEC8E" w14:textId="3A04F392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AEDEED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AAEDAF" w14:textId="227DE8B9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6D264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DFD2A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DEC310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EE390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menu choices fit logically into categories that have readily understood meaning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0F3B2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5C3CA0" w14:textId="2FD99192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8EA595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732EB3" w14:textId="48B255D2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3869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80A98E4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A06107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B70AC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command names specific rather than general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2662B2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A502D5" w14:textId="619694FD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6A79C0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CD8275" w14:textId="68DE9E13" w:rsidR="000D593D" w:rsidRPr="000C2B8F" w:rsidRDefault="00BE2613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1295D3" w14:textId="601E922D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here is a </w:t>
            </w:r>
            <w:proofErr w:type="gramStart"/>
            <w:r>
              <w:rPr>
                <w:sz w:val="22"/>
                <w:szCs w:val="20"/>
              </w:rPr>
              <w:t>pop up</w:t>
            </w:r>
            <w:proofErr w:type="gramEnd"/>
            <w:r>
              <w:rPr>
                <w:sz w:val="22"/>
                <w:szCs w:val="20"/>
              </w:rPr>
              <w:t xml:space="preserve"> name for button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8A70EE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98497A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47C7A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utomatically enter leading or trailing spaces to align decimal point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C42983" w14:textId="5381069B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79757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9CE94A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AEB484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5016E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5718D5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1B4755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2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C5ED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utomatically enter a dollar sign and decimal for monetary entrie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20666E" w14:textId="1F9669D2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06667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96FC7E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6125E5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F79DE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A061065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0484E6C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0F55CD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FF6F174" w14:textId="77777777" w:rsidR="000D593D" w:rsidRPr="000C2B8F" w:rsidRDefault="00B778B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F99D111" w14:textId="77777777" w:rsidR="000D593D" w:rsidRPr="000C2B8F" w:rsidRDefault="00B778B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AF688E3" w14:textId="77777777" w:rsidR="000D593D" w:rsidRPr="000C2B8F" w:rsidRDefault="00B778B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EEE554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84AD624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06AFFF6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AFF36B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3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1A2C1B" w14:textId="77777777" w:rsidR="000D593D" w:rsidRPr="000C2B8F" w:rsidRDefault="00B778B2">
            <w:pPr>
              <w:spacing w:line="259" w:lineRule="auto"/>
              <w:ind w:left="0" w:right="53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Does the system format numeric values greater than 9999? (</w:t>
            </w:r>
            <w:proofErr w:type="gramStart"/>
            <w:r w:rsidRPr="000C2B8F">
              <w:rPr>
                <w:sz w:val="22"/>
                <w:szCs w:val="20"/>
              </w:rPr>
              <w:t>ex</w:t>
            </w:r>
            <w:proofErr w:type="gramEnd"/>
            <w:r w:rsidRPr="000C2B8F">
              <w:rPr>
                <w:sz w:val="22"/>
                <w:szCs w:val="20"/>
              </w:rPr>
              <w:t xml:space="preserve">: commas in English, spaces in French)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1AF8A7" w14:textId="3C00D52A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C1E74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D242A4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538218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B29781" w14:textId="43081433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t a spread sheet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F5ECD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EA60E0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93496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GUI menus offer activation: that is, make obvious how to </w:t>
            </w:r>
            <w:proofErr w:type="gramStart"/>
            <w:r w:rsidRPr="000C2B8F">
              <w:rPr>
                <w:sz w:val="22"/>
                <w:szCs w:val="20"/>
              </w:rPr>
              <w:t>say</w:t>
            </w:r>
            <w:proofErr w:type="gramEnd"/>
            <w:r w:rsidRPr="000C2B8F">
              <w:rPr>
                <w:sz w:val="22"/>
                <w:szCs w:val="20"/>
              </w:rPr>
              <w:t xml:space="preserve"> "now do it"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451C1" w14:textId="008A5FC1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148A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FE26CE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23A6BE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C0B53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2DC59F9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8C6585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1FA8F5" w14:textId="78C77226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system been designed so that keys/buttons with similar names or </w:t>
            </w:r>
            <w:r w:rsidR="00BE2613">
              <w:rPr>
                <w:sz w:val="22"/>
                <w:szCs w:val="20"/>
              </w:rPr>
              <w:t>appearances</w:t>
            </w:r>
            <w:r w:rsidRPr="000C2B8F">
              <w:rPr>
                <w:sz w:val="22"/>
                <w:szCs w:val="20"/>
              </w:rPr>
              <w:t xml:space="preserve"> do not perform opposite (and potentially dangerous) ac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A1B2C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53FB78" w14:textId="44DF50CF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E30481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30C7DE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064EB" w14:textId="316D4D23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 H1, H2, H3 are grouped together and doing pretty much same functionalit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F10D25F" w14:textId="77777777">
        <w:trPr>
          <w:trHeight w:val="470"/>
        </w:trPr>
        <w:tc>
          <w:tcPr>
            <w:tcW w:w="588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746DB1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5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A0D6AC" w14:textId="133FED6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3E45BC">
              <w:rPr>
                <w:sz w:val="22"/>
                <w:szCs w:val="20"/>
              </w:rPr>
              <w:t>5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58673D" w14:textId="1DD2BE97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7D7870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821C08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7A335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bookmarkEnd w:id="11"/>
    <w:p w14:paraId="336355B6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4DC00BC" w14:textId="77777777" w:rsidR="000D593D" w:rsidRPr="000C2B8F" w:rsidRDefault="00B778B2">
      <w:pPr>
        <w:spacing w:after="240"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714E911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483DF091" w14:textId="77777777" w:rsidR="000D593D" w:rsidRPr="000C2B8F" w:rsidRDefault="00B778B2">
      <w:pPr>
        <w:pStyle w:val="Heading1"/>
        <w:ind w:left="340" w:hanging="355"/>
        <w:rPr>
          <w:sz w:val="32"/>
          <w:szCs w:val="20"/>
        </w:rPr>
      </w:pPr>
      <w:bookmarkStart w:id="12" w:name="_Toc136791"/>
      <w:bookmarkStart w:id="13" w:name="_Hlk101943625"/>
      <w:r w:rsidRPr="000C2B8F">
        <w:rPr>
          <w:sz w:val="32"/>
          <w:szCs w:val="20"/>
        </w:rPr>
        <w:lastRenderedPageBreak/>
        <w:t xml:space="preserve">User control and freedom </w:t>
      </w:r>
      <w:bookmarkEnd w:id="12"/>
    </w:p>
    <w:p w14:paraId="0B42B7C8" w14:textId="77777777" w:rsidR="000D593D" w:rsidRPr="000C2B8F" w:rsidRDefault="00B778B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12893ABA" wp14:editId="359EB60E">
                <wp:extent cx="6894576" cy="6097"/>
                <wp:effectExtent l="0" t="0" r="0" b="0"/>
                <wp:docPr id="131559" name="Group 1315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67" name="Shape 137567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31559" style="width:542.88pt;height:0.480042pt;mso-position-horizontal-relative:char;mso-position-vertical-relative:line" coordsize="68945,60">
                <v:shape id="Shape 137568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1991239D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00FFB19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Users should be free to select and sequence tasks (when appropriate), rather than having the system do this for them.  </w:t>
      </w:r>
    </w:p>
    <w:p w14:paraId="3020EFB6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A98D5E1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Users often choose system functions by mistake and will need a clearly marked "emergency exit" to leave the unwanted state without having to go through an extended dialogue.  </w:t>
      </w:r>
    </w:p>
    <w:p w14:paraId="545224DA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E5CB2CF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Users should make their own decisions (with clear information) regarding the costs of exiting current work. The system should support undo and redo. </w:t>
      </w:r>
    </w:p>
    <w:p w14:paraId="75449373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0D593D" w:rsidRPr="000C2B8F" w14:paraId="27E4439D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2D9A47A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287C658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DD0F8A2" w14:textId="77777777" w:rsidR="000D593D" w:rsidRPr="000C2B8F" w:rsidRDefault="00B778B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4DF3074" w14:textId="77777777" w:rsidR="000D593D" w:rsidRPr="000C2B8F" w:rsidRDefault="00B778B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1527E33" w14:textId="77777777" w:rsidR="000D593D" w:rsidRPr="000C2B8F" w:rsidRDefault="00B778B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4C03CD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DEC28C1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28C0DAE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02AD28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B9D08B" w14:textId="77777777" w:rsidR="000D593D" w:rsidRPr="000C2B8F" w:rsidRDefault="00B778B2">
            <w:pPr>
              <w:spacing w:line="259" w:lineRule="auto"/>
              <w:ind w:left="5" w:righ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setting up windows is a low-frequency task, is it particularly easy to remember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82257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E3E5DA" w14:textId="7C9B60C0" w:rsidR="000D593D" w:rsidRPr="000C2B8F" w:rsidRDefault="00BE04C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5A8B2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559FF7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E67E6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F4A399D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F5CB5E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879211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 systems that use overlapping windows, is it easy for users to rearrange windows on the screen, and/or switch between window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FB638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2527B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71D891" w14:textId="1F10A0E6" w:rsidR="000D593D" w:rsidRPr="000C2B8F" w:rsidRDefault="00BE04CB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8E3640" w14:textId="5BF95CA3" w:rsidR="000D593D" w:rsidRPr="000C2B8F" w:rsidRDefault="00BE04CB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C40D97" w14:textId="41D9582B" w:rsidR="000D593D" w:rsidRPr="000C2B8F" w:rsidRDefault="00BE04C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an’t resize window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7648FCB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911B1F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CA3B00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When a user's task is complete, does the system wait for a signal from the user before processing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460E19" w14:textId="2081D04D" w:rsidR="000D593D" w:rsidRPr="000C2B8F" w:rsidRDefault="00BE04CB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97972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8F4568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667920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41B25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701805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ED622B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DBFC8A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</w:t>
            </w:r>
            <w:proofErr w:type="gramStart"/>
            <w:r w:rsidRPr="000C2B8F">
              <w:rPr>
                <w:sz w:val="22"/>
                <w:szCs w:val="20"/>
              </w:rPr>
              <w:t>users</w:t>
            </w:r>
            <w:proofErr w:type="gramEnd"/>
            <w:r w:rsidRPr="000C2B8F">
              <w:rPr>
                <w:sz w:val="22"/>
                <w:szCs w:val="20"/>
              </w:rPr>
              <w:t xml:space="preserve"> type-ahead in a system with many nested menu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409B5" w14:textId="184E4843" w:rsidR="000D593D" w:rsidRPr="000C2B8F" w:rsidRDefault="00BE04CB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A53AD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CF655B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703BAF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AE8A6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2F3F7E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A57667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BC1D5D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users prompted to confirm commands that have drastic, destructive consequence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F71B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7A8048" w14:textId="1FD9876C" w:rsidR="000D593D" w:rsidRPr="000C2B8F" w:rsidRDefault="00BE04C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97F4DD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99B0A7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1AE5E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24A1767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7A89AC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07822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an "undo" function at the level of a single action, a data entry, and a complete group of ac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0D895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5BACE6" w14:textId="28963512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04AD8E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2C453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B296A5" w14:textId="1A303914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Single action onl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E00DD6A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708DA1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F630B4" w14:textId="470A7959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cancel out operations in progres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B753B7" w14:textId="22FC7B5D" w:rsidR="000D593D" w:rsidRPr="000C2B8F" w:rsidRDefault="003E6D68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1363B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E5C503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C3FA40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64543F" w14:textId="1F285E51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User can’t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6C3A7C7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3AEDE5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C5417C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reduce data entry time by copying and modifying existing data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6DFCF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8ECEE0" w14:textId="5A88DB9E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A328DC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6376B0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CCED98" w14:textId="12254E20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ery eas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BCB693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0842AE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F2C855" w14:textId="77777777" w:rsidR="000D593D" w:rsidRPr="000C2B8F" w:rsidRDefault="00B778B2">
            <w:pPr>
              <w:spacing w:line="259" w:lineRule="auto"/>
              <w:ind w:left="5" w:right="3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character edits allowed in data entry field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FC246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0DF7E9" w14:textId="19DC8009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EC73B9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203E06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F8406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F7D9577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F31FF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3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7E027E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menu lists are long (more than seven items), can users select an item either by moving the cursor or by typing a mnemonic cod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32631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10D9A7" w14:textId="2510B38D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7AA327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D1CD95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C8B2BC" w14:textId="19E91BA9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By moving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0AF8268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FDBAE6E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9BF6E48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FF67C19" w14:textId="77777777" w:rsidR="000D593D" w:rsidRPr="000C2B8F" w:rsidRDefault="00B778B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E03B0EA" w14:textId="77777777" w:rsidR="000D593D" w:rsidRPr="000C2B8F" w:rsidRDefault="00B778B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EA6AEB7" w14:textId="77777777" w:rsidR="000D593D" w:rsidRPr="000C2B8F" w:rsidRDefault="00B778B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B8974A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34DF4A8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13261744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2AC486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1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C21303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uses a pointing device, do users have the option of either clicking on menu items or using a keyboard shortcut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6014C2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0938EF" w14:textId="7B169E46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D9F639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C7DAE6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257C81" w14:textId="1A50225D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ointing devices (mouse or directly click on)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9D3718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573A3C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61E1EC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s broad (many items on a menu) rather than deep (many menu levels)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24D13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7ABA1D" w14:textId="5F53EFB7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42DEE7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6DFAD8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3CE96B" w14:textId="28D712AC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re is only 1 menu, interface is simple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6BD49ED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B7491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7B0923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le menu levels, is there a mechanism that allows users to go back to previous menu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1A5622" w14:textId="7684F7CF" w:rsidR="000D593D" w:rsidRPr="000C2B8F" w:rsidRDefault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674F1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50E445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51DB2D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51F1F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F57EDE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CA1330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4F0FA7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can go back to a previous menu, can they change their earlier menu choi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182CC4" w14:textId="0595F5CA" w:rsidR="000D593D" w:rsidRPr="000C2B8F" w:rsidRDefault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7A56C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5F3E8C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EF542E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7D41F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9372AC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4F977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722ECE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move forward and backward between fields or dialog box op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7A83CF" w14:textId="3C977159" w:rsidR="000D593D" w:rsidRPr="000C2B8F" w:rsidRDefault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1F500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4ED0E0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AFE629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1D82F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8A4C65F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7112B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E720EA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age data entry screens, can users move backward and forward among all the pages in the se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E67A5D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F114F4" w14:textId="52AFD2CD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BDC64F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6D8D4F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2C38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DE45806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5B15A9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5AC47D" w14:textId="5715196C" w:rsidR="000D593D" w:rsidRPr="000C2B8F" w:rsidRDefault="00B778B2">
            <w:pPr>
              <w:spacing w:line="259" w:lineRule="auto"/>
              <w:ind w:left="5" w:right="59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allows users to reverse their actions, is there a </w:t>
            </w:r>
            <w:r w:rsidR="003E45BC">
              <w:rPr>
                <w:sz w:val="22"/>
                <w:szCs w:val="20"/>
              </w:rPr>
              <w:t>retracting</w:t>
            </w:r>
            <w:r w:rsidRPr="000C2B8F">
              <w:rPr>
                <w:sz w:val="22"/>
                <w:szCs w:val="20"/>
              </w:rPr>
              <w:t xml:space="preserve"> mechanism to allow for multiple undo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30F64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650033" w14:textId="34689E9B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C5686A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4373B7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BAF8B7" w14:textId="268114F3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ork well for each screen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3E45BC" w:rsidRPr="000C2B8F" w14:paraId="6445DEF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11CC54" w14:textId="77777777" w:rsidR="003E45BC" w:rsidRPr="000C2B8F" w:rsidRDefault="003E45BC" w:rsidP="003E45BC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D86670" w14:textId="77777777" w:rsidR="003E45BC" w:rsidRPr="000C2B8F" w:rsidRDefault="003E45BC" w:rsidP="003E45BC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set their own system, session, file, and screen default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ED22C" w14:textId="77777777" w:rsidR="003E45BC" w:rsidRPr="000C2B8F" w:rsidRDefault="003E45BC" w:rsidP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31A2A6" w14:textId="0BF023F7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398AC7" w14:textId="77777777" w:rsidR="003E45BC" w:rsidRPr="000C2B8F" w:rsidRDefault="003E45BC" w:rsidP="003E45BC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8DD147" w14:textId="77777777" w:rsidR="003E45BC" w:rsidRPr="000C2B8F" w:rsidRDefault="003E45BC" w:rsidP="003E45B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A27A98" w14:textId="1F27315C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ork well for each screen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3E45BC" w:rsidRPr="000C2B8F" w14:paraId="56862F56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787FAC7" w14:textId="77777777" w:rsidR="003E45BC" w:rsidRPr="000C2B8F" w:rsidRDefault="003E45BC" w:rsidP="003E45BC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66AC9BF4" w14:textId="77777777" w:rsidR="003E45BC" w:rsidRPr="000C2B8F" w:rsidRDefault="003E45BC" w:rsidP="003E45BC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8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E7BC8E" w14:textId="3D9D4C5F" w:rsidR="003E45BC" w:rsidRPr="000C2B8F" w:rsidRDefault="003E45BC" w:rsidP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9500F" w14:textId="2D9006DA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C0F2F7" w14:textId="50F4F0A6" w:rsidR="003E45BC" w:rsidRPr="000C2B8F" w:rsidRDefault="003E45BC" w:rsidP="003E45BC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35CB52" w14:textId="77777777" w:rsidR="003E45BC" w:rsidRPr="000C2B8F" w:rsidRDefault="003E45BC" w:rsidP="003E45B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C5CE40" w14:textId="77777777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74D2D805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bookmarkEnd w:id="13"/>
    <w:p w14:paraId="57B63997" w14:textId="77777777" w:rsidR="000D593D" w:rsidRPr="000C2B8F" w:rsidRDefault="00B778B2">
      <w:pPr>
        <w:spacing w:after="240"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4CC46C7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2BC3E981" w14:textId="77777777" w:rsidR="000D593D" w:rsidRPr="000C2B8F" w:rsidRDefault="00B778B2">
      <w:pPr>
        <w:pStyle w:val="Heading1"/>
        <w:ind w:left="340" w:hanging="355"/>
        <w:rPr>
          <w:sz w:val="32"/>
          <w:szCs w:val="20"/>
        </w:rPr>
      </w:pPr>
      <w:bookmarkStart w:id="14" w:name="_Toc136792"/>
      <w:bookmarkStart w:id="15" w:name="_Hlk101944703"/>
      <w:r w:rsidRPr="000C2B8F">
        <w:rPr>
          <w:sz w:val="32"/>
          <w:szCs w:val="20"/>
        </w:rPr>
        <w:t xml:space="preserve">Consistency and standards </w:t>
      </w:r>
      <w:bookmarkEnd w:id="14"/>
    </w:p>
    <w:p w14:paraId="15E1CFF5" w14:textId="77777777" w:rsidR="000D593D" w:rsidRPr="000C2B8F" w:rsidRDefault="00B778B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24BB11AD" wp14:editId="37A1E47A">
                <wp:extent cx="6894576" cy="6097"/>
                <wp:effectExtent l="0" t="0" r="0" b="0"/>
                <wp:docPr id="110864" name="Group 1108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1" name="Shape 137571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0864" style="width:542.88pt;height:0.480042pt;mso-position-horizontal-relative:char;mso-position-vertical-relative:line" coordsize="68945,60">
                <v:shape id="Shape 137572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12F3B888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AFAFAAC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lastRenderedPageBreak/>
        <w:t xml:space="preserve">Users should not have to wonder whether different words, situations, or actions mean the same thing. Follow </w:t>
      </w:r>
      <w:r w:rsidRPr="000C2B8F">
        <w:rPr>
          <w:color w:val="0463C1"/>
          <w:sz w:val="22"/>
          <w:szCs w:val="20"/>
          <w:u w:val="single" w:color="0463C1"/>
        </w:rPr>
        <w:t>platform conventions</w:t>
      </w:r>
      <w:r w:rsidRPr="000C2B8F">
        <w:rPr>
          <w:sz w:val="22"/>
          <w:szCs w:val="20"/>
        </w:rPr>
        <w:t xml:space="preserve">. </w:t>
      </w:r>
    </w:p>
    <w:p w14:paraId="796F53F9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118FE6A9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EF5803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bookmarkStart w:id="16" w:name="_Hlk101944647"/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B441165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D5C4CF9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901BAE8" w14:textId="77777777" w:rsidR="000D593D" w:rsidRPr="000C2B8F" w:rsidRDefault="00B778B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26C36F0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C847B2A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175DC44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4FFECCB4" w14:textId="77777777">
        <w:trPr>
          <w:trHeight w:val="1080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909F95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470E31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industry or company formatting standards been followed consistently in all screens within a system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F8395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BC28F5" w14:textId="0EE9FE85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7BDF86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3AEB1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59181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89541E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FFE9C2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B7A58D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a heavy use of all uppercase letters on a screen been avoid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56BF4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F400D3" w14:textId="6C553A95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0665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F23AD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C84F41" w14:textId="679347F2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apitalized in most header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CFAB10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0E648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347E6A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ntegers right-justified and real numbers decimal-align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E298C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0ADB7D" w14:textId="0DD8E669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9306CD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8CFBF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C6B42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5638764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6670D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031E3A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cons label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AB6D2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87B2C9" w14:textId="0DBA2D99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E28A48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DFCE0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EF2B79" w14:textId="25E7D6B0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Icon </w:t>
            </w:r>
            <w:proofErr w:type="gramStart"/>
            <w:r>
              <w:rPr>
                <w:sz w:val="22"/>
                <w:szCs w:val="20"/>
              </w:rPr>
              <w:t>pop</w:t>
            </w:r>
            <w:proofErr w:type="gramEnd"/>
            <w:r>
              <w:rPr>
                <w:sz w:val="22"/>
                <w:szCs w:val="20"/>
              </w:rPr>
              <w:t xml:space="preserve"> up letter while hovering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9ABBD85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4DD747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48915D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salient visual cues to identify the active window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FD7D1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B3DEAC" w14:textId="142E3C38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726319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50952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77595B" w14:textId="12C8A16C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hange color in the corner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90280D8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925967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7CA633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ach window have a tit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00CDF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E9611A" w14:textId="2BD825A2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3F186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973DD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2C63EE" w14:textId="3B6DE968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itle + type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98463A0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15C11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9CD13D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vertical and horizontal scrolling possible where necessar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13FB1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953505" w14:textId="4198FCA4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1FBE1C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CD01F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D1AA6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C3CCA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EEE257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E0F0D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menu structure match the task structur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4451B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FEE9B0" w14:textId="5BCDC3DC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57DE7A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FECA7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AABA8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FB215D8" w14:textId="77777777">
        <w:trPr>
          <w:trHeight w:val="133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FE2B0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F84B9C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industry or company standards been established for menu design, and are they applied consistently on all menu screens in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79790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26290A" w14:textId="33EC2F02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013064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AA11F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7F2B6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9CF8E44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FCD51C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88849D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choice lists presented verticall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54550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4EA6CA" w14:textId="6680F1C9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61648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5A846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95685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E733474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91B24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720785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"exit" is a menu choice, does it always appear at the bottom of the list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974119" w14:textId="4B480D06" w:rsidR="000D593D" w:rsidRPr="000C2B8F" w:rsidRDefault="00330FE8" w:rsidP="00330FE8">
            <w:pPr>
              <w:tabs>
                <w:tab w:val="left" w:pos="264"/>
                <w:tab w:val="right" w:pos="516"/>
              </w:tabs>
              <w:spacing w:line="259" w:lineRule="auto"/>
              <w:ind w:left="0" w:right="1" w:firstLine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ab/>
              <w:t>na</w:t>
            </w:r>
            <w:r>
              <w:rPr>
                <w:sz w:val="22"/>
                <w:szCs w:val="20"/>
              </w:rPr>
              <w:tab/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A9365F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97AFA1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399A84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E98A8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6DFBD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B02BD2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DDD6C" w14:textId="283DDD0A" w:rsidR="000D593D" w:rsidRPr="000C2B8F" w:rsidRDefault="00B778B2">
            <w:pPr>
              <w:spacing w:line="259" w:lineRule="auto"/>
              <w:ind w:left="2" w:right="1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titles either centered or </w:t>
            </w:r>
            <w:r w:rsidR="009E0FDC">
              <w:rPr>
                <w:sz w:val="22"/>
                <w:szCs w:val="20"/>
              </w:rPr>
              <w:t>left justified</w:t>
            </w:r>
            <w:r w:rsidRPr="000C2B8F">
              <w:rPr>
                <w:sz w:val="22"/>
                <w:szCs w:val="20"/>
              </w:rPr>
              <w:t xml:space="preserve">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7452A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94738B" w14:textId="0D1FB4E4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2153EB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9D2F9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7B02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8D31D96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637D57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4.1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CC4457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items left-justified, with the item number or mnemonic preceding the nam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66B50B" w14:textId="70490E1C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3C2F00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E4023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3500E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711F8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47FC7E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22EF76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497855" w14:textId="77777777" w:rsidR="000D593D" w:rsidRPr="000C2B8F" w:rsidRDefault="00B778B2">
            <w:pPr>
              <w:spacing w:line="259" w:lineRule="auto"/>
              <w:ind w:left="2" w:right="2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mbedded field-level prompts appear to the right of the field label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9A0F06" w14:textId="3EB77234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3F3139" w14:textId="3A27DEB1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501B98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3F5F6D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3C9DD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152596E2" w14:textId="77777777" w:rsidR="000D593D" w:rsidRPr="000C2B8F" w:rsidRDefault="000D593D">
      <w:pPr>
        <w:spacing w:line="259" w:lineRule="auto"/>
        <w:ind w:left="-729" w:right="11458" w:firstLine="0"/>
        <w:rPr>
          <w:sz w:val="22"/>
          <w:szCs w:val="20"/>
        </w:rPr>
      </w:pP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5D402E29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E1A1006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8E5B1AA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EDD876D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3A10AB5" w14:textId="77777777" w:rsidR="000D593D" w:rsidRPr="000C2B8F" w:rsidRDefault="00B778B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4249EBE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BEAA275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3674E9F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25807C60" w14:textId="77777777">
        <w:trPr>
          <w:trHeight w:val="786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37B33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5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E3E48F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on-line instructions appear in a consistent location across screens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3FAA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47638" w14:textId="322FC001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E82519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E4198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B35995" w14:textId="4AA9A600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 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2A76430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304125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401337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and fields distinguished typographicall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2DF89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A6FAB2" w14:textId="29337AC6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EC54D6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7F44E0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82028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0BBD1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BB3E0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46B1E3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consistent from one data entry screen to another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231F2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6F75F6" w14:textId="57AEA9F5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0D20D3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B1434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6EC1C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060C69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62DDA0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DCFFAA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s and labels left-justified for alpha lists and right-justified for numeric lis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4913F9" w14:textId="3C0593A8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8FEA8F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264525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77B1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79718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64F13AF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16D80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6B8EF7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field labels appear to the left of single fields and above list field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58799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3C6F5D" w14:textId="4220BC2C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892BC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609DA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8DB46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9E92A13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B2FE0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C77FF8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ize: up to four sizes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546DA" w14:textId="1FF5D50A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FBF97B" w14:textId="0BAC51D2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9EA6D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72968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060B3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6E6A6D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0006B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0ECFA8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nt: up to three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4141CF" w14:textId="7AF5D3FF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86A3F9" w14:textId="5AEF3068" w:rsidR="000D593D" w:rsidRPr="000C2B8F" w:rsidRDefault="000D593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4D7860" w14:textId="4D874F04" w:rsidR="000D593D" w:rsidRPr="000C2B8F" w:rsidRDefault="000D593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0FCA8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D953B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56BF610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F5BF9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C42EEB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Blink: two to four hertz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48BB2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40691B" w14:textId="71F79CC2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0D3BE0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BEDF02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7E396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CF9C696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CB83A8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679B7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lor: up to four (additional colors for occasional use only), and are they far apart along the visible spectru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F8261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DA571C" w14:textId="48D30FA6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4CB8B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56513D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77836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C9F1F5E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44481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8EDE97" w14:textId="77777777" w:rsidR="000D593D" w:rsidRPr="000C2B8F" w:rsidRDefault="00B778B2">
            <w:pPr>
              <w:spacing w:line="259" w:lineRule="auto"/>
              <w:ind w:left="2" w:right="5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ound: soft tones for regular positive feedback, harsh for rare critical conditions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FE3C45" w14:textId="66CD7E3A" w:rsidR="000D593D" w:rsidRPr="000C2B8F" w:rsidRDefault="002E754F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5AEEBF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85DA66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1839B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6A35C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B8EE8E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832978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AD602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a legend provided if color codes are numerous or not obvious in meaning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50D67C" w14:textId="17FBBCDB" w:rsidR="000D593D" w:rsidRPr="000C2B8F" w:rsidRDefault="002E754F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40F8A9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904C4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CB144F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D716B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D9A400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89ED3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5F18A6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pairings of high-chroma, spectrally extreme colors been avoid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4169D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85B579" w14:textId="390F463C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8F9324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0C77AF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58755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76B8D1C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9739F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4.2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968D84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aturated blues avoided for text or other small, thin line symbol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BFFF4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B15096" w14:textId="397DE135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6D65C1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E5801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6FF08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C4F6BDF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11671B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AD3AEB" w14:textId="77777777" w:rsidR="000D593D" w:rsidRPr="000C2B8F" w:rsidRDefault="00B778B2">
            <w:pPr>
              <w:spacing w:line="259" w:lineRule="auto"/>
              <w:ind w:left="2" w:right="6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ost important information placed at the beginning of the instructions/information/action tex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BA277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8978EA" w14:textId="1FD32475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F0A41E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4D71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4C25B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99407D3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E9F8B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F67E5B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user actions named consistently across all instructions/information/action texts in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5A640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BBCA23" w14:textId="4CCB3ECA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469500" w14:textId="083B2C8E" w:rsidR="000D593D" w:rsidRPr="000C2B8F" w:rsidRDefault="000D593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CF1D9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AF9FD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666C912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EFCF8C5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9E08EEF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6D839D9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02FF734" w14:textId="77777777" w:rsidR="000D593D" w:rsidRPr="000C2B8F" w:rsidRDefault="00B778B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B2B304D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2E8CC78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7F8FF4B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35E1E3D4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3C95C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0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4BA047" w14:textId="77777777" w:rsidR="000D593D" w:rsidRPr="000C2B8F" w:rsidRDefault="00B778B2">
            <w:pPr>
              <w:spacing w:line="259" w:lineRule="auto"/>
              <w:ind w:left="2" w:right="2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commands used the same way, and do they mean the same thing, in all parts of the system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50B69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95675" w14:textId="4FF6982F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6A8A9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B13349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0953D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0FAD693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EE0080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960918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ystem objects named consistently across all instructions/information/action texts in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E781F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727718" w14:textId="7C5A0E40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4F7F54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D4886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823A1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9FAF652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069FEB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31BE07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r </w:t>
            </w:r>
            <w:proofErr w:type="gramStart"/>
            <w:r w:rsidRPr="000C2B8F">
              <w:rPr>
                <w:sz w:val="22"/>
                <w:szCs w:val="20"/>
              </w:rPr>
              <w:t>question and answer</w:t>
            </w:r>
            <w:proofErr w:type="gramEnd"/>
            <w:r w:rsidRPr="000C2B8F">
              <w:rPr>
                <w:sz w:val="22"/>
                <w:szCs w:val="20"/>
              </w:rPr>
              <w:t xml:space="preserve"> interfaces, are the valid inputs for a question list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541392" w14:textId="5DDC2C0E" w:rsidR="000D593D" w:rsidRPr="000C2B8F" w:rsidRDefault="002E754F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7F99C8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3B9461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B8177F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6A16D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F80460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C874D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364547" w14:textId="77777777" w:rsidR="000D593D" w:rsidRPr="000C2B8F" w:rsidRDefault="00B778B2">
            <w:pPr>
              <w:spacing w:line="259" w:lineRule="auto"/>
              <w:ind w:left="2" w:right="5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choice names consistent, both within each menu and across the system, in grammatical style and terminolog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0C75F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16F912" w14:textId="57DB1A63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5E0E0B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4D8D8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AF2C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3F74CFC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B9245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F75A87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tructure of menu choice names match their corresponding menu title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58B17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9C82C3" w14:textId="6B916EB1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51419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4E1406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62FFA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C7FF29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51682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150C03" w14:textId="77777777" w:rsidR="000D593D" w:rsidRPr="000C2B8F" w:rsidRDefault="00B778B2">
            <w:pPr>
              <w:spacing w:line="259" w:lineRule="auto"/>
              <w:ind w:left="2" w:right="4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command language have a consistent, natural, and mnemonic syntax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7AAE5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E7AD2" w14:textId="60D79368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3AADDF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2D06D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6C8D9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6B7A86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8AF29C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8A1D78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structure of a data entry value consistent from screen to scree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99536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220D02" w14:textId="64036701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59D71A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9DBDF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8D651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1BB175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481A6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28E1D2" w14:textId="77777777" w:rsidR="000D593D" w:rsidRPr="000C2B8F" w:rsidRDefault="00B778B2">
            <w:pPr>
              <w:spacing w:line="259" w:lineRule="auto"/>
              <w:ind w:left="2" w:right="2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ethod for moving the cursor to the next or previous field consistent throughout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6BDBF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E1EEFD" w14:textId="150F3526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9A477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B454C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24569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554D2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73A8F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4.3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263FA2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age data entry screens, do all pages have the same tit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64084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9DC716" w14:textId="7E7587FD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EB5B2D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15B26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6ADAB7" w14:textId="21B01D05" w:rsidR="000D593D" w:rsidRPr="000C2B8F" w:rsidRDefault="002E754F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Users can </w:t>
            </w:r>
            <w:proofErr w:type="gramStart"/>
            <w:r>
              <w:rPr>
                <w:sz w:val="22"/>
                <w:szCs w:val="20"/>
              </w:rPr>
              <w:t>openthe  same</w:t>
            </w:r>
            <w:proofErr w:type="gramEnd"/>
            <w:r>
              <w:rPr>
                <w:sz w:val="22"/>
                <w:szCs w:val="20"/>
              </w:rPr>
              <w:t xml:space="preserve"> page in multiple window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CD9471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7DFDF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44E3C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age data entry screens, does each page have a sequential page number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BA306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FF31B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7E06CF" w14:textId="16AB72D6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D80F49" w14:textId="4A6149BE" w:rsidR="000D593D" w:rsidRPr="000C2B8F" w:rsidRDefault="002E754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CF466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777F602" w14:textId="77777777">
        <w:trPr>
          <w:trHeight w:val="466"/>
        </w:trPr>
        <w:tc>
          <w:tcPr>
            <w:tcW w:w="5881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C4B2E0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39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0F3716" w14:textId="1156DB3D" w:rsidR="000D593D" w:rsidRPr="000C2B8F" w:rsidRDefault="002E754F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C0F646" w14:textId="4077DB64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31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B4A682" w14:textId="51A5CF79" w:rsidR="000D593D" w:rsidRPr="000C2B8F" w:rsidRDefault="002E754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64A337" w14:textId="6115340A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D6549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bookmarkEnd w:id="16"/>
    <w:p w14:paraId="20255357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bookmarkEnd w:id="15"/>
    <w:p w14:paraId="52FAF550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bookmarkStart w:id="17" w:name="_Hlk101945239"/>
    </w:p>
    <w:p w14:paraId="00A1ED8F" w14:textId="77777777" w:rsidR="000D593D" w:rsidRPr="000C2B8F" w:rsidRDefault="00B778B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t xml:space="preserve">Help users recognize, diagnose, and recover from errors </w:t>
      </w:r>
    </w:p>
    <w:p w14:paraId="5F234537" w14:textId="77777777" w:rsidR="000D593D" w:rsidRPr="000C2B8F" w:rsidRDefault="00B778B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8C6F2DC" wp14:editId="635FDA41">
                <wp:extent cx="6894576" cy="6097"/>
                <wp:effectExtent l="0" t="0" r="0" b="0"/>
                <wp:docPr id="109999" name="Group 1099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5" name="Shape 137575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9999" style="width:542.88pt;height:0.480042pt;mso-position-horizontal-relative:char;mso-position-vertical-relative:line" coordsize="68945,60">
                <v:shape id="Shape 137576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672326A5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A8E812D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n better than good error messages </w:t>
      </w:r>
      <w:proofErr w:type="gramStart"/>
      <w:r w:rsidRPr="000C2B8F">
        <w:rPr>
          <w:sz w:val="22"/>
          <w:szCs w:val="20"/>
        </w:rPr>
        <w:t>is</w:t>
      </w:r>
      <w:proofErr w:type="gramEnd"/>
      <w:r w:rsidRPr="000C2B8F">
        <w:rPr>
          <w:sz w:val="22"/>
          <w:szCs w:val="20"/>
        </w:rPr>
        <w:t xml:space="preserve"> a careful design which prevents a problem from occurring in the first place.  </w:t>
      </w:r>
    </w:p>
    <w:p w14:paraId="57FE7124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7474B18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ither eliminate error-prone conditions or check for them and present users with a confirmation option before they commit to the action. (Read full article on </w:t>
      </w:r>
      <w:r w:rsidRPr="000C2B8F">
        <w:rPr>
          <w:color w:val="0463C1"/>
          <w:sz w:val="22"/>
          <w:szCs w:val="20"/>
          <w:u w:val="single" w:color="0463C1"/>
        </w:rPr>
        <w:t>preventing user errors</w:t>
      </w:r>
      <w:r w:rsidRPr="000C2B8F">
        <w:rPr>
          <w:sz w:val="22"/>
          <w:szCs w:val="20"/>
        </w:rPr>
        <w:t xml:space="preserve">.) </w:t>
      </w:r>
    </w:p>
    <w:p w14:paraId="6518A977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0D593D" w:rsidRPr="000C2B8F" w14:paraId="655527D7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E2A1A96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04ADCF6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30B9592" w14:textId="77777777" w:rsidR="000D593D" w:rsidRPr="000C2B8F" w:rsidRDefault="00B778B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E75D177" w14:textId="77777777" w:rsidR="000D593D" w:rsidRPr="000C2B8F" w:rsidRDefault="00B778B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8F18A62" w14:textId="77777777" w:rsidR="000D593D" w:rsidRPr="000C2B8F" w:rsidRDefault="00B778B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556CEBB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E45C2F6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2B343A1B" w14:textId="77777777">
        <w:trPr>
          <w:trHeight w:val="5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E64018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359C28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sound used to signal an error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B4704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44A4D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4C3C4" w14:textId="36AA94B4" w:rsidR="000D593D" w:rsidRPr="000C2B8F" w:rsidRDefault="003F1B2B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87131C" w14:textId="491792A9" w:rsidR="000D593D" w:rsidRPr="000C2B8F" w:rsidRDefault="003F1B2B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F5225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03154F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5DC01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F5BCB3" w14:textId="77777777" w:rsidR="000D593D" w:rsidRPr="000C2B8F" w:rsidRDefault="00B778B2">
            <w:pPr>
              <w:spacing w:line="236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 stated constructively, without overt or implied criticism of the user?  </w:t>
            </w:r>
          </w:p>
          <w:p w14:paraId="2454EA8F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68B72705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(</w:t>
            </w:r>
            <w:proofErr w:type="gramStart"/>
            <w:r w:rsidRPr="000C2B8F">
              <w:rPr>
                <w:sz w:val="22"/>
                <w:szCs w:val="20"/>
              </w:rPr>
              <w:t>ie</w:t>
            </w:r>
            <w:proofErr w:type="gramEnd"/>
            <w:r w:rsidRPr="000C2B8F">
              <w:rPr>
                <w:sz w:val="22"/>
                <w:szCs w:val="20"/>
              </w:rPr>
              <w:t xml:space="preserve">: avoids using 'you' in the wording)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0D810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4DB134" w14:textId="490D6C37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941E76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617765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2E586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16BD6CA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5524A8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6C1A45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prompts imply that the user is in control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38AFB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B9F9D6" w14:textId="22FD59BE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27855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BF3CCF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8C823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45B7975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1BCB50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53A449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 brief and unambiguous.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277C2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493540" w14:textId="6C6886BE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8CC80A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E32822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78DE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6E26A8A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4F7397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124BE3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humorous error messages are used, are they appropriate and inoffensive to the user population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F609D4" w14:textId="028181E8" w:rsidR="000D593D" w:rsidRPr="000C2B8F" w:rsidRDefault="009A1E15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E3ACA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62998C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A94968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71E17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DB084B5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1E1CB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4006E0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error messages </w:t>
            </w:r>
            <w:proofErr w:type="gramStart"/>
            <w:r w:rsidRPr="000C2B8F">
              <w:rPr>
                <w:sz w:val="22"/>
                <w:szCs w:val="20"/>
              </w:rPr>
              <w:t>grammatically</w:t>
            </w:r>
            <w:proofErr w:type="gramEnd"/>
            <w:r w:rsidRPr="000C2B8F">
              <w:rPr>
                <w:sz w:val="22"/>
                <w:szCs w:val="20"/>
              </w:rPr>
              <w:t xml:space="preserve"> correc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547EE9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95B20B" w14:textId="3D61646B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DC4482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3D1A60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29A52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6C0F2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DFE38E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298339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avoid the use of exclamation point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9BE3DF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81A467" w14:textId="5C562D1F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CB459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EF8543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D8276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EC2A4A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8F281C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5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029030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avoid the use of violent or hostile word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626F5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56E1CE" w14:textId="710DDD58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217D51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D17253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1BDB8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E5882DE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33CB9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159AB3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avoid a robotic ton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DC85C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487A5" w14:textId="1892B24E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D49DCE" w14:textId="36E55FA3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B6D202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A37F5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60E1D4F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A1782F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8C6E86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all error messages in the system use consistent grammatical style, form, terminology, and abbrevia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790782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21F798" w14:textId="4ECF15C1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24553D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E6E8E4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8143A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EFFFE57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875B4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C4BA9B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command language use normal action-object syntax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7BF0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A8268B" w14:textId="79826886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DB626A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5B44A7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65A88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F9C0E1E" w14:textId="77777777" w:rsidTr="009A1E15">
        <w:trPr>
          <w:trHeight w:val="917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CD36A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B5B553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command language avoid arbitrary, non-English use of punctuation, except for symbols that users already know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FA0E24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FD3E83" w14:textId="1AF0CD99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5413B7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850B28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09AF6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5C52EB8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6F142F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3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662CBC" w14:textId="77777777" w:rsidR="000D593D" w:rsidRPr="000C2B8F" w:rsidRDefault="00B778B2">
            <w:pPr>
              <w:spacing w:line="259" w:lineRule="auto"/>
              <w:ind w:left="5" w:right="5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an error is detected in a data entry field, does the system place the cursor in that field or highlight the error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CF041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DC870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34D282" w14:textId="25A677EC" w:rsidR="000D593D" w:rsidRPr="000C2B8F" w:rsidRDefault="009A1E15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7CC38F" w14:textId="66DFE85C" w:rsidR="000D593D" w:rsidRPr="000C2B8F" w:rsidRDefault="009A1E15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67020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8D785C7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9E0577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4457B0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inform the user of the error's severity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E4A9E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5771F1" w14:textId="36E20437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BAFA20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1A73B9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D6285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A02907F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33EA66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B4335B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suggest the cause of the problem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22FDE7" w14:textId="7F7B7911" w:rsidR="000D593D" w:rsidRPr="000C2B8F" w:rsidRDefault="009A1E15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736A9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CC5335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A0EEDE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F8B9F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E705136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6E1D39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63D952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indicate what action the user needs to take to correct the error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94C873" w14:textId="45857B59" w:rsidR="000D593D" w:rsidRPr="000C2B8F" w:rsidRDefault="009A1E15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DABD5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9DA897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596C5E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9F1EE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27CC054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E87CA6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02EC36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supports both novice and expert users, are multiple levels of error-message detail availab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2C896A" w14:textId="3D1CCF1D" w:rsidR="000D593D" w:rsidRPr="000C2B8F" w:rsidRDefault="009A1E15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A0916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F62954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9C555B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8355B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4572350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06EAFE62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002D9AFF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7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9FE53E" w14:textId="2F63039C" w:rsidR="000D593D" w:rsidRPr="000C2B8F" w:rsidRDefault="009A1E15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2A6A72" w14:textId="0B992000" w:rsidR="000D593D" w:rsidRPr="000C2B8F" w:rsidRDefault="009A1E15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1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42808B" w14:textId="53843A7A" w:rsidR="000D593D" w:rsidRPr="000C2B8F" w:rsidRDefault="009A1E15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4A01E6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37D79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bookmarkEnd w:id="17"/>
    <w:p w14:paraId="3DF26AE9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17FC44FD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43EF574E" w14:textId="77777777" w:rsidR="000D593D" w:rsidRPr="000C2B8F" w:rsidRDefault="00B778B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bookmarkStart w:id="18" w:name="_Hlk101948468"/>
      <w:r w:rsidRPr="000C2B8F">
        <w:rPr>
          <w:color w:val="21618B"/>
          <w:sz w:val="32"/>
          <w:szCs w:val="20"/>
        </w:rPr>
        <w:lastRenderedPageBreak/>
        <w:t xml:space="preserve">Error prevention </w:t>
      </w:r>
    </w:p>
    <w:p w14:paraId="4FF52A6B" w14:textId="77777777" w:rsidR="000D593D" w:rsidRPr="000C2B8F" w:rsidRDefault="00B778B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6F44E4E0" wp14:editId="410D497B">
                <wp:extent cx="6894576" cy="6097"/>
                <wp:effectExtent l="0" t="0" r="0" b="0"/>
                <wp:docPr id="118997" name="Group 1189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9" name="Shape 137579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997" style="width:542.88pt;height:0.480042pt;mso-position-horizontal-relative:char;mso-position-vertical-relative:line" coordsize="68945,60">
                <v:shape id="Shape 137580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0B6937F8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E94EA8D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n better than good error messages </w:t>
      </w:r>
      <w:proofErr w:type="gramStart"/>
      <w:r w:rsidRPr="000C2B8F">
        <w:rPr>
          <w:sz w:val="22"/>
          <w:szCs w:val="20"/>
        </w:rPr>
        <w:t>is</w:t>
      </w:r>
      <w:proofErr w:type="gramEnd"/>
      <w:r w:rsidRPr="000C2B8F">
        <w:rPr>
          <w:sz w:val="22"/>
          <w:szCs w:val="20"/>
        </w:rPr>
        <w:t xml:space="preserve"> a careful design which prevents a problem from occurring in the first place. </w:t>
      </w:r>
    </w:p>
    <w:p w14:paraId="11F70BAD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87"/>
        <w:gridCol w:w="675"/>
        <w:gridCol w:w="710"/>
        <w:gridCol w:w="667"/>
        <w:gridCol w:w="888"/>
        <w:gridCol w:w="1971"/>
      </w:tblGrid>
      <w:tr w:rsidR="000D593D" w:rsidRPr="000C2B8F" w14:paraId="1FD11679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D87A74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828B71D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D05C473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14E65B6" w14:textId="77777777" w:rsidR="000D593D" w:rsidRPr="000C2B8F" w:rsidRDefault="00B778B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7A0F3BA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4B2DCAC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CC86B82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062308CB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57D4E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909869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page includes groups of data, can users enter more than one group on a single screen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33C7D8" w14:textId="264D5220" w:rsidR="000D593D" w:rsidRPr="000C2B8F" w:rsidRDefault="0095410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658D3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0A68B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5F70E4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7AE152" w14:textId="77777777" w:rsidR="000D593D" w:rsidRPr="000C2B8F" w:rsidRDefault="00B778B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0BB23D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150CEC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9D5D8E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enu choice name on a higher-level menu used as the menu title of the lower-level menu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1ABD52" w14:textId="6439BCEE" w:rsidR="000D593D" w:rsidRPr="000C2B8F" w:rsidRDefault="0095410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DDB721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C7134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3B5DA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85188D" w14:textId="77777777" w:rsidR="000D593D" w:rsidRPr="000C2B8F" w:rsidRDefault="00B778B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0E01B7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C19FE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2067A4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choices logical, distinctive, and mutually exclusiv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34C8A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03ADB3" w14:textId="6B9220C8" w:rsidR="000D593D" w:rsidRPr="000C2B8F" w:rsidRDefault="0095410B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2B9AD9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E0431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7B5F91" w14:textId="77777777" w:rsidR="000D593D" w:rsidRPr="000C2B8F" w:rsidRDefault="00B778B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709B747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47A42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B31956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data inputs case-blind whenever po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DFA62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F6CD17" w14:textId="79F3A8BC" w:rsidR="000D593D" w:rsidRPr="000C2B8F" w:rsidRDefault="0095410B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269C6E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4C273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88469D" w14:textId="77777777" w:rsidR="000D593D" w:rsidRPr="000C2B8F" w:rsidRDefault="00B778B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043E4C3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8C1C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BF1AB2" w14:textId="77777777" w:rsidR="000D593D" w:rsidRPr="000C2B8F" w:rsidRDefault="00B778B2">
            <w:pPr>
              <w:spacing w:line="259" w:lineRule="auto"/>
              <w:ind w:left="2" w:right="7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data entry screens and dialog boxes indicate the number of character spaces available in a fiel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6FD24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E1D08F" w14:textId="3EACB7E5" w:rsidR="000D593D" w:rsidRPr="000C2B8F" w:rsidRDefault="0095410B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0ABDFA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26EE9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9C9D1B" w14:textId="77777777" w:rsidR="000D593D" w:rsidRPr="000C2B8F" w:rsidRDefault="00B778B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2E6F55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ABB90C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E6E1A5" w14:textId="77777777" w:rsidR="000D593D" w:rsidRPr="000C2B8F" w:rsidRDefault="00B778B2">
            <w:pPr>
              <w:spacing w:line="259" w:lineRule="auto"/>
              <w:ind w:left="2" w:right="2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fields in data entry screens and dialog boxes contain default values when appropriat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6B487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C7C8AE" w14:textId="00B2C52F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6AB80B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23492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BA17C4" w14:textId="77777777" w:rsidR="000D593D" w:rsidRPr="000C2B8F" w:rsidRDefault="00B778B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583FD25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71BB0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213A15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displays multiple windows, is navigation between windows simple and vi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E347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EF5E06" w14:textId="7FBE8B30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F6C6C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34756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895B65" w14:textId="77777777" w:rsidR="000D593D" w:rsidRPr="000C2B8F" w:rsidRDefault="00B778B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373860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934AE8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AD97A5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prevent users from making errors whenever po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9F8E6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26C9D3" w14:textId="3D1C1EF1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199DA3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C144F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7F8DE7" w14:textId="77777777" w:rsidR="000D593D" w:rsidRPr="000C2B8F" w:rsidRDefault="00B778B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98AF5D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EA5DD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1FC985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warn users if they are about to make a potentially serious error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82ABD1" w14:textId="36F8A17A" w:rsidR="000D593D" w:rsidRPr="000C2B8F" w:rsidRDefault="00A52CC8" w:rsidP="00A52CC8">
            <w:pPr>
              <w:tabs>
                <w:tab w:val="left" w:pos="300"/>
                <w:tab w:val="right" w:pos="516"/>
              </w:tabs>
              <w:spacing w:line="259" w:lineRule="auto"/>
              <w:ind w:left="0" w:right="1" w:firstLine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ab/>
              <w:t>na</w:t>
            </w:r>
            <w:r>
              <w:rPr>
                <w:sz w:val="22"/>
                <w:szCs w:val="20"/>
              </w:rPr>
              <w:tab/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0622C0" w14:textId="7D25F81C" w:rsidR="000D593D" w:rsidRPr="000C2B8F" w:rsidRDefault="000D593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017F0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531326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128526" w14:textId="77777777" w:rsidR="000D593D" w:rsidRPr="000C2B8F" w:rsidRDefault="00B778B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8F9C957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054C3C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1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4A76A2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intelligently interpret variations in user command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B600B8" w14:textId="6B597B60" w:rsidR="000D593D" w:rsidRPr="000C2B8F" w:rsidRDefault="00A52CC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463A7B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3E5DE5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A4F28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F92B2A" w14:textId="77777777" w:rsidR="000D593D" w:rsidRPr="000C2B8F" w:rsidRDefault="00B778B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DBA4312" w14:textId="77777777">
        <w:trPr>
          <w:trHeight w:val="470"/>
        </w:trPr>
        <w:tc>
          <w:tcPr>
            <w:tcW w:w="5881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ADFBB4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0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9DEDDA" w14:textId="62DEFE98" w:rsidR="000D593D" w:rsidRPr="000C2B8F" w:rsidRDefault="00A52CC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BA8649" w14:textId="1FD9FCA4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BE59F1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8D279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35097F" w14:textId="77777777" w:rsidR="000D593D" w:rsidRPr="000C2B8F" w:rsidRDefault="00B778B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1DAC05FF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B6ED63C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lastRenderedPageBreak/>
        <w:t xml:space="preserve"> </w:t>
      </w:r>
    </w:p>
    <w:p w14:paraId="161DAA65" w14:textId="77777777" w:rsidR="000D593D" w:rsidRPr="000C2B8F" w:rsidRDefault="00B778B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t xml:space="preserve">Recognition rather than recall </w:t>
      </w:r>
    </w:p>
    <w:p w14:paraId="0B1E9C11" w14:textId="77777777" w:rsidR="000D593D" w:rsidRPr="000C2B8F" w:rsidRDefault="00B778B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35C8C0F0" wp14:editId="719E7513">
                <wp:extent cx="6894576" cy="6097"/>
                <wp:effectExtent l="0" t="0" r="0" b="0"/>
                <wp:docPr id="118931" name="Group 1189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83" name="Shape 13758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931" style="width:542.88pt;height:0.480042pt;mso-position-horizontal-relative:char;mso-position-vertical-relative:line" coordsize="68945,60">
                <v:shape id="Shape 13758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3055F492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C9447F3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Minimize the user's memory load by making objects, actions, and options visible.  </w:t>
      </w:r>
    </w:p>
    <w:p w14:paraId="0F9916FD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F1395FD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user should not have to remember information from one part of the dialogue to another. </w:t>
      </w:r>
    </w:p>
    <w:p w14:paraId="2D6DFFF3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Instructions for use of the system should be visible or easily retrievable whenever appropriate. </w:t>
      </w:r>
    </w:p>
    <w:p w14:paraId="7000DCA0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C1CCDAC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(Read full article on </w:t>
      </w:r>
      <w:r w:rsidRPr="000C2B8F">
        <w:rPr>
          <w:color w:val="0463C1"/>
          <w:sz w:val="22"/>
          <w:szCs w:val="20"/>
          <w:u w:val="single" w:color="0463C1"/>
        </w:rPr>
        <w:t>recognition vs. recall in UX</w:t>
      </w:r>
      <w:r w:rsidRPr="000C2B8F">
        <w:rPr>
          <w:sz w:val="22"/>
          <w:szCs w:val="20"/>
        </w:rPr>
        <w:t xml:space="preserve">.) </w:t>
      </w:r>
    </w:p>
    <w:p w14:paraId="280B40E3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66893351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2C5129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D67FC2E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942672C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37CE392" w14:textId="77777777" w:rsidR="000D593D" w:rsidRPr="000C2B8F" w:rsidRDefault="00B778B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93310B0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713EFB3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2DF95F8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0BC4D3B3" w14:textId="77777777">
        <w:trPr>
          <w:trHeight w:val="1080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829DAB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E76A8A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visual cues and white space used to distinguish questions, prompts, instructions, and user input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EED33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2925AA" w14:textId="0D29B14B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96D84E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F4F16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DD66F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FEE4C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FA4110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9EBDC8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data display start in the upper-left corner of the scree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E379A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BDAC0B" w14:textId="13834538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7DEF5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53080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67323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CC1BBC6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9BEDA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9ECF3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ultiword field labels placed horizontally when space allow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03FDB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2954B6" w14:textId="2E0326F3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A38DED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88A5B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498D6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CB2B2B2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4D666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5D9411" w14:textId="77777777" w:rsidR="000D593D" w:rsidRPr="000C2B8F" w:rsidRDefault="00B778B2">
            <w:pPr>
              <w:spacing w:line="259" w:lineRule="auto"/>
              <w:ind w:left="2" w:right="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all data a user needs on display at each step in a transaction sequenc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06418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D4497" w14:textId="49F9F532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0D3F8D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4BF73D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8B20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9767BB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7E560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B7B5BD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, cues, and messages placed where the eye is likely to be looking on the scree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C41A7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37CBA8" w14:textId="15404C7E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8C94A4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2F42A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1CC9C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BAAF73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75D95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1F3313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prompts been formatted using white space, justification, and visual cues for easy scanning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F7254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5E4300" w14:textId="5EC342A2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D3CE8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5644F4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A0391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095D7B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E999E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C3206B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text areas have "breathing space" around th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BF845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458EF3" w14:textId="03E017EC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9A55E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99DD9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D7D86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5837954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822BD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D91B0A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an obvious visual distinction made between "choose one" menu and "choose many" menu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EF4E76" w14:textId="435FE0E4" w:rsidR="000D593D" w:rsidRPr="000C2B8F" w:rsidRDefault="00A52CC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A1DA35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3D1F30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E2388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030F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8BFF72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D26030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C0CEA8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gray out or delete labels of inactive feilds and/or button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C4C5D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E7B064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669E8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DC95B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68137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B4AFBA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7A5A9B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7.1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F2BD4E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items been grouped into logical zones, and have headings been used to distinguish between zone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5540B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A15F9D" w14:textId="140C2303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DDD26B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E182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52773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2FC67399" w14:textId="77777777" w:rsidR="000D593D" w:rsidRPr="000C2B8F" w:rsidRDefault="000D593D">
      <w:pPr>
        <w:spacing w:line="259" w:lineRule="auto"/>
        <w:ind w:left="-729" w:right="11458" w:firstLine="0"/>
        <w:rPr>
          <w:sz w:val="22"/>
          <w:szCs w:val="20"/>
        </w:rPr>
      </w:pP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7E6FC261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B4D865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82724E0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0BE6FA1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4CD4D8E" w14:textId="77777777" w:rsidR="000D593D" w:rsidRPr="000C2B8F" w:rsidRDefault="00B778B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32500CD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D9C857F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8BA4ED9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3F78020D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81047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1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9615FD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zones been separated by spaces, lines, color, letters, bold titles, rules lines, or shaded areas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D657E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F8618A" w14:textId="30A7DE2B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C2AC5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59A0A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760A5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6E8AAE9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F3810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95D8F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close to fields, but separated by at least one spac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76E80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B02D69" w14:textId="3302DFD1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CAD8F4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F1F13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C0A0E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C5F6E91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F177F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936DCF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long columnar fields broken up into groups of five, separated by a blank lin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E8717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54F4B0" w14:textId="10511C00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3BC858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81D1F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604C6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C89BBC6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21B38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F01509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optional data entry fields clearly mark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63C47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7442E0" w14:textId="12ABD746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364FB6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9CC5C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5C007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32B145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F59B2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4D3919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ymbols used to break long input strings into "chunks"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945484" w14:textId="55ABCAA2" w:rsidR="000D593D" w:rsidRPr="000C2B8F" w:rsidRDefault="00A52CC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7B1D08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155D8C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B2B30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BF46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849829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B8250C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72163B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reverse video or color highlighting used to get the user's attentio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CB89E3" w14:textId="0F8AA226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582A2" w14:textId="182BD3D7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217CE6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C13EF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99B1D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ECEFC91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22C43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CFA159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reverse video used to indicate that an item has been select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6D7B92" w14:textId="66B4593D" w:rsidR="000D593D" w:rsidRPr="000C2B8F" w:rsidRDefault="00A52CC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2A5844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892CCD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88974D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21553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9B3954C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BC1B7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77A24A" w14:textId="77777777" w:rsidR="000D593D" w:rsidRPr="000C2B8F" w:rsidRDefault="00B778B2">
            <w:pPr>
              <w:spacing w:line="259" w:lineRule="auto"/>
              <w:ind w:left="2" w:right="13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ize, boldface, underlining, color, shading, or typography used to show relative quantity or importance of different screen item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99D1E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16E077" w14:textId="2FD072D8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AE02A1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A7CCA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64022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C48D3A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733324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7DBE32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borders used to identify meaningful group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F6875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B3D6B9" w14:textId="6AD2A1B5" w:rsidR="000D593D" w:rsidRPr="000C2B8F" w:rsidRDefault="00A52CC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414C2D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14337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06286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C127D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ECB58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FC487F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same color been used to group related elemen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5E4D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D7CDA3" w14:textId="724A2E94" w:rsidR="000D593D" w:rsidRPr="000C2B8F" w:rsidRDefault="009A5D3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F8CA65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7958E9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54C2C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B002EBF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22D53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59DACD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color coding consistent throughout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2B92B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A81859" w14:textId="22E9EB8A" w:rsidR="000D593D" w:rsidRPr="000C2B8F" w:rsidRDefault="009A5D3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BAEC10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FF2AE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1ED5E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0A75D15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0E21B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312D05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color used in conjunction with some other redundant cu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98FF1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7F133D" w14:textId="02FDC5B5" w:rsidR="000D593D" w:rsidRPr="000C2B8F" w:rsidRDefault="009A5D3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11C4A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B13A8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1FA91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24EA1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AAB42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7.2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CE7851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good color and brightness contrast between image and background color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EA72C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42DEDE" w14:textId="5C96698C" w:rsidR="000D593D" w:rsidRPr="000C2B8F" w:rsidRDefault="009A5D3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6CC48F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BDA0F4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D485F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C38CE5D" w14:textId="77777777">
        <w:trPr>
          <w:trHeight w:val="133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36450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023BE9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light, bright, saturated colors been used to emphasize data and have darker, duller, and desaturated colors been used to de-emphasize data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C13FD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BB3861" w14:textId="115C13EE" w:rsidR="000D593D" w:rsidRPr="000C2B8F" w:rsidRDefault="009A5D3F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6EC53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FCE7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F10AD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36CBB12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51A8D7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C71EE3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first word of each menu choice the most important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F8E20E" w14:textId="713F5DF0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04E2AA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87AB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08619F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95F1D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303CBFD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D519130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D3B8448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F4E6738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DDA9780" w14:textId="77777777" w:rsidR="000D593D" w:rsidRPr="000C2B8F" w:rsidRDefault="00B778B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5F2E045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1927794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B0251A9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C511AEA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B56BAB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6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F07941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provide mapping: that is, are the relationships between controls and actions apparent to the user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688F4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4E4AE5" w14:textId="2703A93D" w:rsidR="000D593D" w:rsidRPr="000C2B8F" w:rsidRDefault="0059350E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9C2FCC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E2819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919D6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4B41685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2655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7593E4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nput data codes distinctiv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B765E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CCFAC0" w14:textId="5280561C" w:rsidR="000D593D" w:rsidRPr="000C2B8F" w:rsidRDefault="0059350E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BC7B8E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DCCE54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E43AE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48CC547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D0B00C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FEC45C" w14:textId="77777777" w:rsidR="000D593D" w:rsidRPr="000C2B8F" w:rsidRDefault="00B778B2">
            <w:pPr>
              <w:spacing w:line="259" w:lineRule="auto"/>
              <w:ind w:left="2" w:right="19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nactive menu items grayed out or omitt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BFA49C" w14:textId="2B6A22AE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1ACE70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6E6965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CDFED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B64BF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F7DCA2E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79156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35E2E3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menu selection defaul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4DDE3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534704" w14:textId="21C147BA" w:rsidR="000D593D" w:rsidRPr="000C2B8F" w:rsidRDefault="0059350E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D82651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42BE4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8B77C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CA70FA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C220DA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3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731260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salient visual cues to identify the active window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94DC2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CE472A" w14:textId="0EE96E3C" w:rsidR="000D593D" w:rsidRPr="000C2B8F" w:rsidRDefault="0059350E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8CFA49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6AAF2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CEC6A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51A225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10CC4C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3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7A236D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data entry screens and dialog boxes, are dependent fields displayed only when necessar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ADDFB2" w14:textId="47DB98AE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6B81A3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59191D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2551A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B9CDD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A8538DA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6A46C1F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1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4CD4DF84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31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FA744" w14:textId="4E7D1DA2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10AD27" w14:textId="1AE949E8" w:rsidR="000D593D" w:rsidRPr="000C2B8F" w:rsidRDefault="0059350E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5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CF75A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E1624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83489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03E2D53F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01B8164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A3FB950" w14:textId="77777777" w:rsidR="000D593D" w:rsidRPr="000C2B8F" w:rsidRDefault="000D593D">
      <w:pPr>
        <w:rPr>
          <w:sz w:val="22"/>
          <w:szCs w:val="20"/>
        </w:rPr>
        <w:sectPr w:rsidR="000D593D" w:rsidRPr="000C2B8F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Page"/>
          </w:footnotePr>
          <w:pgSz w:w="12240" w:h="15840"/>
          <w:pgMar w:top="1231" w:right="782" w:bottom="1930" w:left="729" w:header="689" w:footer="873" w:gutter="0"/>
          <w:cols w:space="720"/>
        </w:sectPr>
      </w:pPr>
    </w:p>
    <w:p w14:paraId="69B4FFB0" w14:textId="77777777" w:rsidR="000D593D" w:rsidRPr="000C2B8F" w:rsidRDefault="00B778B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Flexibility and efficiency of use </w:t>
      </w:r>
    </w:p>
    <w:p w14:paraId="5FC1E3AB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C480411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Accelerators — unseen by the novice user — may often speed up the interaction for the expert user such that the system can cater to both inexperienced and experienced users. Allow users to tailor frequent actions. </w:t>
      </w:r>
    </w:p>
    <w:p w14:paraId="61D0DE0F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3"/>
        <w:gridCol w:w="672"/>
        <w:gridCol w:w="706"/>
        <w:gridCol w:w="672"/>
        <w:gridCol w:w="888"/>
        <w:gridCol w:w="1967"/>
      </w:tblGrid>
      <w:tr w:rsidR="000D593D" w:rsidRPr="000C2B8F" w14:paraId="18A00A3A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4E3D625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39B041C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CF988A0" w14:textId="77777777" w:rsidR="000D593D" w:rsidRPr="000C2B8F" w:rsidRDefault="00B778B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BFB55E5" w14:textId="77777777" w:rsidR="000D593D" w:rsidRPr="000C2B8F" w:rsidRDefault="00B778B2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41AD7BB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4D2FAD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CEE2F79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03FDAF1" w14:textId="77777777">
        <w:trPr>
          <w:trHeight w:val="5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B521AB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98BB8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Navigation: Is information easy to find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D1C937" w14:textId="77777777" w:rsidR="000D593D" w:rsidRPr="000C2B8F" w:rsidRDefault="00B778B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2125BC" w14:textId="02C518C9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B1869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8470D3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E903B3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7F2A00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F4590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DC8273" w14:textId="77777777" w:rsidR="000D593D" w:rsidRPr="000C2B8F" w:rsidRDefault="00B778B2">
            <w:pPr>
              <w:spacing w:line="259" w:lineRule="auto"/>
              <w:ind w:left="5" w:right="2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esentation: Is the visual layout well design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854727" w14:textId="77777777" w:rsidR="000D593D" w:rsidRPr="000C2B8F" w:rsidRDefault="00B778B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0760B0" w14:textId="5E547FC7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14F84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85D2C5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3CFFE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20BF0E4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B1CF7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12F6D7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nversation: Is the information accurate, complete, and understanda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94580B" w14:textId="77777777" w:rsidR="000D593D" w:rsidRPr="000C2B8F" w:rsidRDefault="00B778B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0271D7" w14:textId="6AB6EE4D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D628C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E68AA6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61B28F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C6F7EE3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25259B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208FCA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Goal-oriented (What can I do with this program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39021E" w14:textId="77777777" w:rsidR="000D593D" w:rsidRPr="000C2B8F" w:rsidRDefault="00B778B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12E230" w14:textId="06E0FE3B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7C022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6AC31F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CC3DE6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6C4A254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63BE9B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9408C3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escriptive (What is this thing for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21137A" w14:textId="77777777" w:rsidR="000D593D" w:rsidRPr="000C2B8F" w:rsidRDefault="00B778B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F52C13" w14:textId="0085D363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A8BF5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C2A3FC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19D9C9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828533F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942DBB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AB4822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ocedural (How do I do this task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FB1B17" w14:textId="77777777" w:rsidR="000D593D" w:rsidRPr="000C2B8F" w:rsidRDefault="00B778B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4B19EC" w14:textId="290B280D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2E410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81C8FD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088022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A96D325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0E68E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DA8D81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terpretive (Why did that happen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735AD0" w14:textId="77777777" w:rsidR="000D593D" w:rsidRPr="000C2B8F" w:rsidRDefault="00B778B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6FCC4F" w14:textId="2C0C3F36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FDB82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8EBEFB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4184F6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00DA3A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2EFCFF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AC9237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Navigational (Where am I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71F7B5" w14:textId="77777777" w:rsidR="000D593D" w:rsidRPr="000C2B8F" w:rsidRDefault="00B778B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38CFA4" w14:textId="6CE1BA57" w:rsidR="000D593D" w:rsidRPr="000C2B8F" w:rsidRDefault="0059350E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82B9B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1C8ED4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A04EEE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32D2122" w14:textId="77777777">
        <w:trPr>
          <w:trHeight w:val="133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C0ADC6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D76271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llow novice users to enter the simplest, most common form of each command, and allow expert users to add parameter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E856E7" w14:textId="3A6E96E1" w:rsidR="000D593D" w:rsidRPr="000C2B8F" w:rsidRDefault="0059350E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5AAB3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66576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33299B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D02BCD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C16E94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5CB7AA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FEFC4F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xpert users have the option of entering multiple commands in a single string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221D5E" w14:textId="537BDA11" w:rsidR="000D593D" w:rsidRPr="000C2B8F" w:rsidRDefault="0059350E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CD819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F1F02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97B229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9A9136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74D8B31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BBF2D1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5F079B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r data entry screens with many fields or in which source documents may be incomplete, can users save a partially filled screen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B38A52" w14:textId="5CD9AD87" w:rsidR="000D593D" w:rsidRPr="000C2B8F" w:rsidRDefault="0059350E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CE2A6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3E921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77EEFA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17A623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0FE2E71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E1C80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C32CE6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utomatically enter leading zero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9E5F86" w14:textId="0E14A58B" w:rsidR="000D593D" w:rsidRPr="000C2B8F" w:rsidRDefault="0059350E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C38E2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30DBA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67C168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73728C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835B726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4866C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8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9B2C25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data entry screens, do users have the option of either clicking directly on a field or using a keyboard shortcu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F9511A" w14:textId="77777777" w:rsidR="000D593D" w:rsidRPr="000C2B8F" w:rsidRDefault="00B778B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A90BC4" w14:textId="68EFAEF0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35365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71B2A5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DF290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4F8428E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FC02330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912E857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5682DD8" w14:textId="77777777" w:rsidR="000D593D" w:rsidRPr="000C2B8F" w:rsidRDefault="00B778B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8B381F3" w14:textId="77777777" w:rsidR="000D593D" w:rsidRPr="000C2B8F" w:rsidRDefault="00B778B2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98D0FE3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3A72B52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F359094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1AB03F16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1DEB5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4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D9894B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menus, do users have the option of either clicking directly on a menu item or using a keyboard shortcut?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7500A6" w14:textId="77777777" w:rsidR="000D593D" w:rsidRPr="000C2B8F" w:rsidRDefault="00B778B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A6CAA1" w14:textId="4E17188F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B852A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4804DF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EFB2EF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5D307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70F4AC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6767D6" w14:textId="77777777" w:rsidR="000D593D" w:rsidRPr="000C2B8F" w:rsidRDefault="00B778B2">
            <w:pPr>
              <w:spacing w:line="259" w:lineRule="auto"/>
              <w:ind w:left="5" w:right="4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 dialog boxes, do users have the option of either clicking directly on a dialog box option or using a keyboard shortcu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07789A" w14:textId="77777777" w:rsidR="000D593D" w:rsidRPr="000C2B8F" w:rsidRDefault="00B778B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AA6916" w14:textId="67160AF3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E533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1B9092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85E2DE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682EF8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1952EC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8EEDB8" w14:textId="77777777" w:rsidR="000D593D" w:rsidRPr="000C2B8F" w:rsidRDefault="00B778B2">
            <w:pPr>
              <w:spacing w:line="259" w:lineRule="auto"/>
              <w:ind w:left="5" w:right="23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expert users bypass nested dialog boxes with either type-ahead, user-defined macros, or keyboard shortcut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427859" w14:textId="7CA4262E" w:rsidR="000D593D" w:rsidRPr="000C2B8F" w:rsidRDefault="00973FD4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0FB34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5D15B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17CBEE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F732E4" w14:textId="5EE89A73" w:rsidR="000D593D" w:rsidRPr="000C2B8F" w:rsidRDefault="00973FD4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re is no nested dialog or nested menu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3D4011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DDEA746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11C417B4" w14:textId="77777777" w:rsidR="000D593D" w:rsidRPr="000C2B8F" w:rsidRDefault="00B778B2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6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CDFDD4" w14:textId="1C7A0F09" w:rsidR="000D593D" w:rsidRPr="000C2B8F" w:rsidRDefault="00973FD4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5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F72A7" w14:textId="3361211B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1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2E32D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60D7C4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42517F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1CF983A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40FD0EC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0DCEBE23" w14:textId="77777777" w:rsidR="000D593D" w:rsidRPr="000C2B8F" w:rsidRDefault="00B778B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Aesthetic and minimalist design </w:t>
      </w:r>
    </w:p>
    <w:p w14:paraId="4F60F45E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58BA811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Dialogues should not contain information which is irrelevant or rarely needed.  </w:t>
      </w:r>
    </w:p>
    <w:p w14:paraId="69BB7FEC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9276237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ry extra unit of information in a dialogue competes with the relevant units of information and diminishes their relative visibility. </w:t>
      </w:r>
    </w:p>
    <w:p w14:paraId="56EFBDE2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0D593D" w:rsidRPr="000C2B8F" w14:paraId="6B414EF1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654622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E45CD28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6DC3559" w14:textId="77777777" w:rsidR="000D593D" w:rsidRPr="000C2B8F" w:rsidRDefault="00B778B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8F76B8E" w14:textId="77777777" w:rsidR="000D593D" w:rsidRPr="000C2B8F" w:rsidRDefault="00B778B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6E5E05C" w14:textId="77777777" w:rsidR="000D593D" w:rsidRPr="000C2B8F" w:rsidRDefault="00B778B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BDCDEA0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3555241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329F677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7E70C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B88A08" w14:textId="77777777" w:rsidR="000D593D" w:rsidRPr="000C2B8F" w:rsidRDefault="00B778B2">
            <w:pPr>
              <w:spacing w:line="259" w:lineRule="auto"/>
              <w:ind w:left="5" w:right="7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only (and all) information essential to decision making displayed on the screen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9440A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812826" w14:textId="303FD5C3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EE1FB6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433DCB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A662D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9556A5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E12DE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AA44A3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all icons in a set visually and conceptually distinc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1825FD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762FA8" w14:textId="1BF86239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0F0438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219710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ACF59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8E420E4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DE051E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77247F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excessive detail in icon design been avoided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BFD262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F6E6EC" w14:textId="22DCEA05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05C61A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8D892B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D4198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5F5C0BE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CEA45E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848650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large objects, bold lines, and simple areas been used to distinguish ic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216E92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9BCA21" w14:textId="100A75F8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A62DD4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38EFB0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500C5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270EEFF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F004C6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F41246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ach icon stand out from its background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6DC1F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65BCC" w14:textId="7C5C6EC0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EC76C1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949531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2C52C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86342F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D576C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5F9936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uses a standard GUI interface where menu sequence has already been specified, do menus adhere to the specification whenever possib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85885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CBE4F2" w14:textId="0111BCC8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1AD715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B9F8D3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8B995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515781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8CD4E6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D075FC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aningful groups of items separated by white spa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4B3D42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79D85B" w14:textId="2083F00B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6DEA8E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CC3F12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9C8E8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0B994E3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ADAF8C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3484D9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white space used to create symmetry and lead the eye in the appropriate direction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D93D6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1506E3" w14:textId="009C8FFF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B5F8F9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1D3F5F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15145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33BF692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918F0D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299D3F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ach data entry screen have a short, simple, clear, distinctive tit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82443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7FD304" w14:textId="114CD8E2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CEFC8C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BB5443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9C5A2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82E9765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6EF56F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CA9E96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brief, familiar, and descriptiv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328C5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3E2FF6" w14:textId="4C290A84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C2B8BF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36630F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8310F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89D6BB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72B1FD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232EE0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 expressed in the affirmative, and do they use the active voi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C9F38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8F9B8B" w14:textId="5D853E52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4EEAC0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90BDFD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D55EA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05FFC4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3AEC2D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9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83753A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each lower-level menu choice associated with only one higher level menu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52E13" w14:textId="3FE4743E" w:rsidR="000D593D" w:rsidRPr="000C2B8F" w:rsidRDefault="00973FD4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35806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8C69D3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4C581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D9B77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340214F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5E753A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C423D1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titles brief, yet long enough to communicat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9EC073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49C61B" w14:textId="3A4C47C4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41DAD7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754C90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6FDB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81AE466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05C2D0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4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0F8565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pop-up or pull-down menus within data entry fields that have many, but welldefined, entry options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7D59BF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E8B726" w14:textId="1B69EA7F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C70094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6DE418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D4144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55239C1" w14:textId="77777777">
        <w:trPr>
          <w:trHeight w:val="470"/>
        </w:trPr>
        <w:tc>
          <w:tcPr>
            <w:tcW w:w="588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B8F984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4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491C56" w14:textId="4955B7C5" w:rsidR="000D593D" w:rsidRPr="000C2B8F" w:rsidRDefault="00973FD4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D0F1D9" w14:textId="26D212AC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3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DAED2B" w14:textId="77777777" w:rsidR="000D593D" w:rsidRPr="000C2B8F" w:rsidRDefault="00B778B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C97492" w14:textId="77777777" w:rsidR="000D593D" w:rsidRPr="000C2B8F" w:rsidRDefault="00B778B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89D8E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4E7E9148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8984DC5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35EC7DDF" w14:textId="77777777" w:rsidR="000D593D" w:rsidRPr="000C2B8F" w:rsidRDefault="00B778B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Help and documentation </w:t>
      </w:r>
    </w:p>
    <w:p w14:paraId="4CA59ECA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8C98FDE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n though it is better if the system can be used without documentation, it may be necessary to provide help and documentation.  </w:t>
      </w:r>
    </w:p>
    <w:p w14:paraId="37A0DB04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0FEF81A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Any such information should be easy to search, focused on the user's task, list concrete steps to be carried out, and not be too large. </w:t>
      </w:r>
    </w:p>
    <w:p w14:paraId="4080DA82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right w:w="44" w:type="dxa"/>
        </w:tblCellMar>
        <w:tblLook w:val="04A0" w:firstRow="1" w:lastRow="0" w:firstColumn="1" w:lastColumn="0" w:noHBand="0" w:noVBand="1"/>
      </w:tblPr>
      <w:tblGrid>
        <w:gridCol w:w="829"/>
        <w:gridCol w:w="4027"/>
        <w:gridCol w:w="1046"/>
        <w:gridCol w:w="672"/>
        <w:gridCol w:w="706"/>
        <w:gridCol w:w="670"/>
        <w:gridCol w:w="888"/>
        <w:gridCol w:w="1950"/>
      </w:tblGrid>
      <w:tr w:rsidR="000D593D" w:rsidRPr="000C2B8F" w14:paraId="7BB35AA3" w14:textId="77777777">
        <w:trPr>
          <w:trHeight w:val="3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A4B77A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074" w:type="dxa"/>
            <w:gridSpan w:val="2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C39437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BDEF0BF" w14:textId="77777777" w:rsidR="000D593D" w:rsidRPr="000C2B8F" w:rsidRDefault="00B778B2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2C69D2A" w14:textId="77777777" w:rsidR="000D593D" w:rsidRPr="000C2B8F" w:rsidRDefault="00B778B2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8881C90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8BCA504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8136916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FA3B3E1" w14:textId="77777777">
        <w:trPr>
          <w:trHeight w:val="792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A923C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1 </w:t>
            </w:r>
          </w:p>
        </w:tc>
        <w:tc>
          <w:tcPr>
            <w:tcW w:w="5074" w:type="dxa"/>
            <w:gridSpan w:val="2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CDD61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 instructions task-specific and follow the sequence of user actions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9C146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C80657" w14:textId="642327EC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A81DA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869F0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8ED590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4F1DE78" w14:textId="77777777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38A2EA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2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CEAC1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menu choices are ambiguous, does the system provide additional explanatory information when an item is select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ADF52E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A3D055" w14:textId="33BF87F7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C38E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A0B31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034EC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387C6F3" w14:textId="77777777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F0619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3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DC6F9D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data entry screens and dialog boxes supported by navigation and completion instruction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B2B5D2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F626AF" w14:textId="55CFD28A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36E8E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91E43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EE282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B1AEF35" w14:textId="77777777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E81D2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4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B29EC8" w14:textId="77777777" w:rsidR="000D593D" w:rsidRPr="000C2B8F" w:rsidRDefault="00B778B2">
            <w:pPr>
              <w:spacing w:line="259" w:lineRule="auto"/>
              <w:ind w:left="0" w:right="4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memory aids for commands, either through on-line quick reference or prompting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823B32" w14:textId="6ED655A6" w:rsidR="000D593D" w:rsidRPr="000C2B8F" w:rsidRDefault="00973FD4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25AD2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708FA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43D56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5DD0A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90EB63F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7C236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5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C2522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proofErr w:type="gramStart"/>
            <w:r w:rsidRPr="000C2B8F">
              <w:rPr>
                <w:sz w:val="22"/>
                <w:szCs w:val="20"/>
              </w:rPr>
              <w:t>Is</w:t>
            </w:r>
            <w:proofErr w:type="gramEnd"/>
            <w:r w:rsidRPr="000C2B8F">
              <w:rPr>
                <w:sz w:val="22"/>
                <w:szCs w:val="20"/>
              </w:rPr>
              <w:t xml:space="preserve"> the help function visible; for example, a key labeled HELP or a special menu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D5A4E4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237DB1" w14:textId="2FA0BAD7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99D85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0DC1A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CAC5AF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98A35A9" w14:textId="77777777">
        <w:trPr>
          <w:trHeight w:val="161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72697B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6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4537F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help system interface (navigation, presentation, and conversation) consistent with the navigation, presentation, and conversation interfaces of the application it support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803BD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83B942" w14:textId="442C958F" w:rsidR="000D593D" w:rsidRPr="000C2B8F" w:rsidRDefault="00973FD4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670E3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9A1E5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8AC3E5" w14:textId="360BF831" w:rsidR="000D593D" w:rsidRPr="000C2B8F" w:rsidRDefault="00973FD4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Help is simple but work well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E5B463D" w14:textId="77777777">
        <w:trPr>
          <w:trHeight w:val="470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39457A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7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2B0BD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context-sensitive help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716176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B4D477" w14:textId="182AA5EC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47C8F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F4E57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13381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48E7144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A24603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8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64AF3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the user change the level of detail availa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A3A250" w14:textId="2DBF8A67" w:rsidR="000D593D" w:rsidRPr="000C2B8F" w:rsidRDefault="00C83B1D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9680C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D7F29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836F7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570604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B4D182F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9BFED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0.9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8B6BD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easily switch between help and their work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B5281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CFE668" w14:textId="282D674A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C6D46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CF959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A991D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5905BF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A5B891" w14:textId="77777777" w:rsidR="000D593D" w:rsidRPr="000C2B8F" w:rsidRDefault="00B778B2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10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A63EF5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it easy to access and return from the help system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CA2442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DDB724" w14:textId="70E03B80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C7BEA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E9560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96D43D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1B970D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3E4535" w14:textId="77777777" w:rsidR="000D593D" w:rsidRPr="000C2B8F" w:rsidRDefault="00B778B2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11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F1CD67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resume work where they left off after accessing help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61EFBD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37014C" w14:textId="6557917D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39A01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BE95C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83BDF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CA0355C" w14:textId="77777777">
        <w:trPr>
          <w:trHeight w:val="404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A7EC442" w14:textId="77777777" w:rsidR="000D593D" w:rsidRPr="000C2B8F" w:rsidRDefault="00B778B2">
            <w:pPr>
              <w:spacing w:line="259" w:lineRule="auto"/>
              <w:ind w:left="109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402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nil"/>
            </w:tcBorders>
            <w:shd w:val="clear" w:color="auto" w:fill="D3E9F7"/>
          </w:tcPr>
          <w:p w14:paraId="6C3BFF73" w14:textId="77777777" w:rsidR="000D593D" w:rsidRPr="000C2B8F" w:rsidRDefault="00B778B2">
            <w:pPr>
              <w:spacing w:line="259" w:lineRule="auto"/>
              <w:ind w:left="10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1045" w:type="dxa"/>
            <w:tcBorders>
              <w:top w:val="single" w:sz="38" w:space="0" w:color="D3E9F7"/>
              <w:left w:val="nil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4C3D922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86DDF04" w14:textId="77777777" w:rsidR="000D593D" w:rsidRPr="000C2B8F" w:rsidRDefault="00B778B2">
            <w:pPr>
              <w:spacing w:line="259" w:lineRule="auto"/>
              <w:ind w:left="11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A118B59" w14:textId="77777777" w:rsidR="000D593D" w:rsidRPr="000C2B8F" w:rsidRDefault="00B778B2">
            <w:pPr>
              <w:spacing w:line="259" w:lineRule="auto"/>
              <w:ind w:left="1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E1BA893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61F080A" w14:textId="77777777" w:rsidR="000D593D" w:rsidRPr="000C2B8F" w:rsidRDefault="00B778B2">
            <w:pPr>
              <w:spacing w:line="259" w:lineRule="auto"/>
              <w:ind w:left="108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F842C31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132FE21A" w14:textId="77777777">
        <w:trPr>
          <w:trHeight w:val="4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92BD114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4028" w:type="dxa"/>
            <w:tcBorders>
              <w:top w:val="single" w:sz="38" w:space="0" w:color="D3E9F7"/>
              <w:left w:val="nil"/>
              <w:bottom w:val="single" w:sz="4" w:space="0" w:color="D3E9F7"/>
              <w:right w:val="nil"/>
            </w:tcBorders>
          </w:tcPr>
          <w:p w14:paraId="5100D11E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1045" w:type="dxa"/>
            <w:tcBorders>
              <w:top w:val="single" w:sz="38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27635879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1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45D501" w14:textId="6B754924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93FEE" w14:textId="0D83D707" w:rsidR="000D593D" w:rsidRPr="000C2B8F" w:rsidRDefault="00C83B1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9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E692FC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A19B6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D3675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2F01C38E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1B7FCB1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A6617E6" w14:textId="77777777" w:rsidR="000D593D" w:rsidRPr="000C2B8F" w:rsidRDefault="00B778B2">
      <w:pPr>
        <w:spacing w:after="240"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9AFA74C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62B1F928" w14:textId="77777777" w:rsidR="000D593D" w:rsidRPr="000C2B8F" w:rsidRDefault="00B778B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Skills </w:t>
      </w:r>
    </w:p>
    <w:p w14:paraId="60B058C2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849F386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support, extend, supplement, or enhance the user's skills, background knowledge, and expertise - not replace them. </w:t>
      </w:r>
    </w:p>
    <w:p w14:paraId="78104ED7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right w:w="45" w:type="dxa"/>
        </w:tblCellMar>
        <w:tblLook w:val="04A0" w:firstRow="1" w:lastRow="0" w:firstColumn="1" w:lastColumn="0" w:noHBand="0" w:noVBand="1"/>
      </w:tblPr>
      <w:tblGrid>
        <w:gridCol w:w="829"/>
        <w:gridCol w:w="5073"/>
        <w:gridCol w:w="672"/>
        <w:gridCol w:w="706"/>
        <w:gridCol w:w="670"/>
        <w:gridCol w:w="888"/>
        <w:gridCol w:w="1950"/>
      </w:tblGrid>
      <w:tr w:rsidR="000D593D" w:rsidRPr="000C2B8F" w14:paraId="7E490CBB" w14:textId="77777777">
        <w:trPr>
          <w:trHeight w:val="3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4AD9547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07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2449258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BAF13BD" w14:textId="77777777" w:rsidR="000D593D" w:rsidRPr="000C2B8F" w:rsidRDefault="00B778B2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694DE00" w14:textId="77777777" w:rsidR="000D593D" w:rsidRPr="000C2B8F" w:rsidRDefault="00B778B2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8158383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C630670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DFAEC53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EFF82D7" w14:textId="77777777">
        <w:trPr>
          <w:trHeight w:val="792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7A674E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1 </w:t>
            </w:r>
          </w:p>
        </w:tc>
        <w:tc>
          <w:tcPr>
            <w:tcW w:w="507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DA0177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choose between iconic and text display of information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76FBCF" w14:textId="556C193F" w:rsidR="000D593D" w:rsidRPr="000C2B8F" w:rsidRDefault="00C83B1D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A71C45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F48EB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148BF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49D86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DE3AB3B" w14:textId="77777777">
        <w:trPr>
          <w:trHeight w:val="46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4B5E61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2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7074C5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window operations easy to learn and us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3C98FD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C5D934" w14:textId="2F115EAE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2AA20B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97471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8F98C0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4440D3C" w14:textId="77777777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2CDA17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3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B76E28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are experts, usage is frequent, or the system has a slow response time, are there fewer screens (more information per screen)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09F184" w14:textId="24113D72" w:rsidR="000D593D" w:rsidRPr="000C2B8F" w:rsidRDefault="00C83B1D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83078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C4B73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B4761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233F65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808568E" w14:textId="77777777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BCA74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4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69A7D4" w14:textId="77777777" w:rsidR="000D593D" w:rsidRPr="000C2B8F" w:rsidRDefault="00B778B2">
            <w:pPr>
              <w:spacing w:line="259" w:lineRule="auto"/>
              <w:ind w:left="0" w:right="4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are novices, usage is infrequent, or the system has a fast response time, are there more screens (less information per screen)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585ED6" w14:textId="727B8461" w:rsidR="000D593D" w:rsidRPr="000C2B8F" w:rsidRDefault="00C83B1D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3B040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160A3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927DA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EB46CF" w14:textId="6B94B80F" w:rsidR="000D593D" w:rsidRPr="000C2B8F" w:rsidRDefault="00C83B1D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System is extremly easy to use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3B8CE31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ED59E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5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9DF3D6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utomatically color-code items, with little or no user effor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A0568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2528BB" w14:textId="07928383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9848A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28FE4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AF8CC9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5125EC7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CAF91B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6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C34957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supports both novice and expert users, are multiple levels of detail available.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E161D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73BA78" w14:textId="1ACBFF40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C5520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E7C3F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6694D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EDEBABB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CACDC9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7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457B87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users the initiators of actions rather than the responder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A0A5E9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09BA81" w14:textId="43660525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44BF0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624DE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53A49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097877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AE6B68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8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5B3599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field values avoid mixing alpha and numeric characters whenever possi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23E6A2" w14:textId="5C15F0B8" w:rsidR="000D593D" w:rsidRPr="000C2B8F" w:rsidRDefault="00C83B1D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539A3D" w14:textId="0DA9C7C8" w:rsidR="000D593D" w:rsidRPr="000C2B8F" w:rsidRDefault="000D593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50D148" w14:textId="231C3F01" w:rsidR="000D593D" w:rsidRPr="000C2B8F" w:rsidRDefault="000D593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7976B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CB65B5" w14:textId="723DA4CD" w:rsidR="000D593D" w:rsidRPr="000C2B8F" w:rsidRDefault="00C83B1D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t excel sheet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9DCA55" w14:textId="77777777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5F5168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9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C2FD7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When the user enters a screen or dialog box, is the cursor already positioned in the field users are most likely to ne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8198DD" w14:textId="03AACA73" w:rsidR="000D593D" w:rsidRPr="000C2B8F" w:rsidRDefault="00C83B1D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D234B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3C656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0B315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70489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552E12B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67F3EC" w14:textId="77777777" w:rsidR="000D593D" w:rsidRPr="000C2B8F" w:rsidRDefault="00B778B2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10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0584CB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move forward and backward within a fiel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C4345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18CA37" w14:textId="4A254E08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128D4C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C39D56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77C87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CDB4265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94D0DD" w14:textId="77777777" w:rsidR="000D593D" w:rsidRPr="000C2B8F" w:rsidRDefault="00B778B2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11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1D8881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ethod for moving the cursor to the next or previous field both simple and visi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0A64A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C41F74" w14:textId="142F61D9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F78C3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CBFDF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AC599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D7497C8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8EDEED" w14:textId="77777777" w:rsidR="000D593D" w:rsidRPr="000C2B8F" w:rsidRDefault="00B778B2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1.12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0B19D1" w14:textId="78C98C9B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correctly anticipate and prompt the user's probable next activity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EA3A19" w14:textId="70189EF8" w:rsidR="000D593D" w:rsidRPr="000C2B8F" w:rsidRDefault="00C83B1D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C39C6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534A7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5DBD6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372ADF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4F32BE8" w14:textId="77777777">
        <w:trPr>
          <w:trHeight w:val="470"/>
        </w:trPr>
        <w:tc>
          <w:tcPr>
            <w:tcW w:w="5903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EFCDA4" w14:textId="77777777" w:rsidR="000D593D" w:rsidRPr="000C2B8F" w:rsidRDefault="00B778B2">
            <w:pPr>
              <w:spacing w:line="259" w:lineRule="auto"/>
              <w:ind w:left="0" w:right="6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2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B0DB55" w14:textId="7B978D12" w:rsidR="000D593D" w:rsidRPr="000C2B8F" w:rsidRDefault="00C83B1D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DAFBAF" w14:textId="000BEAD9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6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F63E1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B7F5A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58F670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FE861FC" w14:textId="77777777" w:rsidR="000D593D" w:rsidRPr="000C2B8F" w:rsidRDefault="00B778B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7103E04D" w14:textId="77777777" w:rsidR="000D593D" w:rsidRPr="000C2B8F" w:rsidRDefault="000D593D">
      <w:pPr>
        <w:rPr>
          <w:sz w:val="22"/>
          <w:szCs w:val="20"/>
        </w:rPr>
        <w:sectPr w:rsidR="000D593D" w:rsidRPr="000C2B8F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footnotePr>
            <w:numRestart w:val="eachPage"/>
          </w:footnotePr>
          <w:pgSz w:w="12240" w:h="15840"/>
          <w:pgMar w:top="1231" w:right="926" w:bottom="1896" w:left="729" w:header="689" w:footer="873" w:gutter="0"/>
          <w:cols w:space="720"/>
        </w:sectPr>
      </w:pPr>
    </w:p>
    <w:p w14:paraId="3CC0EF6C" w14:textId="77777777" w:rsidR="000D593D" w:rsidRPr="000C2B8F" w:rsidRDefault="00B778B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Pleasurable and respectful interaction with the user </w:t>
      </w:r>
    </w:p>
    <w:p w14:paraId="50ADC90A" w14:textId="77777777" w:rsidR="000D593D" w:rsidRPr="000C2B8F" w:rsidRDefault="00B778B2">
      <w:pPr>
        <w:spacing w:line="259" w:lineRule="auto"/>
        <w:ind w:left="-29" w:right="-31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66FE5B74" wp14:editId="47074D3A">
                <wp:extent cx="6894576" cy="6097"/>
                <wp:effectExtent l="0" t="0" r="0" b="0"/>
                <wp:docPr id="131265" name="Group 1312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93" name="Shape 13759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31265" style="width:542.88pt;height:0.480042pt;mso-position-horizontal-relative:char;mso-position-vertical-relative:line" coordsize="68945,60">
                <v:shape id="Shape 13759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3606776D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1204E91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user's interactions with the system should enhance the quality of her or his work-life. The user should be treated with respect.  </w:t>
      </w:r>
    </w:p>
    <w:p w14:paraId="3F72CC78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21AEF7C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design should be aesthetically pleasing- with artistic as well as functional value. </w:t>
      </w:r>
    </w:p>
    <w:p w14:paraId="4E62445C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6EF47891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AE54EDF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A0F857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08133BB" w14:textId="77777777" w:rsidR="000D593D" w:rsidRPr="000C2B8F" w:rsidRDefault="00B778B2">
            <w:pPr>
              <w:spacing w:line="259" w:lineRule="auto"/>
              <w:ind w:left="3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7AA3132" w14:textId="77777777" w:rsidR="000D593D" w:rsidRPr="000C2B8F" w:rsidRDefault="00B778B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72E4812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58FB820" w14:textId="77777777" w:rsidR="000D593D" w:rsidRPr="000C2B8F" w:rsidRDefault="00B778B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5977872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3F07B489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C233A2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43A97D" w14:textId="77777777" w:rsidR="000D593D" w:rsidRPr="000C2B8F" w:rsidRDefault="00B778B2">
            <w:pPr>
              <w:spacing w:line="259" w:lineRule="auto"/>
              <w:ind w:left="0" w:right="4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each individual icon a harmonious member of a family of icons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C9FFD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69D13A" w14:textId="643D2B52" w:rsidR="000D593D" w:rsidRPr="000C2B8F" w:rsidRDefault="00C83B1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8C4EED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BC9E10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088CA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60582C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A5C08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D74C2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color been used with discretio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90BFC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1AA9DB" w14:textId="19B3D43E" w:rsidR="000D593D" w:rsidRPr="000C2B8F" w:rsidRDefault="00C83B1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F331F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D0B0C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1B0A2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D4B259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23750F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4EC1F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amount of required window housekeeping been kept to a minimu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75561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746CF9" w14:textId="22E1FB68" w:rsidR="000D593D" w:rsidRPr="000C2B8F" w:rsidRDefault="00C83B1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56446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64A6C6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5ECF7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07ED9C4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EEAFDC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DD4AC3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are working from hard copy, does the screen layout match the paper for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9EB64" w14:textId="19EBB3C2" w:rsidR="000D593D" w:rsidRPr="000C2B8F" w:rsidRDefault="000D593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1818EB" w14:textId="025BE83B" w:rsidR="000D593D" w:rsidRPr="000C2B8F" w:rsidRDefault="00C83B1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80D50C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A19D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3EC0FF" w14:textId="47C3B6FD" w:rsidR="000D593D" w:rsidRPr="000C2B8F" w:rsidRDefault="00C83B1D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df scan a hard paper would display the same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145A064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7519F5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19942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color been used specifically to draw attention, communicate organization, indicate status changes, and establish relationship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1136DE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72BDD6" w14:textId="07C8C6F5" w:rsidR="000D593D" w:rsidRPr="000C2B8F" w:rsidRDefault="00101EBA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E996C1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49460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1135B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8B161F6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26F50B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93833C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yping requirements minimal for </w:t>
            </w:r>
            <w:proofErr w:type="gramStart"/>
            <w:r w:rsidRPr="000C2B8F">
              <w:rPr>
                <w:sz w:val="22"/>
                <w:szCs w:val="20"/>
              </w:rPr>
              <w:t>question and answer</w:t>
            </w:r>
            <w:proofErr w:type="gramEnd"/>
            <w:r w:rsidRPr="000C2B8F">
              <w:rPr>
                <w:sz w:val="22"/>
                <w:szCs w:val="20"/>
              </w:rPr>
              <w:t xml:space="preserve"> interface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1E5F4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39EF66" w14:textId="3C856225" w:rsidR="000D593D" w:rsidRPr="000C2B8F" w:rsidRDefault="00101EBA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A1F644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71833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C3C03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72EAF83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07D063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D264BF" w14:textId="77777777" w:rsidR="000D593D" w:rsidRPr="000C2B8F" w:rsidRDefault="00B778B2">
            <w:pPr>
              <w:spacing w:line="259" w:lineRule="auto"/>
              <w:ind w:left="0" w:righ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uses multiple input devices, has hand and eye movement between input devices been minimiz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6FB3C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4FA7B7" w14:textId="641307AC" w:rsidR="000D593D" w:rsidRPr="000C2B8F" w:rsidRDefault="00101EBA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E1DE96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2508CB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CF2798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9AC0F6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0FFE64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9F3F4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supports graphical tasks, has an alternative pointing device been provid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4C92A4" w14:textId="0CBD782A" w:rsidR="000D593D" w:rsidRPr="000C2B8F" w:rsidRDefault="00101EBA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A2685C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8A4F89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1A2ADC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EB2FE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044694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E96EBE" w14:textId="77777777" w:rsidR="000D593D" w:rsidRPr="000C2B8F" w:rsidRDefault="00B778B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2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4A2C89" w14:textId="77777777" w:rsidR="000D593D" w:rsidRPr="000C2B8F" w:rsidRDefault="00B778B2">
            <w:pPr>
              <w:spacing w:line="259" w:lineRule="auto"/>
              <w:ind w:left="0" w:right="48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complete unambiguous partial input on a data entry fiel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9B88D7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DDA7CE" w14:textId="5BB78EB7" w:rsidR="000D593D" w:rsidRPr="000C2B8F" w:rsidRDefault="00101EBA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7B3B84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A6FAD7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F1D34F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BB38F59" w14:textId="77777777">
        <w:trPr>
          <w:trHeight w:val="470"/>
        </w:trPr>
        <w:tc>
          <w:tcPr>
            <w:tcW w:w="5881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885C27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9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443251" w14:textId="2BEAE9CF" w:rsidR="000D593D" w:rsidRPr="000C2B8F" w:rsidRDefault="00101EBA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4B0FBC" w14:textId="6E18702E" w:rsidR="000D593D" w:rsidRPr="000C2B8F" w:rsidRDefault="00101EBA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8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A795FC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31B399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C3C04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428F2E56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9F16D64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DFE4822" w14:textId="77777777" w:rsidR="000D593D" w:rsidRPr="000C2B8F" w:rsidRDefault="00B778B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t xml:space="preserve">Privacy </w:t>
      </w:r>
    </w:p>
    <w:p w14:paraId="6F21F9AB" w14:textId="77777777" w:rsidR="000D593D" w:rsidRPr="000C2B8F" w:rsidRDefault="00B778B2">
      <w:pPr>
        <w:spacing w:line="259" w:lineRule="auto"/>
        <w:ind w:left="-29" w:right="-31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7E2A8CF9" wp14:editId="416F23AB">
                <wp:extent cx="6894576" cy="6097"/>
                <wp:effectExtent l="0" t="0" r="0" b="0"/>
                <wp:docPr id="126308" name="Group 1263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95" name="Shape 137595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6308" style="width:542.88pt;height:0.480042pt;mso-position-horizontal-relative:char;mso-position-vertical-relative:line" coordsize="68945,60">
                <v:shape id="Shape 137596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0574139B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120C5CC" w14:textId="77777777" w:rsidR="000D593D" w:rsidRPr="000C2B8F" w:rsidRDefault="00B778B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help the user to protect personal or private information- belonging to the user or </w:t>
      </w:r>
      <w:proofErr w:type="gramStart"/>
      <w:r w:rsidRPr="000C2B8F">
        <w:rPr>
          <w:sz w:val="22"/>
          <w:szCs w:val="20"/>
        </w:rPr>
        <w:t>the his</w:t>
      </w:r>
      <w:proofErr w:type="gramEnd"/>
      <w:r w:rsidRPr="000C2B8F">
        <w:rPr>
          <w:sz w:val="22"/>
          <w:szCs w:val="20"/>
        </w:rPr>
        <w:t xml:space="preserve">/her clients. </w:t>
      </w:r>
    </w:p>
    <w:p w14:paraId="71510E8E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3D3D93E5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DA8498F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C1AC30C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9B983DE" w14:textId="77777777" w:rsidR="000D593D" w:rsidRPr="000C2B8F" w:rsidRDefault="00B778B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D04B3B1" w14:textId="77777777" w:rsidR="000D593D" w:rsidRPr="000C2B8F" w:rsidRDefault="00B778B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86E512F" w14:textId="77777777" w:rsidR="000D593D" w:rsidRPr="000C2B8F" w:rsidRDefault="00B778B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B2D67A5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7EDEA2D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2081D83F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5F7FF8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BD4DBF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user been informed how their personal information will be collected and used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5C6D94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E4B4C3" w14:textId="3A948794" w:rsidR="000D593D" w:rsidRPr="000C2B8F" w:rsidRDefault="00101EBA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F76930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B5A2A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0EBD5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78C706B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519A1E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923156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tected areas completely inacce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7B922D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A38B55" w14:textId="6F21FDC6" w:rsidR="000D593D" w:rsidRPr="000C2B8F" w:rsidRDefault="00101EBA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25248F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F82BE8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B958B2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629AC8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C184D8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1259B7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protected or confidential areas be accessed with certain password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089613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723383" w14:textId="061179F0" w:rsidR="000D593D" w:rsidRPr="000C2B8F" w:rsidRDefault="00101EBA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2F15E9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686601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1E36D0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42DF389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CD2850" w14:textId="77777777" w:rsidR="000D593D" w:rsidRPr="000C2B8F" w:rsidRDefault="00B778B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905A68" w14:textId="77777777" w:rsidR="000D593D" w:rsidRPr="000C2B8F" w:rsidRDefault="00B778B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is feature effective and successful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E91D5A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17C9CE" w14:textId="677F99F7" w:rsidR="000D593D" w:rsidRPr="000C2B8F" w:rsidRDefault="00101EBA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5C1F3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0E4026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FC67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A93EFA4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31E4B7F8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1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2E727FD5" w14:textId="77777777" w:rsidR="000D593D" w:rsidRPr="000C2B8F" w:rsidRDefault="00B778B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4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9EE6F1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0EA036" w14:textId="25429843" w:rsidR="000D593D" w:rsidRPr="000C2B8F" w:rsidRDefault="00101EBA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B778B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2530C7" w14:textId="77777777" w:rsidR="000D593D" w:rsidRPr="000C2B8F" w:rsidRDefault="00B778B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CD111F" w14:textId="77777777" w:rsidR="000D593D" w:rsidRPr="000C2B8F" w:rsidRDefault="00B778B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168909" w14:textId="77777777" w:rsidR="000D593D" w:rsidRPr="000C2B8F" w:rsidRDefault="00B778B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485D4A75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DFE4937" w14:textId="77777777" w:rsidR="000D593D" w:rsidRPr="000C2B8F" w:rsidRDefault="00B778B2">
      <w:pPr>
        <w:spacing w:after="240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F4B8D3C" w14:textId="77777777" w:rsidR="000D593D" w:rsidRPr="000C2B8F" w:rsidRDefault="00B778B2">
      <w:pPr>
        <w:spacing w:after="256"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  <w:bookmarkEnd w:id="18"/>
    </w:p>
    <w:p w14:paraId="707610DC" w14:textId="77777777" w:rsidR="000D593D" w:rsidRPr="000C2B8F" w:rsidRDefault="00B778B2">
      <w:pPr>
        <w:spacing w:after="266"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7C71AE7F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040319A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9BBB757" w14:textId="77777777" w:rsidR="000D593D" w:rsidRPr="000C2B8F" w:rsidRDefault="00B778B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sectPr w:rsidR="000D593D" w:rsidRPr="000C2B8F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footnotePr>
        <w:numRestart w:val="eachPage"/>
      </w:footnotePr>
      <w:pgSz w:w="12240" w:h="15840"/>
      <w:pgMar w:top="1231" w:right="992" w:bottom="3799" w:left="729" w:header="689" w:footer="8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670E8" w14:textId="77777777" w:rsidR="00A76FA5" w:rsidRDefault="00A76FA5">
      <w:pPr>
        <w:spacing w:line="240" w:lineRule="auto"/>
      </w:pPr>
      <w:r>
        <w:separator/>
      </w:r>
    </w:p>
  </w:endnote>
  <w:endnote w:type="continuationSeparator" w:id="0">
    <w:p w14:paraId="516695FC" w14:textId="77777777" w:rsidR="00A76FA5" w:rsidRDefault="00A76F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6C442" w14:textId="77777777" w:rsidR="000D593D" w:rsidRDefault="00B778B2">
    <w:pPr>
      <w:spacing w:line="259" w:lineRule="auto"/>
      <w:ind w:left="-29" w:right="-71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765FF9F" wp14:editId="7F0C6B0C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299" name="Group 13229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302" name="Rectangle 132302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C819EA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3" name="Rectangle 132303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24E86A0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7785" name="Shape 137785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304" name="Rectangle 132304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0969CA0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5" name="Rectangle 132305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8BFD67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6" name="Rectangle 132306"/>
                      <wps:cNvSpPr/>
                      <wps:spPr>
                        <a:xfrm>
                          <a:off x="6098033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B5413F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7" name="Rectangle 132307"/>
                      <wps:cNvSpPr/>
                      <wps:spPr>
                        <a:xfrm>
                          <a:off x="6137045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DDFFEF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8" name="Rectangle 132308"/>
                      <wps:cNvSpPr/>
                      <wps:spPr>
                        <a:xfrm>
                          <a:off x="6473779" y="382664"/>
                          <a:ext cx="98751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492B65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9" name="Rectangle 132309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BD1C771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10" name="Rectangle 132310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37BAA8A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11" name="Rectangle 132311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07D3630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12" name="Rectangle 132312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7B34007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301" name="Picture 13230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765FF9F" id="Group 132299" o:spid="_x0000_s1026" style="position:absolute;left:0;text-align:left;margin-left:35.05pt;margin-top:699.35pt;width:544.5pt;height:49pt;z-index:251658240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">
              <v:rect id="Rectangle 132302" o:spid="_x0000_s1027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" filled="f" stroked="f">
                <v:textbox inset="0,0,0,0">
                  <w:txbxContent>
                    <w:p w14:paraId="7FC819EA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3" o:spid="_x0000_s1028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" filled="f" stroked="f">
                <v:textbox inset="0,0,0,0">
                  <w:txbxContent>
                    <w:p w14:paraId="524E86A0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7785" o:spid="_x0000_s1029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304" o:spid="_x0000_s1030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" filled="f" stroked="f">
                <v:textbox inset="0,0,0,0">
                  <w:txbxContent>
                    <w:p w14:paraId="00969CA0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</w:t>
                      </w:r>
                    </w:p>
                  </w:txbxContent>
                </v:textbox>
              </v:rect>
              <v:rect id="Rectangle 132305" o:spid="_x0000_s1031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" filled="f" stroked="f">
                <v:textbox inset="0,0,0,0">
                  <w:txbxContent>
                    <w:p w14:paraId="718BFD67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6" o:spid="_x0000_s1032" style="position:absolute;left:60980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" filled="f" stroked="f">
                <v:textbox inset="0,0,0,0">
                  <w:txbxContent>
                    <w:p w14:paraId="71B5413F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7" o:spid="_x0000_s1033" style="position:absolute;left:61370;top:3826;width:4480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" filled="f" stroked="f">
                <v:textbox inset="0,0,0,0">
                  <w:txbxContent>
                    <w:p w14:paraId="5DDFFEF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8" o:spid="_x0000_s1034" style="position:absolute;left:64737;top:3826;width:988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" filled="f" stroked="f">
                <v:textbox inset="0,0,0,0">
                  <w:txbxContent>
                    <w:p w14:paraId="7492B65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09" o:spid="_x0000_s1035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" filled="f" stroked="f">
                <v:textbox inset="0,0,0,0">
                  <w:txbxContent>
                    <w:p w14:paraId="5BD1C771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10" o:spid="_x0000_s1036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" filled="f" stroked="f">
                <v:textbox inset="0,0,0,0">
                  <w:txbxContent>
                    <w:p w14:paraId="537BAA8A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11" o:spid="_x0000_s1037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" filled="f" stroked="f">
                <v:textbox inset="0,0,0,0">
                  <w:txbxContent>
                    <w:p w14:paraId="207D3630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12" o:spid="_x0000_s1038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" filled="f" stroked="f">
                <v:textbox inset="0,0,0,0">
                  <w:txbxContent>
                    <w:p w14:paraId="27B34007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301" o:spid="_x0000_s1039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78CCE" w14:textId="77777777" w:rsidR="000D593D" w:rsidRDefault="00B778B2">
    <w:pPr>
      <w:spacing w:line="259" w:lineRule="auto"/>
      <w:ind w:left="-29" w:right="-34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0A2F394" wp14:editId="06673402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630" name="Group 1326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633" name="Rectangle 132633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9F04037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4" name="Rectangle 132634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3C25B5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441" name="Shape 139441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635" name="Rectangle 132635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030821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6" name="Rectangle 132636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687EBA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7" name="Rectangle 132637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CC0A047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8" name="Rectangle 132638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9E97265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9" name="Rectangle 132639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D2877C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0" name="Rectangle 132640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0067008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1" name="Rectangle 132641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FF121B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2" name="Rectangle 132642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2FDD04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3" name="Rectangle 132643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1D33C18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632" name="Picture 13263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0A2F394" id="Group 132630" o:spid="_x0000_s1138" style="position:absolute;left:0;text-align:left;margin-left:35.05pt;margin-top:699.35pt;width:544.5pt;height:49pt;z-index:251668480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">
              <v:rect id="Rectangle 132633" o:spid="_x0000_s1139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" filled="f" stroked="f">
                <v:textbox inset="0,0,0,0">
                  <w:txbxContent>
                    <w:p w14:paraId="79F04037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4" o:spid="_x0000_s1140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" filled="f" stroked="f">
                <v:textbox inset="0,0,0,0">
                  <w:txbxContent>
                    <w:p w14:paraId="73C25B5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9441" o:spid="_x0000_s1141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635" o:spid="_x0000_s1142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" filled="f" stroked="f">
                <v:textbox inset="0,0,0,0">
                  <w:txbxContent>
                    <w:p w14:paraId="0F030821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636" o:spid="_x0000_s1143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" filled="f" stroked="f">
                <v:textbox inset="0,0,0,0">
                  <w:txbxContent>
                    <w:p w14:paraId="0F687EBA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7" o:spid="_x0000_s1144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" filled="f" stroked="f">
                <v:textbox inset="0,0,0,0">
                  <w:txbxContent>
                    <w:p w14:paraId="3CC0A047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8" o:spid="_x0000_s1145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" filled="f" stroked="f">
                <v:textbox inset="0,0,0,0">
                  <w:txbxContent>
                    <w:p w14:paraId="39E97265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9" o:spid="_x0000_s1146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" filled="f" stroked="f">
                <v:textbox inset="0,0,0,0">
                  <w:txbxContent>
                    <w:p w14:paraId="77D2877C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640" o:spid="_x0000_s1147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" filled="f" stroked="f">
                <v:textbox inset="0,0,0,0">
                  <w:txbxContent>
                    <w:p w14:paraId="60067008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41" o:spid="_x0000_s1148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" filled="f" stroked="f">
                <v:textbox inset="0,0,0,0">
                  <w:txbxContent>
                    <w:p w14:paraId="3FF121B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42" o:spid="_x0000_s1149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" filled="f" stroked="f">
                <v:textbox inset="0,0,0,0">
                  <w:txbxContent>
                    <w:p w14:paraId="32FDD04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643" o:spid="_x0000_s1150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" filled="f" stroked="f">
                <v:textbox inset="0,0,0,0">
                  <w:txbxContent>
                    <w:p w14:paraId="01D33C18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632" o:spid="_x0000_s1151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5B22B" w14:textId="77777777" w:rsidR="000D593D" w:rsidRDefault="00B778B2">
    <w:pPr>
      <w:spacing w:line="259" w:lineRule="auto"/>
      <w:ind w:left="-29" w:right="-34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4042EFE5" wp14:editId="62F9E7E2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594" name="Group 1325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597" name="Rectangle 132597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93E8AF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98" name="Rectangle 132598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8EA985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257" name="Shape 139257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599" name="Rectangle 132599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55EB33D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0" name="Rectangle 132600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425C3D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1" name="Rectangle 132601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4B182C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2" name="Rectangle 132602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573BFE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3" name="Rectangle 132603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B65607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4" name="Rectangle 132604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78017EB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5" name="Rectangle 132605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9569F8A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6" name="Rectangle 132606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E61EF7E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7" name="Rectangle 132607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4EBCFD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596" name="Picture 13259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042EFE5" id="Group 132594" o:spid="_x0000_s1152" style="position:absolute;left:0;text-align:left;margin-left:35.05pt;margin-top:699.35pt;width:544.5pt;height:49pt;z-index:251669504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">
              <v:rect id="Rectangle 132597" o:spid="_x0000_s1153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" filled="f" stroked="f">
                <v:textbox inset="0,0,0,0">
                  <w:txbxContent>
                    <w:p w14:paraId="7E93E8AF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98" o:spid="_x0000_s1154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" filled="f" stroked="f">
                <v:textbox inset="0,0,0,0">
                  <w:txbxContent>
                    <w:p w14:paraId="768EA985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9257" o:spid="_x0000_s1155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599" o:spid="_x0000_s1156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" filled="f" stroked="f">
                <v:textbox inset="0,0,0,0">
                  <w:txbxContent>
                    <w:p w14:paraId="555EB33D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600" o:spid="_x0000_s1157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" filled="f" stroked="f">
                <v:textbox inset="0,0,0,0">
                  <w:txbxContent>
                    <w:p w14:paraId="3425C3D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1" o:spid="_x0000_s1158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" filled="f" stroked="f">
                <v:textbox inset="0,0,0,0">
                  <w:txbxContent>
                    <w:p w14:paraId="74B182C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2" o:spid="_x0000_s1159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" filled="f" stroked="f">
                <v:textbox inset="0,0,0,0">
                  <w:txbxContent>
                    <w:p w14:paraId="76573BFE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3" o:spid="_x0000_s1160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" filled="f" stroked="f">
                <v:textbox inset="0,0,0,0">
                  <w:txbxContent>
                    <w:p w14:paraId="67B65607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604" o:spid="_x0000_s1161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" filled="f" stroked="f">
                <v:textbox inset="0,0,0,0">
                  <w:txbxContent>
                    <w:p w14:paraId="378017EB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5" o:spid="_x0000_s1162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" filled="f" stroked="f">
                <v:textbox inset="0,0,0,0">
                  <w:txbxContent>
                    <w:p w14:paraId="69569F8A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6" o:spid="_x0000_s1163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" filled="f" stroked="f">
                <v:textbox inset="0,0,0,0">
                  <w:txbxContent>
                    <w:p w14:paraId="3E61EF7E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607" o:spid="_x0000_s1164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" filled="f" stroked="f">
                <v:textbox inset="0,0,0,0">
                  <w:txbxContent>
                    <w:p w14:paraId="464EBCFD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596" o:spid="_x0000_s1165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94A74" w14:textId="77777777" w:rsidR="000D593D" w:rsidRDefault="00B778B2">
    <w:pPr>
      <w:spacing w:line="259" w:lineRule="auto"/>
      <w:ind w:left="-29" w:right="-34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2841B2D4" wp14:editId="7B762DCD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558" name="Group 1325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561" name="Rectangle 132561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FB9987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2" name="Rectangle 132562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CB41689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073" name="Shape 139073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563" name="Rectangle 132563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92DDBF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4" name="Rectangle 132564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3299C78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5" name="Rectangle 132565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E790B82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6" name="Rectangle 132566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1A3413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7" name="Rectangle 132567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E03B8F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8" name="Rectangle 132568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F12934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9" name="Rectangle 132569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50DB292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70" name="Rectangle 132570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9D34B22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71" name="Rectangle 132571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7F49214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560" name="Picture 13256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841B2D4" id="Group 132558" o:spid="_x0000_s1166" style="position:absolute;left:0;text-align:left;margin-left:35.05pt;margin-top:699.35pt;width:544.5pt;height:49pt;z-index:251670528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">
              <v:rect id="Rectangle 132561" o:spid="_x0000_s1167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" filled="f" stroked="f">
                <v:textbox inset="0,0,0,0">
                  <w:txbxContent>
                    <w:p w14:paraId="1FB9987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2" o:spid="_x0000_s1168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" filled="f" stroked="f">
                <v:textbox inset="0,0,0,0">
                  <w:txbxContent>
                    <w:p w14:paraId="3CB41689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9073" o:spid="_x0000_s1169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563" o:spid="_x0000_s1170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" filled="f" stroked="f">
                <v:textbox inset="0,0,0,0">
                  <w:txbxContent>
                    <w:p w14:paraId="7192DDBF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</w:t>
                      </w:r>
                    </w:p>
                  </w:txbxContent>
                </v:textbox>
              </v:rect>
              <v:rect id="Rectangle 132564" o:spid="_x0000_s1171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" filled="f" stroked="f">
                <v:textbox inset="0,0,0,0">
                  <w:txbxContent>
                    <w:p w14:paraId="23299C78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5" o:spid="_x0000_s1172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" filled="f" stroked="f">
                <v:textbox inset="0,0,0,0">
                  <w:txbxContent>
                    <w:p w14:paraId="3E790B82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6" o:spid="_x0000_s1173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" filled="f" stroked="f">
                <v:textbox inset="0,0,0,0">
                  <w:txbxContent>
                    <w:p w14:paraId="61A3413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7" o:spid="_x0000_s1174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" filled="f" stroked="f">
                <v:textbox inset="0,0,0,0">
                  <w:txbxContent>
                    <w:p w14:paraId="2E03B8F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568" o:spid="_x0000_s1175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" filled="f" stroked="f">
                <v:textbox inset="0,0,0,0">
                  <w:txbxContent>
                    <w:p w14:paraId="6F12934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9" o:spid="_x0000_s1176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" filled="f" stroked="f">
                <v:textbox inset="0,0,0,0">
                  <w:txbxContent>
                    <w:p w14:paraId="050DB292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70" o:spid="_x0000_s1177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" filled="f" stroked="f">
                <v:textbox inset="0,0,0,0">
                  <w:txbxContent>
                    <w:p w14:paraId="79D34B22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571" o:spid="_x0000_s1178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" filled="f" stroked="f">
                <v:textbox inset="0,0,0,0">
                  <w:txbxContent>
                    <w:p w14:paraId="37F49214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560" o:spid="_x0000_s1179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07F0" w14:textId="77777777" w:rsidR="000D593D" w:rsidRDefault="00B778B2">
    <w:pPr>
      <w:spacing w:line="259" w:lineRule="auto"/>
      <w:ind w:left="-29" w:right="-71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A73A7F8" wp14:editId="61FF8B44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263" name="Group 13226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266" name="Rectangle 132266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F0A6924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67" name="Rectangle 132267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8ADE2F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7601" name="Shape 137601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268" name="Rectangle 132268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BA33071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69" name="Rectangle 132269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0A878D4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0" name="Rectangle 132270"/>
                      <wps:cNvSpPr/>
                      <wps:spPr>
                        <a:xfrm>
                          <a:off x="6098033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0F5837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1" name="Rectangle 132271"/>
                      <wps:cNvSpPr/>
                      <wps:spPr>
                        <a:xfrm>
                          <a:off x="6137045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5D9FE10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2" name="Rectangle 132272"/>
                      <wps:cNvSpPr/>
                      <wps:spPr>
                        <a:xfrm>
                          <a:off x="6473779" y="382664"/>
                          <a:ext cx="98751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B9BC1A7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3" name="Rectangle 132273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1F869D2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4" name="Rectangle 132274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1919C17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5" name="Rectangle 132275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DB9DEF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6" name="Rectangle 132276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167526E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265" name="Picture 13226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A73A7F8" id="Group 132263" o:spid="_x0000_s1040" style="position:absolute;left:0;text-align:left;margin-left:35.05pt;margin-top:699.35pt;width:544.5pt;height:49pt;z-index:251659264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">
              <v:rect id="Rectangle 132266" o:spid="_x0000_s1041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" filled="f" stroked="f">
                <v:textbox inset="0,0,0,0">
                  <w:txbxContent>
                    <w:p w14:paraId="3F0A6924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267" o:spid="_x0000_s1042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" filled="f" stroked="f">
                <v:textbox inset="0,0,0,0">
                  <w:txbxContent>
                    <w:p w14:paraId="28ADE2F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7601" o:spid="_x0000_s1043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268" o:spid="_x0000_s1044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" filled="f" stroked="f">
                <v:textbox inset="0,0,0,0">
                  <w:txbxContent>
                    <w:p w14:paraId="4BA33071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269" o:spid="_x0000_s1045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" filled="f" stroked="f">
                <v:textbox inset="0,0,0,0">
                  <w:txbxContent>
                    <w:p w14:paraId="10A878D4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0" o:spid="_x0000_s1046" style="position:absolute;left:60980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" filled="f" stroked="f">
                <v:textbox inset="0,0,0,0">
                  <w:txbxContent>
                    <w:p w14:paraId="10F5837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1" o:spid="_x0000_s1047" style="position:absolute;left:61370;top:3826;width:4480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" filled="f" stroked="f">
                <v:textbox inset="0,0,0,0">
                  <w:txbxContent>
                    <w:p w14:paraId="35D9FE10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2" o:spid="_x0000_s1048" style="position:absolute;left:64737;top:3826;width:988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" filled="f" stroked="f">
                <v:textbox inset="0,0,0,0">
                  <w:txbxContent>
                    <w:p w14:paraId="6B9BC1A7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273" o:spid="_x0000_s1049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" filled="f" stroked="f">
                <v:textbox inset="0,0,0,0">
                  <w:txbxContent>
                    <w:p w14:paraId="11F869D2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4" o:spid="_x0000_s1050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" filled="f" stroked="f">
                <v:textbox inset="0,0,0,0">
                  <w:txbxContent>
                    <w:p w14:paraId="61919C17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5" o:spid="_x0000_s1051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" filled="f" stroked="f">
                <v:textbox inset="0,0,0,0">
                  <w:txbxContent>
                    <w:p w14:paraId="5ADB9DEF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276" o:spid="_x0000_s1052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" filled="f" stroked="f">
                <v:textbox inset="0,0,0,0">
                  <w:txbxContent>
                    <w:p w14:paraId="5167526E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265" o:spid="_x0000_s1053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0026D" w14:textId="77777777" w:rsidR="000D593D" w:rsidRDefault="000D593D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81C37" w14:textId="77777777" w:rsidR="000D593D" w:rsidRDefault="00B778B2">
    <w:pPr>
      <w:spacing w:line="259" w:lineRule="auto"/>
      <w:ind w:left="-29" w:right="-13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38E960F" wp14:editId="301F7592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08" name="Group 1324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11" name="Rectangle 132411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F098DEC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2" name="Rectangle 132412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04D216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337" name="Shape 138337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13" name="Rectangle 132413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E2E605A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4" name="Rectangle 132414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B1EFEAE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5" name="Rectangle 132415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401C8FF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6" name="Rectangle 132416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EDAB4D7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7" name="Rectangle 132417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3F7418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8" name="Rectangle 132418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E9055C1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9" name="Rectangle 132419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54B984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20" name="Rectangle 132420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40FCB99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21" name="Rectangle 132421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84FC7D9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10" name="Picture 1324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38E960F" id="Group 132408" o:spid="_x0000_s1054" style="position:absolute;left:0;text-align:left;margin-left:35.05pt;margin-top:699.35pt;width:544.5pt;height:49pt;z-index:251660288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">
              <v:rect id="Rectangle 132411" o:spid="_x0000_s1055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" filled="f" stroked="f">
                <v:textbox inset="0,0,0,0">
                  <w:txbxContent>
                    <w:p w14:paraId="2F098DEC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2" o:spid="_x0000_s1056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" filled="f" stroked="f">
                <v:textbox inset="0,0,0,0">
                  <w:txbxContent>
                    <w:p w14:paraId="504D216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337" o:spid="_x0000_s105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413" o:spid="_x0000_s1058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" filled="f" stroked="f">
                <v:textbox inset="0,0,0,0">
                  <w:txbxContent>
                    <w:p w14:paraId="2E2E605A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414" o:spid="_x0000_s1059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" filled="f" stroked="f">
                <v:textbox inset="0,0,0,0">
                  <w:txbxContent>
                    <w:p w14:paraId="7B1EFEAE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5" o:spid="_x0000_s1060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" filled="f" stroked="f">
                <v:textbox inset="0,0,0,0">
                  <w:txbxContent>
                    <w:p w14:paraId="5401C8FF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6" o:spid="_x0000_s1061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" filled="f" stroked="f">
                <v:textbox inset="0,0,0,0">
                  <w:txbxContent>
                    <w:p w14:paraId="0EDAB4D7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7" o:spid="_x0000_s1062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" filled="f" stroked="f">
                <v:textbox inset="0,0,0,0">
                  <w:txbxContent>
                    <w:p w14:paraId="13F7418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18" o:spid="_x0000_s1063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" filled="f" stroked="f">
                <v:textbox inset="0,0,0,0">
                  <w:txbxContent>
                    <w:p w14:paraId="0E9055C1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9" o:spid="_x0000_s1064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" filled="f" stroked="f">
                <v:textbox inset="0,0,0,0">
                  <w:txbxContent>
                    <w:p w14:paraId="0F54B984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20" o:spid="_x0000_s1065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" filled="f" stroked="f">
                <v:textbox inset="0,0,0,0">
                  <w:txbxContent>
                    <w:p w14:paraId="640FCB99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21" o:spid="_x0000_s1066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" filled="f" stroked="f">
                <v:textbox inset="0,0,0,0">
                  <w:txbxContent>
                    <w:p w14:paraId="784FC7D9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410" o:spid="_x0000_s1067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D182B" w14:textId="77777777" w:rsidR="000D593D" w:rsidRDefault="00B778B2">
    <w:pPr>
      <w:spacing w:line="259" w:lineRule="auto"/>
      <w:ind w:left="-29" w:right="-13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1EE3DC0" wp14:editId="6BC3D52D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372" name="Group 13237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375" name="Rectangle 132375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48D90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6" name="Rectangle 132376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3BB0EA0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153" name="Shape 138153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377" name="Rectangle 132377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7C23E49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8" name="Rectangle 132378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77A5F58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9" name="Rectangle 132379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5A81B7B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0" name="Rectangle 132380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7C53F9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1" name="Rectangle 132381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31803C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2" name="Rectangle 132382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B1BE1AE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3" name="Rectangle 132383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AF756B1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4" name="Rectangle 132384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E933C4E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5" name="Rectangle 132385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8AC092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374" name="Picture 132374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1EE3DC0" id="Group 132372" o:spid="_x0000_s1068" style="position:absolute;left:0;text-align:left;margin-left:35.05pt;margin-top:699.35pt;width:544.5pt;height:49pt;z-index:251661312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">
              <v:rect id="Rectangle 132375" o:spid="_x0000_s1069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" filled="f" stroked="f">
                <v:textbox inset="0,0,0,0">
                  <w:txbxContent>
                    <w:p w14:paraId="0F48D90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76" o:spid="_x0000_s1070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" filled="f" stroked="f">
                <v:textbox inset="0,0,0,0">
                  <w:txbxContent>
                    <w:p w14:paraId="23BB0EA0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153" o:spid="_x0000_s1071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377" o:spid="_x0000_s1072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" filled="f" stroked="f">
                <v:textbox inset="0,0,0,0">
                  <w:txbxContent>
                    <w:p w14:paraId="07C23E49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378" o:spid="_x0000_s1073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" filled="f" stroked="f">
                <v:textbox inset="0,0,0,0">
                  <w:txbxContent>
                    <w:p w14:paraId="377A5F58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79" o:spid="_x0000_s1074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" filled="f" stroked="f">
                <v:textbox inset="0,0,0,0">
                  <w:txbxContent>
                    <w:p w14:paraId="15A81B7B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0" o:spid="_x0000_s1075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" filled="f" stroked="f">
                <v:textbox inset="0,0,0,0">
                  <w:txbxContent>
                    <w:p w14:paraId="5A7C53F9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1" o:spid="_x0000_s1076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" filled="f" stroked="f">
                <v:textbox inset="0,0,0,0">
                  <w:txbxContent>
                    <w:p w14:paraId="331803C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82" o:spid="_x0000_s1077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" filled="f" stroked="f">
                <v:textbox inset="0,0,0,0">
                  <w:txbxContent>
                    <w:p w14:paraId="4B1BE1AE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3" o:spid="_x0000_s1078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" filled="f" stroked="f">
                <v:textbox inset="0,0,0,0">
                  <w:txbxContent>
                    <w:p w14:paraId="2AF756B1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4" o:spid="_x0000_s1079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" filled="f" stroked="f">
                <v:textbox inset="0,0,0,0">
                  <w:txbxContent>
                    <w:p w14:paraId="4E933C4E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85" o:spid="_x0000_s1080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" filled="f" stroked="f">
                <v:textbox inset="0,0,0,0">
                  <w:txbxContent>
                    <w:p w14:paraId="418AC092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374" o:spid="_x0000_s1081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85242" w14:textId="77777777" w:rsidR="000D593D" w:rsidRDefault="00B778B2">
    <w:pPr>
      <w:spacing w:line="259" w:lineRule="auto"/>
      <w:ind w:left="-29" w:right="-13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2D604CD" wp14:editId="77830436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336" name="Group 1323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339" name="Rectangle 132339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30AB308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0" name="Rectangle 132340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AE4573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7969" name="Shape 13796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341" name="Rectangle 132341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54015FE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2" name="Rectangle 132342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BF5001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3" name="Rectangle 132343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B4F9E5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4" name="Rectangle 132344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19DA2FF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5" name="Rectangle 132345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2C94EBF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6" name="Rectangle 132346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F3FB295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7" name="Rectangle 132347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CC0BA84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8" name="Rectangle 132348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1281D91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9" name="Rectangle 132349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D82714F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338" name="Picture 13233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D604CD" id="Group 132336" o:spid="_x0000_s1082" style="position:absolute;left:0;text-align:left;margin-left:35.05pt;margin-top:699.35pt;width:544.5pt;height:49pt;z-index:251662336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">
              <v:rect id="Rectangle 132339" o:spid="_x0000_s1083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" filled="f" stroked="f">
                <v:textbox inset="0,0,0,0">
                  <w:txbxContent>
                    <w:p w14:paraId="430AB308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0" o:spid="_x0000_s1084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" filled="f" stroked="f">
                <v:textbox inset="0,0,0,0">
                  <w:txbxContent>
                    <w:p w14:paraId="1AE4573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7969" o:spid="_x0000_s1085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341" o:spid="_x0000_s1086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" filled="f" stroked="f">
                <v:textbox inset="0,0,0,0">
                  <w:txbxContent>
                    <w:p w14:paraId="254015FE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</w:t>
                      </w:r>
                    </w:p>
                  </w:txbxContent>
                </v:textbox>
              </v:rect>
              <v:rect id="Rectangle 132342" o:spid="_x0000_s1087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" filled="f" stroked="f">
                <v:textbox inset="0,0,0,0">
                  <w:txbxContent>
                    <w:p w14:paraId="41BF5001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3" o:spid="_x0000_s1088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" filled="f" stroked="f">
                <v:textbox inset="0,0,0,0">
                  <w:txbxContent>
                    <w:p w14:paraId="6B4F9E5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4" o:spid="_x0000_s1089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" filled="f" stroked="f">
                <v:textbox inset="0,0,0,0">
                  <w:txbxContent>
                    <w:p w14:paraId="319DA2FF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5" o:spid="_x0000_s1090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" filled="f" stroked="f">
                <v:textbox inset="0,0,0,0">
                  <w:txbxContent>
                    <w:p w14:paraId="42C94EBF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46" o:spid="_x0000_s1091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" filled="f" stroked="f">
                <v:textbox inset="0,0,0,0">
                  <w:txbxContent>
                    <w:p w14:paraId="5F3FB295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7" o:spid="_x0000_s1092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" filled="f" stroked="f">
                <v:textbox inset="0,0,0,0">
                  <w:txbxContent>
                    <w:p w14:paraId="4CC0BA84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8" o:spid="_x0000_s1093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" filled="f" stroked="f">
                <v:textbox inset="0,0,0,0">
                  <w:txbxContent>
                    <w:p w14:paraId="21281D91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349" o:spid="_x0000_s1094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" filled="f" stroked="f">
                <v:textbox inset="0,0,0,0">
                  <w:txbxContent>
                    <w:p w14:paraId="5D82714F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338" o:spid="_x0000_s1095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33785" w14:textId="77777777" w:rsidR="000D593D" w:rsidRDefault="00B778B2">
    <w:pPr>
      <w:spacing w:line="259" w:lineRule="auto"/>
      <w:ind w:left="-29" w:right="-277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047D54E" wp14:editId="7ECECB54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521" name="Group 1325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524" name="Rectangle 132524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7AD5FB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5" name="Rectangle 132525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471BEDB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889" name="Shape 13888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526" name="Rectangle 132526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77ECC3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7" name="Rectangle 132527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B49096A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8" name="Rectangle 132528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4B2248F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9" name="Rectangle 132529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C6189A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0" name="Rectangle 132530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2586BB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1" name="Rectangle 132531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C93DF2D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2" name="Rectangle 132532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5C19AA6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3" name="Rectangle 132533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5CA1627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4" name="Rectangle 132534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326A0B1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523" name="Picture 1325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047D54E" id="Group 132521" o:spid="_x0000_s1096" style="position:absolute;left:0;text-align:left;margin-left:35.05pt;margin-top:699.35pt;width:544.5pt;height:49pt;z-index:251665408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">
              <v:rect id="Rectangle 132524" o:spid="_x0000_s1097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" filled="f" stroked="f">
                <v:textbox inset="0,0,0,0">
                  <w:txbxContent>
                    <w:p w14:paraId="297AD5FB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5" o:spid="_x0000_s1098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" filled="f" stroked="f">
                <v:textbox inset="0,0,0,0">
                  <w:txbxContent>
                    <w:p w14:paraId="2471BEDB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889" o:spid="_x0000_s1099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526" o:spid="_x0000_s1100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" filled="f" stroked="f">
                <v:textbox inset="0,0,0,0">
                  <w:txbxContent>
                    <w:p w14:paraId="177ECC3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527" o:spid="_x0000_s1101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" filled="f" stroked="f">
                <v:textbox inset="0,0,0,0">
                  <w:txbxContent>
                    <w:p w14:paraId="3B49096A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8" o:spid="_x0000_s1102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" filled="f" stroked="f">
                <v:textbox inset="0,0,0,0">
                  <w:txbxContent>
                    <w:p w14:paraId="64B2248F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9" o:spid="_x0000_s1103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" filled="f" stroked="f">
                <v:textbox inset="0,0,0,0">
                  <w:txbxContent>
                    <w:p w14:paraId="7EC6189A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0" o:spid="_x0000_s1104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" filled="f" stroked="f">
                <v:textbox inset="0,0,0,0">
                  <w:txbxContent>
                    <w:p w14:paraId="02586BB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531" o:spid="_x0000_s1105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" filled="f" stroked="f">
                <v:textbox inset="0,0,0,0">
                  <w:txbxContent>
                    <w:p w14:paraId="5C93DF2D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2" o:spid="_x0000_s1106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" filled="f" stroked="f">
                <v:textbox inset="0,0,0,0">
                  <w:txbxContent>
                    <w:p w14:paraId="15C19AA6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3" o:spid="_x0000_s1107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" filled="f" stroked="f">
                <v:textbox inset="0,0,0,0">
                  <w:txbxContent>
                    <w:p w14:paraId="75CA1627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534" o:spid="_x0000_s1108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" filled="f" stroked="f">
                <v:textbox inset="0,0,0,0">
                  <w:txbxContent>
                    <w:p w14:paraId="5326A0B1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523" o:spid="_x0000_s1109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E0789" w14:textId="77777777" w:rsidR="000D593D" w:rsidRDefault="00B778B2">
    <w:pPr>
      <w:spacing w:line="259" w:lineRule="auto"/>
      <w:ind w:left="-29" w:right="-277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E5B45FB" wp14:editId="6E98A0BF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85" name="Group 1324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88" name="Rectangle 132488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E58D4E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89" name="Rectangle 132489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C65BB41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705" name="Shape 138705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90" name="Rectangle 132490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5DEE70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1" name="Rectangle 132491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4679E4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2" name="Rectangle 132492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3C9C402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3" name="Rectangle 132493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AB5607E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4" name="Rectangle 132494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7F592E7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5" name="Rectangle 132495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0E849F2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6" name="Rectangle 132496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85069B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7" name="Rectangle 132497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88DC7F9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8" name="Rectangle 132498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440C18C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87" name="Picture 13248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E5B45FB" id="Group 132485" o:spid="_x0000_s1110" style="position:absolute;left:0;text-align:left;margin-left:35.05pt;margin-top:699.35pt;width:544.5pt;height:49pt;z-index:251666432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">
              <v:rect id="Rectangle 132488" o:spid="_x0000_s1111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" filled="f" stroked="f">
                <v:textbox inset="0,0,0,0">
                  <w:txbxContent>
                    <w:p w14:paraId="7EE58D4E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89" o:spid="_x0000_s1112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" filled="f" stroked="f">
                <v:textbox inset="0,0,0,0">
                  <w:txbxContent>
                    <w:p w14:paraId="6C65BB41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705" o:spid="_x0000_s1113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490" o:spid="_x0000_s1114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" filled="f" stroked="f">
                <v:textbox inset="0,0,0,0">
                  <w:txbxContent>
                    <w:p w14:paraId="0A5DEE70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          </w:t>
                      </w:r>
                    </w:p>
                  </w:txbxContent>
                </v:textbox>
              </v:rect>
              <v:rect id="Rectangle 132491" o:spid="_x0000_s1115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" filled="f" stroked="f">
                <v:textbox inset="0,0,0,0">
                  <w:txbxContent>
                    <w:p w14:paraId="64679E4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2" o:spid="_x0000_s1116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" filled="f" stroked="f">
                <v:textbox inset="0,0,0,0">
                  <w:txbxContent>
                    <w:p w14:paraId="13C9C402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3" o:spid="_x0000_s1117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" filled="f" stroked="f">
                <v:textbox inset="0,0,0,0">
                  <w:txbxContent>
                    <w:p w14:paraId="1AB5607E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4" o:spid="_x0000_s1118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" filled="f" stroked="f">
                <v:textbox inset="0,0,0,0">
                  <w:txbxContent>
                    <w:p w14:paraId="27F592E7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95" o:spid="_x0000_s1119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" filled="f" stroked="f">
                <v:textbox inset="0,0,0,0">
                  <w:txbxContent>
                    <w:p w14:paraId="20E849F2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6" o:spid="_x0000_s1120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" filled="f" stroked="f">
                <v:textbox inset="0,0,0,0">
                  <w:txbxContent>
                    <w:p w14:paraId="0D85069B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7" o:spid="_x0000_s1121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" filled="f" stroked="f">
                <v:textbox inset="0,0,0,0">
                  <w:txbxContent>
                    <w:p w14:paraId="188DC7F9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98" o:spid="_x0000_s1122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" filled="f" stroked="f">
                <v:textbox inset="0,0,0,0">
                  <w:txbxContent>
                    <w:p w14:paraId="5440C18C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487" o:spid="_x0000_s1123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AD068" w14:textId="77777777" w:rsidR="000D593D" w:rsidRDefault="00B778B2">
    <w:pPr>
      <w:spacing w:line="259" w:lineRule="auto"/>
      <w:ind w:left="-29" w:right="-277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4EBDF6B4" wp14:editId="68AE453C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47" name="Group 13244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50" name="Rectangle 132450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3299012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1" name="Rectangle 132451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F9140E4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521" name="Shape 138521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52" name="Rectangle 132452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AD08948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3" name="Rectangle 132453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3F7B59E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4" name="Rectangle 132454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97DE09E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5" name="Rectangle 132455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AB0063F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6" name="Rectangle 132456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5C053A5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7" name="Rectangle 132457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A333918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8" name="Rectangle 132458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D11F692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9" name="Rectangle 132459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5D148D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fldSimple w:instr=" NUMPAGES   \* MERGEFORMAT ">
                              <w:r>
                                <w:rPr>
                                  <w:color w:val="A6A6A6"/>
                                  <w:sz w:val="20"/>
                                </w:rPr>
                                <w:t>32</w:t>
                              </w:r>
                            </w:fldSimple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60" name="Rectangle 132460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C241AE3" w14:textId="77777777" w:rsidR="000D593D" w:rsidRDefault="00B778B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49" name="Picture 13244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EBDF6B4" id="Group 132447" o:spid="_x0000_s1124" style="position:absolute;left:0;text-align:left;margin-left:35.05pt;margin-top:699.35pt;width:544.5pt;height:49pt;z-index:251667456;mso-position-horizontal-relative:page;mso-position-vertical-relative:page" coordsize="69153,62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">
              <v:rect id="Rectangle 132450" o:spid="_x0000_s1125" style="position:absolute;left:18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" filled="f" stroked="f">
                <v:textbox inset="0,0,0,0">
                  <w:txbxContent>
                    <w:p w14:paraId="73299012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1" o:spid="_x0000_s1126" style="position:absolute;left:34472;top:172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" filled="f" stroked="f">
                <v:textbox inset="0,0,0,0">
                  <w:txbxContent>
                    <w:p w14:paraId="4F9140E4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521" o:spid="_x0000_s1127" style="position:absolute;width:68945;height:91;visibility:visible;mso-wrap-style:square;v-text-anchor:top" coordsize="68945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" path="m,l6894576,r,9144l,9144,,e" fillcolor="#d9d9d9" stroked="f" strokeweight="0">
                <v:stroke miterlimit="83231f" joinstyle="miter"/>
                <v:path arrowok="t" textboxrect="0,0,6894576,9144"/>
              </v:shape>
              <v:rect id="Rectangle 132452" o:spid="_x0000_s1128" style="position:absolute;left:18724;top:2001;width:43587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" filled="f" stroked="f">
                <v:textbox inset="0,0,0,0">
                  <w:txbxContent>
                    <w:p w14:paraId="6AD08948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        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                                                                         </w:t>
                      </w:r>
                    </w:p>
                  </w:txbxContent>
                </v:textbox>
              </v:rect>
              <v:rect id="Rectangle 132453" o:spid="_x0000_s1129" style="position:absolute;left:51494;top:2001;width:519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" filled="f" stroked="f">
                <v:textbox inset="0,0,0,0">
                  <w:txbxContent>
                    <w:p w14:paraId="03F7B59E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4" o:spid="_x0000_s1130" style="position:absolute;left:60243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" filled="f" stroked="f">
                <v:textbox inset="0,0,0,0">
                  <w:txbxContent>
                    <w:p w14:paraId="697DE09E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5" o:spid="_x0000_s1131" style="position:absolute;left:60633;top:3826;width:4481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" filled="f" stroked="f">
                <v:textbox inset="0,0,0,0">
                  <w:txbxContent>
                    <w:p w14:paraId="4AB0063F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6" o:spid="_x0000_s1132" style="position:absolute;left:64001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" filled="f" stroked="f">
                <v:textbox inset="0,0,0,0">
                  <w:txbxContent>
                    <w:p w14:paraId="55C053A5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10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57" o:spid="_x0000_s1133" style="position:absolute;left:65474;top:3826;width:436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" filled="f" stroked="f">
                <v:textbox inset="0,0,0,0">
                  <w:txbxContent>
                    <w:p w14:paraId="4A333918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8" o:spid="_x0000_s1134" style="position:absolute;left:65799;top:3826;width:1985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" filled="f" stroked="f">
                <v:textbox inset="0,0,0,0">
                  <w:txbxContent>
                    <w:p w14:paraId="7D11F692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9" o:spid="_x0000_s1135" style="position:absolute;left:67289;top:3826;width:1967;height:2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" filled="f" stroked="f">
                <v:textbox inset="0,0,0,0">
                  <w:txbxContent>
                    <w:p w14:paraId="25D148D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fldChar w:fldCharType="begin"/>
                      </w:r>
                      <w:r>
                        <w:instrText xml:space="preserve"> NUMPAGES   \* MERGEFORMAT </w:instrText>
                      </w:r>
                      <w:r>
                        <w:fldChar w:fldCharType="separate"/>
                      </w:r>
                      <w:r>
                        <w:rPr>
                          <w:color w:val="A6A6A6"/>
                          <w:sz w:val="20"/>
                        </w:rPr>
                        <w:t>32</w:t>
                      </w:r>
                      <w:r>
                        <w:rPr>
                          <w:color w:val="A6A6A6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132460" o:spid="_x0000_s1136" style="position:absolute;left:68762;top:3585;width:519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" filled="f" stroked="f">
                <v:textbox inset="0,0,0,0">
                  <w:txbxContent>
                    <w:p w14:paraId="7C241AE3" w14:textId="77777777" w:rsidR="000D593D" w:rsidRDefault="00B778B2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32449" o:spid="_x0000_s1137" type="#_x0000_t75" style="position:absolute;left:299;top:2157;width:18288;height:4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48FE1" w14:textId="77777777" w:rsidR="00A76FA5" w:rsidRDefault="00A76FA5">
      <w:pPr>
        <w:spacing w:after="96" w:line="259" w:lineRule="auto"/>
        <w:ind w:left="0" w:firstLine="0"/>
        <w:jc w:val="both"/>
      </w:pPr>
      <w:r>
        <w:separator/>
      </w:r>
    </w:p>
  </w:footnote>
  <w:footnote w:type="continuationSeparator" w:id="0">
    <w:p w14:paraId="674A2009" w14:textId="77777777" w:rsidR="00A76FA5" w:rsidRDefault="00A76FA5">
      <w:pPr>
        <w:spacing w:after="96" w:line="259" w:lineRule="auto"/>
        <w:ind w:left="0" w:firstLine="0"/>
        <w:jc w:val="both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64209" w14:textId="77777777" w:rsidR="000D593D" w:rsidRDefault="00B778B2">
    <w:pPr>
      <w:spacing w:line="259" w:lineRule="auto"/>
      <w:ind w:left="0" w:right="-10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BB04276" w14:textId="77777777" w:rsidR="000D593D" w:rsidRDefault="00B778B2">
    <w:pPr>
      <w:spacing w:line="259" w:lineRule="auto"/>
      <w:ind w:left="0" w:right="-71" w:firstLine="0"/>
      <w:jc w:val="right"/>
    </w:pPr>
    <w:r>
      <w:t xml:space="preserve"> 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02754" w14:textId="77777777" w:rsidR="000D593D" w:rsidRDefault="00B778B2">
    <w:pPr>
      <w:spacing w:line="259" w:lineRule="auto"/>
      <w:ind w:left="0" w:right="-28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642187B9" w14:textId="77777777" w:rsidR="000D593D" w:rsidRDefault="00B778B2">
    <w:pPr>
      <w:spacing w:line="259" w:lineRule="auto"/>
      <w:ind w:left="0" w:right="-343" w:firstLine="0"/>
      <w:jc w:val="right"/>
    </w:pPr>
    <w:r>
      <w:t xml:space="preserve"> 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E56F9" w14:textId="77777777" w:rsidR="000D593D" w:rsidRDefault="00B778B2">
    <w:pPr>
      <w:spacing w:line="259" w:lineRule="auto"/>
      <w:ind w:left="0" w:right="-28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7C1B4753" w14:textId="77777777" w:rsidR="000D593D" w:rsidRDefault="00B778B2">
    <w:pPr>
      <w:spacing w:line="259" w:lineRule="auto"/>
      <w:ind w:left="0" w:right="-343" w:firstLine="0"/>
      <w:jc w:val="right"/>
    </w:pPr>
    <w:r>
      <w:t xml:space="preserve"> 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16272" w14:textId="77777777" w:rsidR="000D593D" w:rsidRDefault="00B778B2">
    <w:pPr>
      <w:spacing w:line="259" w:lineRule="auto"/>
      <w:ind w:left="0" w:right="-28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D3A7F49" w14:textId="77777777" w:rsidR="000D593D" w:rsidRDefault="00B778B2">
    <w:pPr>
      <w:spacing w:line="259" w:lineRule="auto"/>
      <w:ind w:left="0" w:right="-343" w:firstLine="0"/>
      <w:jc w:val="right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D86B2" w14:textId="77777777" w:rsidR="000D593D" w:rsidRDefault="00B778B2">
    <w:pPr>
      <w:spacing w:line="259" w:lineRule="auto"/>
      <w:ind w:left="0" w:right="-10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6DE546EF" w14:textId="77777777" w:rsidR="000D593D" w:rsidRDefault="00B778B2">
    <w:pPr>
      <w:spacing w:line="259" w:lineRule="auto"/>
      <w:ind w:left="0" w:right="-71" w:firstLine="0"/>
      <w:jc w:val="right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0729F" w14:textId="77777777" w:rsidR="000D593D" w:rsidRDefault="000D593D">
    <w:pPr>
      <w:spacing w:after="160" w:line="259" w:lineRule="auto"/>
      <w:ind w:left="0" w:firstLine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19EC6" w14:textId="77777777" w:rsidR="000D593D" w:rsidRDefault="00B778B2">
    <w:pPr>
      <w:spacing w:line="259" w:lineRule="auto"/>
      <w:ind w:left="0" w:right="-7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294C242" w14:textId="77777777" w:rsidR="000D593D" w:rsidRDefault="00B778B2">
    <w:pPr>
      <w:spacing w:line="259" w:lineRule="auto"/>
      <w:ind w:left="0" w:right="-133" w:firstLine="0"/>
      <w:jc w:val="right"/>
    </w:pPr>
    <w: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BF41F" w14:textId="77777777" w:rsidR="000D593D" w:rsidRDefault="00B778B2">
    <w:pPr>
      <w:spacing w:line="259" w:lineRule="auto"/>
      <w:ind w:left="0" w:right="-7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37812E1E" w14:textId="77777777" w:rsidR="000D593D" w:rsidRDefault="00B778B2">
    <w:pPr>
      <w:spacing w:line="259" w:lineRule="auto"/>
      <w:ind w:left="0" w:right="-133" w:firstLine="0"/>
      <w:jc w:val="right"/>
    </w:pPr>
    <w:r>
      <w:t xml:space="preserve">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0EC7E" w14:textId="77777777" w:rsidR="000D593D" w:rsidRDefault="00B778B2">
    <w:pPr>
      <w:spacing w:line="259" w:lineRule="auto"/>
      <w:ind w:left="0" w:right="-7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125D603D" w14:textId="77777777" w:rsidR="000D593D" w:rsidRDefault="00B778B2">
    <w:pPr>
      <w:spacing w:line="259" w:lineRule="auto"/>
      <w:ind w:left="0" w:right="-133" w:firstLine="0"/>
      <w:jc w:val="right"/>
    </w:pPr>
    <w:r>
      <w:t xml:space="preserve"> 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CA5C0" w14:textId="77777777" w:rsidR="000D593D" w:rsidRDefault="00B778B2">
    <w:pPr>
      <w:spacing w:line="259" w:lineRule="auto"/>
      <w:ind w:left="0" w:right="-216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6ECF728A" w14:textId="77777777" w:rsidR="000D593D" w:rsidRDefault="00B778B2">
    <w:pPr>
      <w:spacing w:line="259" w:lineRule="auto"/>
      <w:ind w:left="0" w:right="-277" w:firstLine="0"/>
      <w:jc w:val="right"/>
    </w:pPr>
    <w:r>
      <w:t xml:space="preserve"> 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B05A" w14:textId="77777777" w:rsidR="000D593D" w:rsidRDefault="00B778B2">
    <w:pPr>
      <w:spacing w:line="259" w:lineRule="auto"/>
      <w:ind w:left="0" w:right="-216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7845805A" wp14:editId="1D59FCE6">
              <wp:simplePos x="0" y="0"/>
              <wp:positionH relativeFrom="page">
                <wp:posOffset>444889</wp:posOffset>
              </wp:positionH>
              <wp:positionV relativeFrom="page">
                <wp:posOffset>1072776</wp:posOffset>
              </wp:positionV>
              <wp:extent cx="6894576" cy="6097"/>
              <wp:effectExtent l="0" t="0" r="0" b="0"/>
              <wp:wrapSquare wrapText="bothSides"/>
              <wp:docPr id="132474" name="Group 1324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94576" cy="6097"/>
                        <a:chOff x="0" y="0"/>
                        <a:chExt cx="6894576" cy="6097"/>
                      </a:xfrm>
                    </wpg:grpSpPr>
                    <wps:wsp>
                      <wps:cNvPr id="137599" name="Shape 13759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3AD3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474" style="width:542.88pt;height:0.480042pt;position:absolute;mso-position-horizontal-relative:page;mso-position-horizontal:absolute;margin-left:35.0306pt;mso-position-vertical-relative:page;margin-top:84.4706pt;" coordsize="68945,60">
              <v:shape id="Shape 137600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f3ad31"/>
              </v:shape>
              <w10:wrap type="square"/>
            </v:group>
          </w:pict>
        </mc:Fallback>
      </mc:AlternateContent>
    </w: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3F1F451C" w14:textId="77777777" w:rsidR="000D593D" w:rsidRDefault="00B778B2">
    <w:pPr>
      <w:spacing w:line="259" w:lineRule="auto"/>
      <w:ind w:left="0" w:right="-277" w:firstLine="0"/>
      <w:jc w:val="right"/>
    </w:pPr>
    <w:r>
      <w:t xml:space="preserve"> 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2F8B0" w14:textId="77777777" w:rsidR="000D593D" w:rsidRDefault="00B778B2">
    <w:pPr>
      <w:spacing w:line="259" w:lineRule="auto"/>
      <w:ind w:left="0" w:right="-216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05BB52C" wp14:editId="09424782">
              <wp:simplePos x="0" y="0"/>
              <wp:positionH relativeFrom="page">
                <wp:posOffset>444889</wp:posOffset>
              </wp:positionH>
              <wp:positionV relativeFrom="page">
                <wp:posOffset>1072776</wp:posOffset>
              </wp:positionV>
              <wp:extent cx="6894576" cy="6097"/>
              <wp:effectExtent l="0" t="0" r="0" b="0"/>
              <wp:wrapSquare wrapText="bothSides"/>
              <wp:docPr id="132436" name="Group 1324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94576" cy="6097"/>
                        <a:chOff x="0" y="0"/>
                        <a:chExt cx="6894576" cy="6097"/>
                      </a:xfrm>
                    </wpg:grpSpPr>
                    <wps:wsp>
                      <wps:cNvPr id="137597" name="Shape 137597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3AD3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436" style="width:542.88pt;height:0.480042pt;position:absolute;mso-position-horizontal-relative:page;mso-position-horizontal:absolute;margin-left:35.0306pt;mso-position-vertical-relative:page;margin-top:84.4706pt;" coordsize="68945,60">
              <v:shape id="Shape 137598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f3ad31"/>
              </v:shape>
              <w10:wrap type="square"/>
            </v:group>
          </w:pict>
        </mc:Fallback>
      </mc:AlternateContent>
    </w: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19B681B" w14:textId="77777777" w:rsidR="000D593D" w:rsidRDefault="00B778B2">
    <w:pPr>
      <w:spacing w:line="259" w:lineRule="auto"/>
      <w:ind w:left="0" w:right="-277" w:firstLine="0"/>
      <w:jc w:val="right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189"/>
    <w:multiLevelType w:val="hybridMultilevel"/>
    <w:tmpl w:val="10AE4998"/>
    <w:lvl w:ilvl="0" w:tplc="CEF41D44">
      <w:start w:val="5"/>
      <w:numFmt w:val="decimal"/>
      <w:lvlText w:val="%1."/>
      <w:lvlJc w:val="left"/>
      <w:pPr>
        <w:ind w:left="537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1" w:tplc="290ACDA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D85823E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9968983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94C4B0E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611E3D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6DB2DDC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90A2332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AE9E879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A21C2D"/>
    <w:multiLevelType w:val="hybridMultilevel"/>
    <w:tmpl w:val="338270E0"/>
    <w:lvl w:ilvl="0" w:tplc="AB94C122">
      <w:start w:val="1"/>
      <w:numFmt w:val="bullet"/>
      <w:lvlText w:val="•"/>
      <w:lvlJc w:val="left"/>
      <w:pPr>
        <w:ind w:left="5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8C6310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37AD08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6AC60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828575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76B3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5871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242B3E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500BB5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6E07CA3"/>
    <w:multiLevelType w:val="hybridMultilevel"/>
    <w:tmpl w:val="828CC856"/>
    <w:lvl w:ilvl="0" w:tplc="320EC476">
      <w:start w:val="1"/>
      <w:numFmt w:val="decimal"/>
      <w:pStyle w:val="Heading1"/>
      <w:lvlText w:val="%1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1" w:tplc="947CBEA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FD6EE7B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0DBAEB9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BB3A3C8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CD56F19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781A21D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BA0C0F3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D47A0E2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80085186">
    <w:abstractNumId w:val="1"/>
  </w:num>
  <w:num w:numId="2" w16cid:durableId="1393112210">
    <w:abstractNumId w:val="0"/>
  </w:num>
  <w:num w:numId="3" w16cid:durableId="14895926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evenAndOddHeaders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NjUxtrS0NDc1NDNX0lEKTi0uzszPAykwrAUALrCThCwAAAA="/>
  </w:docVars>
  <w:rsids>
    <w:rsidRoot w:val="000D593D"/>
    <w:rsid w:val="000C2B8F"/>
    <w:rsid w:val="000D593D"/>
    <w:rsid w:val="00101EBA"/>
    <w:rsid w:val="002E754F"/>
    <w:rsid w:val="00330FE8"/>
    <w:rsid w:val="003E45BC"/>
    <w:rsid w:val="003E6D68"/>
    <w:rsid w:val="003F1B2B"/>
    <w:rsid w:val="004C2DC7"/>
    <w:rsid w:val="0059350E"/>
    <w:rsid w:val="0067005C"/>
    <w:rsid w:val="006E2807"/>
    <w:rsid w:val="0095410B"/>
    <w:rsid w:val="00973FD4"/>
    <w:rsid w:val="009759C3"/>
    <w:rsid w:val="009A1E15"/>
    <w:rsid w:val="009A5D3F"/>
    <w:rsid w:val="009E0FDC"/>
    <w:rsid w:val="00A52CC8"/>
    <w:rsid w:val="00A76FA5"/>
    <w:rsid w:val="00B778B2"/>
    <w:rsid w:val="00BE04CB"/>
    <w:rsid w:val="00BE2613"/>
    <w:rsid w:val="00C663B0"/>
    <w:rsid w:val="00C83B1D"/>
    <w:rsid w:val="00CD237F"/>
    <w:rsid w:val="00EA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C065A"/>
  <w15:docId w15:val="{DF1E98A9-EA4A-4795-BDC0-014572DE8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8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3"/>
      </w:numPr>
      <w:spacing w:after="0"/>
      <w:ind w:left="10" w:hanging="10"/>
      <w:outlineLvl w:val="0"/>
    </w:pPr>
    <w:rPr>
      <w:rFonts w:ascii="Calibri" w:eastAsia="Calibri" w:hAnsi="Calibri" w:cs="Calibri"/>
      <w:color w:val="21618B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306A8E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306A8E"/>
      <w:sz w:val="32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96"/>
      <w:jc w:val="both"/>
    </w:pPr>
    <w:rPr>
      <w:rFonts w:ascii="Calibri" w:eastAsia="Calibri" w:hAnsi="Calibri" w:cs="Calibri"/>
      <w:b/>
      <w:i/>
      <w:color w:val="000000"/>
      <w:sz w:val="24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b/>
      <w:i/>
      <w:color w:val="000000"/>
      <w:sz w:val="24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1618B"/>
      <w:sz w:val="36"/>
    </w:rPr>
  </w:style>
  <w:style w:type="paragraph" w:styleId="TOC1">
    <w:name w:val="toc 1"/>
    <w:hidden/>
    <w:pPr>
      <w:spacing w:after="94"/>
      <w:ind w:left="25" w:right="15" w:hanging="10"/>
    </w:pPr>
    <w:rPr>
      <w:rFonts w:ascii="Calibri" w:eastAsia="Calibri" w:hAnsi="Calibri" w:cs="Calibri"/>
      <w:b/>
      <w:i/>
      <w:color w:val="000000"/>
      <w:sz w:val="24"/>
    </w:rPr>
  </w:style>
  <w:style w:type="paragraph" w:styleId="TOC2">
    <w:name w:val="toc 2"/>
    <w:hidden/>
    <w:pPr>
      <w:spacing w:after="49" w:line="298" w:lineRule="auto"/>
      <w:ind w:left="245" w:right="15" w:hanging="5"/>
    </w:pPr>
    <w:rPr>
      <w:rFonts w:ascii="Calibri" w:eastAsia="Calibri" w:hAnsi="Calibri" w:cs="Calibri"/>
      <w:b/>
      <w:color w:val="000000"/>
    </w:rPr>
  </w:style>
  <w:style w:type="character" w:customStyle="1" w:styleId="footnotemark">
    <w:name w:val="footnote mark"/>
    <w:hidden/>
    <w:rPr>
      <w:rFonts w:ascii="Calibri" w:eastAsia="Calibri" w:hAnsi="Calibri" w:cs="Calibri"/>
      <w:b/>
      <w:i/>
      <w:color w:val="000000"/>
      <w:sz w:val="24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26" Type="http://schemas.openxmlformats.org/officeDocument/2006/relationships/header" Target="header9.xml"/><Relationship Id="rId3" Type="http://schemas.openxmlformats.org/officeDocument/2006/relationships/settings" Target="settings.xml"/><Relationship Id="rId21" Type="http://schemas.openxmlformats.org/officeDocument/2006/relationships/footer" Target="footer6.xml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29" Type="http://schemas.openxmlformats.org/officeDocument/2006/relationships/header" Target="header1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24" Type="http://schemas.openxmlformats.org/officeDocument/2006/relationships/footer" Target="footer7.xml"/><Relationship Id="rId32" Type="http://schemas.openxmlformats.org/officeDocument/2006/relationships/header" Target="header1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header" Target="header8.xml"/><Relationship Id="rId28" Type="http://schemas.openxmlformats.org/officeDocument/2006/relationships/header" Target="header10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31" Type="http://schemas.openxmlformats.org/officeDocument/2006/relationships/footer" Target="footer1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footer" Target="footer10.xml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10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1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1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5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6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7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8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er9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2</Pages>
  <Words>4916</Words>
  <Characters>28024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euristic-Evaluation-Checklist-2.dotx</vt:lpstr>
    </vt:vector>
  </TitlesOfParts>
  <Company/>
  <LinksUpToDate>false</LinksUpToDate>
  <CharactersWithSpaces>3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euristic-Evaluation-Checklist-2.dotx</dc:title>
  <dc:subject/>
  <dc:creator>Jack Huynh</dc:creator>
  <cp:keywords/>
  <cp:lastModifiedBy>Jack Huynh</cp:lastModifiedBy>
  <cp:revision>5</cp:revision>
  <dcterms:created xsi:type="dcterms:W3CDTF">2022-04-27T13:29:00Z</dcterms:created>
  <dcterms:modified xsi:type="dcterms:W3CDTF">2022-04-27T15:44:00Z</dcterms:modified>
</cp:coreProperties>
</file>